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82892D" w14:textId="77777777" w:rsidR="000A5803" w:rsidRDefault="007E13D2" w:rsidP="000A5803">
      <w:pPr>
        <w:pStyle w:val="1"/>
        <w:jc w:val="center"/>
        <w:rPr>
          <w:noProof/>
        </w:rPr>
      </w:pPr>
      <w:r>
        <w:t xml:space="preserve">MySQL </w:t>
      </w:r>
      <w:r w:rsidR="000A5803">
        <w:t>Exam</w:t>
      </w:r>
      <w:r w:rsidR="000A5803">
        <w:br/>
      </w:r>
      <w:r w:rsidR="00F74C63">
        <w:rPr>
          <w:noProof/>
        </w:rPr>
        <w:t>Online store – electronic devices</w:t>
      </w:r>
    </w:p>
    <w:p w14:paraId="7BD544FB" w14:textId="77777777" w:rsidR="000A5803" w:rsidRDefault="006C2C9B" w:rsidP="000A5803">
      <w:pPr>
        <w:rPr>
          <w:noProof/>
        </w:rPr>
      </w:pPr>
      <w:r>
        <w:rPr>
          <w:noProof/>
        </w:rPr>
        <w:t>A client who owns a big online store for electronic devices needs your help to manage the database of the shop.</w:t>
      </w:r>
    </w:p>
    <w:p w14:paraId="3FC455E2" w14:textId="4B6D522C" w:rsidR="006C2C9B" w:rsidRDefault="006C2C9B" w:rsidP="000A5803">
      <w:pPr>
        <w:rPr>
          <w:noProof/>
        </w:rPr>
      </w:pPr>
      <w:r>
        <w:rPr>
          <w:noProof/>
        </w:rPr>
        <w:t>Help him by implementing the database structure, optimiz</w:t>
      </w:r>
      <w:r w:rsidR="00840586">
        <w:rPr>
          <w:noProof/>
        </w:rPr>
        <w:t>ing</w:t>
      </w:r>
      <w:r>
        <w:rPr>
          <w:noProof/>
        </w:rPr>
        <w:t xml:space="preserve"> his system and mak</w:t>
      </w:r>
      <w:r w:rsidR="00840586">
        <w:rPr>
          <w:noProof/>
        </w:rPr>
        <w:t>ing</w:t>
      </w:r>
      <w:r>
        <w:rPr>
          <w:noProof/>
        </w:rPr>
        <w:t xml:space="preserve"> analysis for the future management strategy of the shop.</w:t>
      </w:r>
    </w:p>
    <w:p w14:paraId="6A1F8CF3" w14:textId="77777777" w:rsidR="000A5803" w:rsidRPr="00BD54E6" w:rsidRDefault="000A5803" w:rsidP="004D0FBE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>
        <w:t>Section 0: Database Overview</w:t>
      </w:r>
    </w:p>
    <w:p w14:paraId="576F3BEA" w14:textId="77777777" w:rsidR="000A5803" w:rsidRDefault="000A5803" w:rsidP="000A5803">
      <w:pPr>
        <w:rPr>
          <w:noProof/>
        </w:rPr>
      </w:pPr>
      <w:r>
        <w:t>You have been given an Entity / Relationship Diagram of the</w:t>
      </w:r>
      <w:r>
        <w:rPr>
          <w:noProof/>
        </w:rPr>
        <w:t xml:space="preserve"> Database:</w:t>
      </w:r>
    </w:p>
    <w:p w14:paraId="35D1B717" w14:textId="0A73DFC4" w:rsidR="000A5803" w:rsidRPr="003D2861" w:rsidRDefault="0000116E" w:rsidP="003D2861">
      <w:pPr>
        <w:rPr>
          <w:noProof/>
        </w:rPr>
      </w:pPr>
      <w:r>
        <w:rPr>
          <w:noProof/>
        </w:rPr>
        <w:drawing>
          <wp:inline distT="0" distB="0" distL="0" distR="0" wp14:anchorId="735B6EBF" wp14:editId="15B49BA9">
            <wp:extent cx="6626225" cy="5555615"/>
            <wp:effectExtent l="0" t="0" r="3175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55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9AF11" w14:textId="3BF6300F" w:rsidR="000A5803" w:rsidRDefault="000A5803" w:rsidP="000A5803">
      <w:r>
        <w:rPr>
          <w:noProof/>
        </w:rPr>
        <w:t xml:space="preserve">The </w:t>
      </w:r>
      <w:r w:rsidR="00DA26BF">
        <w:rPr>
          <w:b/>
          <w:noProof/>
        </w:rPr>
        <w:t>o</w:t>
      </w:r>
      <w:r w:rsidR="005D4705" w:rsidRPr="00CE3BC9">
        <w:rPr>
          <w:b/>
          <w:noProof/>
        </w:rPr>
        <w:t>nline_stores’s</w:t>
      </w:r>
      <w:r w:rsidR="005D4705">
        <w:rPr>
          <w:noProof/>
        </w:rPr>
        <w:t xml:space="preserve"> </w:t>
      </w:r>
      <w:r w:rsidRPr="008E3E17">
        <w:rPr>
          <w:b/>
          <w:noProof/>
        </w:rPr>
        <w:t>Database</w:t>
      </w:r>
      <w:r>
        <w:t xml:space="preserve"> needs to hold information about </w:t>
      </w:r>
      <w:r w:rsidR="00CE3BC9">
        <w:rPr>
          <w:b/>
          <w:bCs/>
        </w:rPr>
        <w:t>products</w:t>
      </w:r>
      <w:r>
        <w:t xml:space="preserve">, </w:t>
      </w:r>
      <w:r w:rsidR="007170CB">
        <w:rPr>
          <w:b/>
        </w:rPr>
        <w:t>customers</w:t>
      </w:r>
      <w:r>
        <w:t xml:space="preserve">, </w:t>
      </w:r>
      <w:r w:rsidR="007170CB">
        <w:rPr>
          <w:b/>
        </w:rPr>
        <w:t>orders</w:t>
      </w:r>
      <w:r>
        <w:t xml:space="preserve">, </w:t>
      </w:r>
      <w:r w:rsidR="007170CB">
        <w:rPr>
          <w:b/>
        </w:rPr>
        <w:t>categories</w:t>
      </w:r>
      <w:r>
        <w:t>,</w:t>
      </w:r>
      <w:r w:rsidR="007170CB">
        <w:t xml:space="preserve"> </w:t>
      </w:r>
      <w:r w:rsidR="007170CB">
        <w:rPr>
          <w:b/>
          <w:bCs/>
        </w:rPr>
        <w:t xml:space="preserve">brands, </w:t>
      </w:r>
      <w:r w:rsidR="00840586">
        <w:rPr>
          <w:b/>
          <w:bCs/>
        </w:rPr>
        <w:t xml:space="preserve">and </w:t>
      </w:r>
      <w:r w:rsidR="007170CB">
        <w:rPr>
          <w:b/>
          <w:bCs/>
        </w:rPr>
        <w:t>reviews</w:t>
      </w:r>
      <w:r>
        <w:t>.</w:t>
      </w:r>
    </w:p>
    <w:p w14:paraId="766E047A" w14:textId="77777777" w:rsidR="000A5803" w:rsidRDefault="000A5803" w:rsidP="000A5803">
      <w:r>
        <w:t>Your task is to create a database called</w:t>
      </w:r>
      <w:r w:rsidR="00CE3BC9">
        <w:t xml:space="preserve"> </w:t>
      </w:r>
      <w:r w:rsidR="00CE3BC9" w:rsidRPr="007170CB">
        <w:rPr>
          <w:b/>
        </w:rPr>
        <w:t>online_store</w:t>
      </w:r>
      <w:r>
        <w:t xml:space="preserve">. Then you will have to create </w:t>
      </w:r>
      <w:r w:rsidRPr="00547FAD">
        <w:t>several</w:t>
      </w:r>
      <w:r w:rsidRPr="0071777D">
        <w:rPr>
          <w:b/>
        </w:rPr>
        <w:t xml:space="preserve"> tables</w:t>
      </w:r>
      <w:r>
        <w:t>.</w:t>
      </w:r>
    </w:p>
    <w:p w14:paraId="75AEAC56" w14:textId="77777777" w:rsidR="000A5803" w:rsidRPr="00E32F56" w:rsidRDefault="007170CB" w:rsidP="000A5803">
      <w:pPr>
        <w:pStyle w:val="ac"/>
        <w:numPr>
          <w:ilvl w:val="0"/>
          <w:numId w:val="36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brands</w:t>
      </w:r>
      <w:r w:rsidR="000A5803">
        <w:t xml:space="preserve"> – contains information about the </w:t>
      </w:r>
      <w:r>
        <w:rPr>
          <w:b/>
        </w:rPr>
        <w:t>brands</w:t>
      </w:r>
      <w:r w:rsidR="000A5803">
        <w:t>.</w:t>
      </w:r>
    </w:p>
    <w:p w14:paraId="49164E5C" w14:textId="77777777" w:rsidR="008738A8" w:rsidRPr="00E32F56" w:rsidRDefault="008738A8" w:rsidP="008738A8">
      <w:pPr>
        <w:pStyle w:val="ac"/>
        <w:numPr>
          <w:ilvl w:val="0"/>
          <w:numId w:val="36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categories</w:t>
      </w:r>
      <w:r>
        <w:t xml:space="preserve"> – contains information about the </w:t>
      </w:r>
      <w:r>
        <w:rPr>
          <w:b/>
        </w:rPr>
        <w:t>categories</w:t>
      </w:r>
      <w:r>
        <w:t>.</w:t>
      </w:r>
    </w:p>
    <w:p w14:paraId="77C907A5" w14:textId="77777777" w:rsidR="008738A8" w:rsidRPr="008738A8" w:rsidRDefault="008738A8" w:rsidP="008738A8">
      <w:pPr>
        <w:pStyle w:val="ac"/>
        <w:numPr>
          <w:ilvl w:val="0"/>
          <w:numId w:val="36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reviews</w:t>
      </w:r>
      <w:r>
        <w:t xml:space="preserve"> – contains information about the </w:t>
      </w:r>
      <w:r>
        <w:rPr>
          <w:b/>
        </w:rPr>
        <w:t>reviews</w:t>
      </w:r>
      <w:r>
        <w:t>.</w:t>
      </w:r>
    </w:p>
    <w:p w14:paraId="7637382E" w14:textId="77777777" w:rsidR="000A5803" w:rsidRDefault="007170CB" w:rsidP="000A5803">
      <w:pPr>
        <w:pStyle w:val="ac"/>
        <w:numPr>
          <w:ilvl w:val="0"/>
          <w:numId w:val="36"/>
        </w:numPr>
      </w:pPr>
      <w:r>
        <w:rPr>
          <w:rStyle w:val="CodeChar"/>
        </w:rPr>
        <w:lastRenderedPageBreak/>
        <w:t>products</w:t>
      </w:r>
      <w:r w:rsidR="000A5803">
        <w:t xml:space="preserve"> – contains information about the </w:t>
      </w:r>
      <w:r>
        <w:rPr>
          <w:b/>
        </w:rPr>
        <w:t>products</w:t>
      </w:r>
      <w:r w:rsidR="000A5803">
        <w:t>.</w:t>
      </w:r>
    </w:p>
    <w:p w14:paraId="3F7324A3" w14:textId="77777777" w:rsidR="00C1191B" w:rsidRDefault="000A5803" w:rsidP="00C1191B">
      <w:pPr>
        <w:pStyle w:val="ac"/>
        <w:numPr>
          <w:ilvl w:val="1"/>
          <w:numId w:val="36"/>
        </w:numPr>
      </w:pPr>
      <w:r w:rsidRPr="00E25BBA">
        <w:t xml:space="preserve">Each </w:t>
      </w:r>
      <w:r w:rsidR="007170CB">
        <w:rPr>
          <w:rStyle w:val="CodeChar"/>
        </w:rPr>
        <w:t xml:space="preserve">product </w:t>
      </w:r>
      <w:r w:rsidRPr="00E25BBA">
        <w:t>has a</w:t>
      </w:r>
      <w:r>
        <w:t xml:space="preserve"> </w:t>
      </w:r>
      <w:r w:rsidR="007170CB">
        <w:rPr>
          <w:rStyle w:val="CodeChar"/>
        </w:rPr>
        <w:t>brand</w:t>
      </w:r>
      <w:r w:rsidR="00C1191B">
        <w:t xml:space="preserve">, </w:t>
      </w:r>
      <w:r w:rsidR="00C1191B" w:rsidRPr="00C1191B">
        <w:rPr>
          <w:b/>
        </w:rPr>
        <w:t>review</w:t>
      </w:r>
      <w:r w:rsidR="00C1191B">
        <w:t xml:space="preserve"> and </w:t>
      </w:r>
      <w:r w:rsidR="00C1191B" w:rsidRPr="00C1191B">
        <w:rPr>
          <w:b/>
        </w:rPr>
        <w:t>category</w:t>
      </w:r>
      <w:r w:rsidR="00C1191B">
        <w:t>.</w:t>
      </w:r>
    </w:p>
    <w:p w14:paraId="3F5158A8" w14:textId="77777777" w:rsidR="000A5803" w:rsidRDefault="00C1191B" w:rsidP="000A5803">
      <w:pPr>
        <w:pStyle w:val="ac"/>
        <w:numPr>
          <w:ilvl w:val="0"/>
          <w:numId w:val="36"/>
        </w:numPr>
      </w:pPr>
      <w:r>
        <w:rPr>
          <w:rStyle w:val="CodeChar"/>
        </w:rPr>
        <w:t>customers</w:t>
      </w:r>
      <w:r w:rsidR="000A5803">
        <w:t xml:space="preserve"> – contains information about the </w:t>
      </w:r>
      <w:r>
        <w:rPr>
          <w:b/>
        </w:rPr>
        <w:t>customers</w:t>
      </w:r>
      <w:r w:rsidR="000A5803">
        <w:t>.</w:t>
      </w:r>
    </w:p>
    <w:p w14:paraId="2EC2FDE6" w14:textId="77777777" w:rsidR="008738A8" w:rsidRDefault="008738A8" w:rsidP="008738A8">
      <w:pPr>
        <w:pStyle w:val="ac"/>
        <w:numPr>
          <w:ilvl w:val="0"/>
          <w:numId w:val="36"/>
        </w:numPr>
      </w:pPr>
      <w:r>
        <w:rPr>
          <w:rStyle w:val="CodeChar"/>
        </w:rPr>
        <w:t>orders</w:t>
      </w:r>
      <w:r>
        <w:t xml:space="preserve"> – contains information about the </w:t>
      </w:r>
      <w:r>
        <w:rPr>
          <w:b/>
        </w:rPr>
        <w:t>orders</w:t>
      </w:r>
      <w:r>
        <w:t>.</w:t>
      </w:r>
    </w:p>
    <w:p w14:paraId="0993245E" w14:textId="77777777" w:rsidR="008738A8" w:rsidRDefault="008738A8" w:rsidP="008738A8">
      <w:pPr>
        <w:pStyle w:val="ac"/>
        <w:numPr>
          <w:ilvl w:val="1"/>
          <w:numId w:val="36"/>
        </w:numPr>
      </w:pPr>
      <w:r w:rsidRPr="00E25BBA">
        <w:t xml:space="preserve">Each </w:t>
      </w:r>
      <w:r>
        <w:rPr>
          <w:rStyle w:val="CodeChar"/>
        </w:rPr>
        <w:t xml:space="preserve">order </w:t>
      </w:r>
      <w:r w:rsidRPr="00E25BBA">
        <w:t>has a</w:t>
      </w:r>
      <w:r>
        <w:t xml:space="preserve"> </w:t>
      </w:r>
      <w:r>
        <w:rPr>
          <w:rStyle w:val="CodeChar"/>
        </w:rPr>
        <w:t>customer</w:t>
      </w:r>
      <w:r>
        <w:t xml:space="preserve">. </w:t>
      </w:r>
    </w:p>
    <w:p w14:paraId="6CE6EC62" w14:textId="77777777" w:rsidR="000A5803" w:rsidRPr="008738A8" w:rsidRDefault="008738A8" w:rsidP="000A5803">
      <w:pPr>
        <w:pStyle w:val="ac"/>
        <w:numPr>
          <w:ilvl w:val="0"/>
          <w:numId w:val="36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orders</w:t>
      </w:r>
      <w:r w:rsidR="000A5803">
        <w:rPr>
          <w:rStyle w:val="CodeChar"/>
        </w:rPr>
        <w:t>_</w:t>
      </w:r>
      <w:r>
        <w:rPr>
          <w:rStyle w:val="CodeChar"/>
        </w:rPr>
        <w:t xml:space="preserve">products </w:t>
      </w:r>
      <w:r w:rsidR="000A5803">
        <w:t xml:space="preserve">– a </w:t>
      </w:r>
      <w:r w:rsidR="000A5803" w:rsidRPr="00BA0437">
        <w:rPr>
          <w:b/>
        </w:rPr>
        <w:t>many</w:t>
      </w:r>
      <w:r w:rsidR="000A5803">
        <w:t xml:space="preserve"> </w:t>
      </w:r>
      <w:r w:rsidR="000A5803">
        <w:rPr>
          <w:noProof/>
        </w:rPr>
        <w:t>to</w:t>
      </w:r>
      <w:r w:rsidR="000A5803">
        <w:t xml:space="preserve"> </w:t>
      </w:r>
      <w:r w:rsidR="000A5803" w:rsidRPr="00BA0437">
        <w:rPr>
          <w:b/>
        </w:rPr>
        <w:t>many</w:t>
      </w:r>
      <w:r w:rsidR="000A5803">
        <w:t xml:space="preserve"> </w:t>
      </w:r>
      <w:r w:rsidR="000A5803" w:rsidRPr="003F2F17">
        <w:rPr>
          <w:b/>
        </w:rPr>
        <w:t>mapping</w:t>
      </w:r>
      <w:r w:rsidR="000A5803">
        <w:t xml:space="preserve"> table between the </w:t>
      </w:r>
      <w:r>
        <w:rPr>
          <w:b/>
        </w:rPr>
        <w:t xml:space="preserve">orders </w:t>
      </w:r>
      <w:r w:rsidR="000A5803">
        <w:t xml:space="preserve">and the </w:t>
      </w:r>
      <w:r>
        <w:rPr>
          <w:b/>
        </w:rPr>
        <w:t>products</w:t>
      </w:r>
      <w:r w:rsidR="000A5803">
        <w:t>.</w:t>
      </w:r>
    </w:p>
    <w:p w14:paraId="72075B51" w14:textId="77777777" w:rsidR="000A5803" w:rsidRDefault="000A5803" w:rsidP="004D0FBE">
      <w:pPr>
        <w:pStyle w:val="2"/>
        <w:numPr>
          <w:ilvl w:val="0"/>
          <w:numId w:val="0"/>
        </w:numPr>
      </w:pPr>
      <w:r>
        <w:t>Section 1: Data Definition Language (DDL) – 40 pts</w:t>
      </w:r>
    </w:p>
    <w:p w14:paraId="1F472C09" w14:textId="0DD50EE4" w:rsidR="000A5803" w:rsidRDefault="000A5803" w:rsidP="000A5803">
      <w:r>
        <w:t>Make sure you implement the whole database correctly on your local machine so that you c</w:t>
      </w:r>
      <w:r w:rsidR="00840586">
        <w:t>an</w:t>
      </w:r>
      <w:r>
        <w:t xml:space="preserve"> work with it.</w:t>
      </w:r>
    </w:p>
    <w:p w14:paraId="0871279F" w14:textId="09F34309" w:rsidR="000A5803" w:rsidRPr="00643AC2" w:rsidRDefault="00B725F2" w:rsidP="000A5803">
      <w:r>
        <w:t>The instructions you'</w:t>
      </w:r>
      <w:r w:rsidR="000A5803">
        <w:t>ll be given will be the minim</w:t>
      </w:r>
      <w:r w:rsidR="00840586">
        <w:t>um</w:t>
      </w:r>
      <w:r w:rsidR="000A5803">
        <w:t xml:space="preserve"> needed for you to implement the database.</w:t>
      </w:r>
    </w:p>
    <w:p w14:paraId="7809A3C6" w14:textId="77777777" w:rsidR="000A5803" w:rsidRPr="000975DE" w:rsidRDefault="000A5803" w:rsidP="000A5803">
      <w:pPr>
        <w:pStyle w:val="3"/>
        <w:numPr>
          <w:ilvl w:val="0"/>
          <w:numId w:val="37"/>
        </w:numPr>
        <w:spacing w:after="40"/>
        <w:ind w:left="540" w:hanging="540"/>
      </w:pPr>
      <w:r>
        <w:t>Table Design</w:t>
      </w:r>
    </w:p>
    <w:p w14:paraId="24DCD8CB" w14:textId="77777777" w:rsidR="000A5803" w:rsidRDefault="000A5803" w:rsidP="000A5803">
      <w:r>
        <w:t>You have been tasked to create the tables in the database by the following models:</w:t>
      </w:r>
    </w:p>
    <w:p w14:paraId="4775B2F2" w14:textId="77777777" w:rsidR="000A5803" w:rsidRDefault="008738A8" w:rsidP="003D2861">
      <w:pPr>
        <w:pStyle w:val="4"/>
        <w:jc w:val="center"/>
        <w:rPr>
          <w:noProof/>
        </w:rPr>
      </w:pPr>
      <w:r>
        <w:rPr>
          <w:noProof/>
        </w:rPr>
        <w:t>brands</w:t>
      </w:r>
    </w:p>
    <w:tbl>
      <w:tblPr>
        <w:tblStyle w:val="af"/>
        <w:tblW w:w="10377" w:type="dxa"/>
        <w:tblInd w:w="108" w:type="dxa"/>
        <w:tblLook w:val="04A0" w:firstRow="1" w:lastRow="0" w:firstColumn="1" w:lastColumn="0" w:noHBand="0" w:noVBand="1"/>
      </w:tblPr>
      <w:tblGrid>
        <w:gridCol w:w="1872"/>
        <w:gridCol w:w="5245"/>
        <w:gridCol w:w="3260"/>
      </w:tblGrid>
      <w:tr w:rsidR="000A5803" w14:paraId="3743F9C3" w14:textId="77777777" w:rsidTr="00840586">
        <w:trPr>
          <w:trHeight w:val="275"/>
        </w:trPr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5EC788" w14:textId="77777777" w:rsidR="000A5803" w:rsidRDefault="000A5803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lumn Name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19692D" w14:textId="77777777" w:rsidR="000A5803" w:rsidRDefault="000A5803" w:rsidP="00543E3F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Data Type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DE4A2BD" w14:textId="77777777" w:rsidR="000A5803" w:rsidRDefault="000A5803" w:rsidP="00543E3F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nstraints</w:t>
            </w:r>
          </w:p>
        </w:tc>
      </w:tr>
      <w:tr w:rsidR="000A5803" w14:paraId="46AC1878" w14:textId="77777777" w:rsidTr="00840586">
        <w:trPr>
          <w:trHeight w:val="216"/>
        </w:trPr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5D18428" w14:textId="77777777" w:rsidR="000A5803" w:rsidRPr="00505D84" w:rsidRDefault="000A5803" w:rsidP="00543E3F">
            <w:pPr>
              <w:pStyle w:val="Code"/>
            </w:pPr>
            <w:r>
              <w:t>id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7D5F7" w14:textId="77777777" w:rsidR="000A5803" w:rsidRPr="00505D84" w:rsidRDefault="000A5803" w:rsidP="00543E3F">
            <w:pPr>
              <w:rPr>
                <w:b/>
                <w:noProof/>
              </w:rPr>
            </w:pPr>
            <w:r w:rsidRPr="003A75A5">
              <w:rPr>
                <w:b/>
                <w:noProof/>
              </w:rPr>
              <w:t>Integer</w:t>
            </w:r>
            <w:r w:rsidRPr="00505D84">
              <w:rPr>
                <w:b/>
              </w:rPr>
              <w:t>,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from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  <w:noProof/>
              </w:rPr>
              <w:t>1</w:t>
            </w:r>
            <w:r w:rsidRPr="003A75A5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</w:rPr>
              <w:t>to</w:t>
            </w:r>
            <w:r w:rsidRPr="00505D84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  <w:b/>
              </w:rPr>
              <w:t>2,147,483,647</w:t>
            </w:r>
            <w:r w:rsidRPr="00505D84">
              <w:rPr>
                <w:rStyle w:val="st"/>
                <w:b/>
              </w:rPr>
              <w:t>.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819A1" w14:textId="77777777" w:rsidR="000A5803" w:rsidRPr="00505D84" w:rsidRDefault="000A5803" w:rsidP="00543E3F">
            <w:pPr>
              <w:rPr>
                <w:b/>
                <w:noProof/>
              </w:rPr>
            </w:pPr>
            <w:r w:rsidRPr="00505D84">
              <w:rPr>
                <w:b/>
                <w:noProof/>
              </w:rPr>
              <w:t>Primary Key</w:t>
            </w:r>
            <w:r>
              <w:rPr>
                <w:b/>
                <w:noProof/>
              </w:rPr>
              <w:br/>
              <w:t>AUTO_INCREMENT</w:t>
            </w:r>
          </w:p>
        </w:tc>
      </w:tr>
      <w:tr w:rsidR="000A5803" w14:paraId="2A1E4172" w14:textId="77777777" w:rsidTr="00840586">
        <w:trPr>
          <w:trHeight w:val="216"/>
        </w:trPr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3338B69" w14:textId="77777777" w:rsidR="000A5803" w:rsidRPr="00505D84" w:rsidRDefault="000A5803" w:rsidP="00543E3F">
            <w:pPr>
              <w:pStyle w:val="Code"/>
            </w:pPr>
            <w:r>
              <w:t>name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78107C" w14:textId="77777777" w:rsidR="000A5803" w:rsidRPr="00505D84" w:rsidRDefault="000A5803" w:rsidP="00543E3F">
            <w:pPr>
              <w:rPr>
                <w:b/>
                <w:noProof/>
              </w:rPr>
            </w:pPr>
            <w:r w:rsidRPr="003A75A5">
              <w:rPr>
                <w:noProof/>
              </w:rPr>
              <w:t xml:space="preserve">A </w:t>
            </w:r>
            <w:r w:rsidRPr="003A75A5">
              <w:rPr>
                <w:b/>
                <w:noProof/>
              </w:rPr>
              <w:t>string</w:t>
            </w:r>
            <w:r w:rsidRPr="003A75A5">
              <w:rPr>
                <w:noProof/>
              </w:rPr>
              <w:t xml:space="preserve"> containing a maximum of </w:t>
            </w:r>
            <w:r w:rsidR="008738A8">
              <w:rPr>
                <w:b/>
                <w:noProof/>
              </w:rPr>
              <w:t>40</w:t>
            </w:r>
            <w:r w:rsidRPr="003A75A5">
              <w:rPr>
                <w:b/>
                <w:noProof/>
              </w:rPr>
              <w:t xml:space="preserve"> characters</w:t>
            </w:r>
            <w:r w:rsidRPr="003A75A5">
              <w:rPr>
                <w:noProof/>
              </w:rPr>
              <w:t xml:space="preserve">. </w:t>
            </w:r>
            <w:r w:rsidRPr="00A55E57">
              <w:rPr>
                <w:noProof/>
              </w:rPr>
              <w:t>Unicode</w:t>
            </w:r>
            <w:r w:rsidRPr="003A75A5">
              <w:rPr>
                <w:noProof/>
              </w:rPr>
              <w:t xml:space="preserve"> is </w:t>
            </w:r>
            <w:r w:rsidRPr="00C048F4">
              <w:rPr>
                <w:b/>
                <w:noProof/>
              </w:rPr>
              <w:t>NOT</w:t>
            </w:r>
            <w:r w:rsidRPr="003A75A5">
              <w:rPr>
                <w:noProof/>
              </w:rPr>
              <w:t xml:space="preserve"> needed.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D60FA" w14:textId="77777777" w:rsidR="000A5803" w:rsidRPr="00505D84" w:rsidRDefault="000A5803" w:rsidP="00543E3F">
            <w:pPr>
              <w:rPr>
                <w:b/>
                <w:noProof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505D84">
              <w:rPr>
                <w:b/>
                <w:noProof/>
              </w:rPr>
              <w:t>.</w:t>
            </w:r>
            <w:r>
              <w:rPr>
                <w:b/>
                <w:noProof/>
              </w:rPr>
              <w:br/>
              <w:t xml:space="preserve">UNIQUE </w:t>
            </w:r>
            <w:r w:rsidRPr="00B8027C">
              <w:rPr>
                <w:noProof/>
              </w:rPr>
              <w:t>values.</w:t>
            </w:r>
          </w:p>
        </w:tc>
      </w:tr>
    </w:tbl>
    <w:p w14:paraId="65C17818" w14:textId="77777777" w:rsidR="000A5803" w:rsidRDefault="000A5803" w:rsidP="000A5803">
      <w:pPr>
        <w:rPr>
          <w:lang w:val="bg-BG"/>
        </w:rPr>
      </w:pPr>
    </w:p>
    <w:p w14:paraId="4A292E13" w14:textId="77777777" w:rsidR="00E62B2E" w:rsidRPr="00E62B2E" w:rsidRDefault="00E62B2E" w:rsidP="003D2861">
      <w:pPr>
        <w:pStyle w:val="4"/>
        <w:jc w:val="center"/>
        <w:rPr>
          <w:noProof/>
        </w:rPr>
      </w:pPr>
      <w:r>
        <w:rPr>
          <w:noProof/>
        </w:rPr>
        <w:t>categories</w:t>
      </w:r>
    </w:p>
    <w:tbl>
      <w:tblPr>
        <w:tblStyle w:val="af"/>
        <w:tblW w:w="10377" w:type="dxa"/>
        <w:tblInd w:w="108" w:type="dxa"/>
        <w:tblLook w:val="04A0" w:firstRow="1" w:lastRow="0" w:firstColumn="1" w:lastColumn="0" w:noHBand="0" w:noVBand="1"/>
      </w:tblPr>
      <w:tblGrid>
        <w:gridCol w:w="2402"/>
        <w:gridCol w:w="4864"/>
        <w:gridCol w:w="3111"/>
      </w:tblGrid>
      <w:tr w:rsidR="00E62B2E" w14:paraId="76443B58" w14:textId="77777777" w:rsidTr="00840586">
        <w:trPr>
          <w:trHeight w:val="266"/>
        </w:trPr>
        <w:tc>
          <w:tcPr>
            <w:tcW w:w="2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8D96453" w14:textId="77777777" w:rsidR="00E62B2E" w:rsidRDefault="00E62B2E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lumn Name</w:t>
            </w:r>
          </w:p>
        </w:tc>
        <w:tc>
          <w:tcPr>
            <w:tcW w:w="4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EA7A54" w14:textId="77777777" w:rsidR="00E62B2E" w:rsidRDefault="00E62B2E" w:rsidP="00543E3F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Data Type</w:t>
            </w:r>
          </w:p>
        </w:tc>
        <w:tc>
          <w:tcPr>
            <w:tcW w:w="3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63A881" w14:textId="77777777" w:rsidR="00E62B2E" w:rsidRDefault="00E62B2E" w:rsidP="00543E3F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nstraints</w:t>
            </w:r>
          </w:p>
        </w:tc>
      </w:tr>
      <w:tr w:rsidR="00E62B2E" w14:paraId="4B7B8C87" w14:textId="77777777" w:rsidTr="00840586">
        <w:trPr>
          <w:trHeight w:val="209"/>
        </w:trPr>
        <w:tc>
          <w:tcPr>
            <w:tcW w:w="2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2A5A10C" w14:textId="77777777" w:rsidR="00E62B2E" w:rsidRPr="00505D84" w:rsidRDefault="00E62B2E" w:rsidP="00543E3F">
            <w:pPr>
              <w:pStyle w:val="Code"/>
            </w:pPr>
            <w:r>
              <w:t>id</w:t>
            </w:r>
          </w:p>
        </w:tc>
        <w:tc>
          <w:tcPr>
            <w:tcW w:w="4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0096D" w14:textId="77777777" w:rsidR="00E62B2E" w:rsidRPr="00505D84" w:rsidRDefault="00E62B2E" w:rsidP="00543E3F">
            <w:pPr>
              <w:rPr>
                <w:b/>
                <w:noProof/>
              </w:rPr>
            </w:pPr>
            <w:r w:rsidRPr="003A75A5">
              <w:rPr>
                <w:b/>
                <w:noProof/>
              </w:rPr>
              <w:t>Integer</w:t>
            </w:r>
            <w:r w:rsidRPr="00505D84">
              <w:rPr>
                <w:b/>
              </w:rPr>
              <w:t>,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from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  <w:noProof/>
              </w:rPr>
              <w:t>1</w:t>
            </w:r>
            <w:r w:rsidRPr="003A75A5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</w:rPr>
              <w:t>to</w:t>
            </w:r>
            <w:r w:rsidRPr="00505D84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  <w:b/>
              </w:rPr>
              <w:t>2,147,483,647</w:t>
            </w:r>
            <w:r w:rsidRPr="00505D84">
              <w:rPr>
                <w:rStyle w:val="st"/>
                <w:b/>
              </w:rPr>
              <w:t>.</w:t>
            </w:r>
          </w:p>
        </w:tc>
        <w:tc>
          <w:tcPr>
            <w:tcW w:w="3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1659B0" w14:textId="77777777" w:rsidR="00E62B2E" w:rsidRPr="00505D84" w:rsidRDefault="00E62B2E" w:rsidP="00543E3F">
            <w:pPr>
              <w:rPr>
                <w:b/>
                <w:noProof/>
              </w:rPr>
            </w:pPr>
            <w:r w:rsidRPr="00505D84">
              <w:rPr>
                <w:b/>
                <w:noProof/>
              </w:rPr>
              <w:t>Primary Key</w:t>
            </w:r>
            <w:r>
              <w:rPr>
                <w:b/>
                <w:noProof/>
              </w:rPr>
              <w:br/>
              <w:t>AUTO_INCREMENT</w:t>
            </w:r>
          </w:p>
        </w:tc>
      </w:tr>
      <w:tr w:rsidR="00E62B2E" w14:paraId="142CB319" w14:textId="77777777" w:rsidTr="00840586">
        <w:trPr>
          <w:trHeight w:val="209"/>
        </w:trPr>
        <w:tc>
          <w:tcPr>
            <w:tcW w:w="2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DCAFDD8" w14:textId="77777777" w:rsidR="00E62B2E" w:rsidRPr="00505D84" w:rsidRDefault="00E62B2E" w:rsidP="00543E3F">
            <w:pPr>
              <w:pStyle w:val="Code"/>
            </w:pPr>
            <w:r>
              <w:t>name</w:t>
            </w:r>
          </w:p>
        </w:tc>
        <w:tc>
          <w:tcPr>
            <w:tcW w:w="4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792966" w14:textId="77777777" w:rsidR="00E62B2E" w:rsidRPr="00505D84" w:rsidRDefault="00E62B2E" w:rsidP="00543E3F">
            <w:pPr>
              <w:rPr>
                <w:b/>
                <w:noProof/>
              </w:rPr>
            </w:pPr>
            <w:r w:rsidRPr="003A75A5">
              <w:rPr>
                <w:noProof/>
              </w:rPr>
              <w:t xml:space="preserve">A </w:t>
            </w:r>
            <w:r w:rsidRPr="003A75A5">
              <w:rPr>
                <w:b/>
                <w:noProof/>
              </w:rPr>
              <w:t>string</w:t>
            </w:r>
            <w:r w:rsidRPr="003A75A5">
              <w:rPr>
                <w:noProof/>
              </w:rPr>
              <w:t xml:space="preserve"> containing a maximum of </w:t>
            </w:r>
            <w:r>
              <w:rPr>
                <w:b/>
                <w:noProof/>
              </w:rPr>
              <w:t>40</w:t>
            </w:r>
            <w:r w:rsidRPr="003A75A5">
              <w:rPr>
                <w:b/>
                <w:noProof/>
              </w:rPr>
              <w:t xml:space="preserve"> characters</w:t>
            </w:r>
            <w:r w:rsidRPr="003A75A5">
              <w:rPr>
                <w:noProof/>
              </w:rPr>
              <w:t xml:space="preserve">. </w:t>
            </w:r>
            <w:r w:rsidRPr="00A55E57">
              <w:rPr>
                <w:noProof/>
              </w:rPr>
              <w:t>Unicode</w:t>
            </w:r>
            <w:r w:rsidRPr="003A75A5">
              <w:rPr>
                <w:noProof/>
              </w:rPr>
              <w:t xml:space="preserve"> is </w:t>
            </w:r>
            <w:r w:rsidRPr="00C048F4">
              <w:rPr>
                <w:b/>
                <w:noProof/>
              </w:rPr>
              <w:t>NOT</w:t>
            </w:r>
            <w:r w:rsidRPr="003A75A5">
              <w:rPr>
                <w:noProof/>
              </w:rPr>
              <w:t xml:space="preserve"> needed.</w:t>
            </w:r>
          </w:p>
        </w:tc>
        <w:tc>
          <w:tcPr>
            <w:tcW w:w="3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61767" w14:textId="77777777" w:rsidR="00E62B2E" w:rsidRPr="00505D84" w:rsidRDefault="00E62B2E" w:rsidP="00543E3F">
            <w:pPr>
              <w:rPr>
                <w:b/>
                <w:noProof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505D84">
              <w:rPr>
                <w:b/>
                <w:noProof/>
              </w:rPr>
              <w:t>.</w:t>
            </w:r>
            <w:r>
              <w:rPr>
                <w:b/>
                <w:noProof/>
              </w:rPr>
              <w:br/>
              <w:t xml:space="preserve">UNIQUE </w:t>
            </w:r>
            <w:r w:rsidRPr="00B8027C">
              <w:rPr>
                <w:noProof/>
              </w:rPr>
              <w:t>values.</w:t>
            </w:r>
          </w:p>
        </w:tc>
      </w:tr>
    </w:tbl>
    <w:p w14:paraId="11DF701F" w14:textId="77777777" w:rsidR="00543E3F" w:rsidRDefault="00543E3F" w:rsidP="00543E3F">
      <w:pPr>
        <w:jc w:val="center"/>
        <w:rPr>
          <w:b/>
          <w:noProof/>
        </w:rPr>
      </w:pPr>
    </w:p>
    <w:p w14:paraId="43DD04EB" w14:textId="77777777" w:rsidR="00543E3F" w:rsidRPr="00E62B2E" w:rsidRDefault="00543E3F" w:rsidP="003D2861">
      <w:pPr>
        <w:pStyle w:val="4"/>
        <w:jc w:val="center"/>
        <w:rPr>
          <w:noProof/>
        </w:rPr>
      </w:pPr>
      <w:r>
        <w:rPr>
          <w:noProof/>
        </w:rPr>
        <w:t>reviews</w:t>
      </w:r>
    </w:p>
    <w:tbl>
      <w:tblPr>
        <w:tblStyle w:val="af"/>
        <w:tblW w:w="10377" w:type="dxa"/>
        <w:tblInd w:w="108" w:type="dxa"/>
        <w:tblLook w:val="04A0" w:firstRow="1" w:lastRow="0" w:firstColumn="1" w:lastColumn="0" w:noHBand="0" w:noVBand="1"/>
      </w:tblPr>
      <w:tblGrid>
        <w:gridCol w:w="2402"/>
        <w:gridCol w:w="4864"/>
        <w:gridCol w:w="3111"/>
      </w:tblGrid>
      <w:tr w:rsidR="00543E3F" w14:paraId="5261942E" w14:textId="77777777" w:rsidTr="00840586">
        <w:trPr>
          <w:trHeight w:val="266"/>
        </w:trPr>
        <w:tc>
          <w:tcPr>
            <w:tcW w:w="2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1272EE" w14:textId="77777777" w:rsidR="00543E3F" w:rsidRDefault="00543E3F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lumn Name</w:t>
            </w:r>
          </w:p>
        </w:tc>
        <w:tc>
          <w:tcPr>
            <w:tcW w:w="4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CFD9D9" w14:textId="77777777" w:rsidR="00543E3F" w:rsidRDefault="00543E3F" w:rsidP="00543E3F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Data Type</w:t>
            </w:r>
          </w:p>
        </w:tc>
        <w:tc>
          <w:tcPr>
            <w:tcW w:w="3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E514F3" w14:textId="77777777" w:rsidR="00543E3F" w:rsidRDefault="00543E3F" w:rsidP="00543E3F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nstraints</w:t>
            </w:r>
          </w:p>
        </w:tc>
      </w:tr>
      <w:tr w:rsidR="00543E3F" w14:paraId="2D9FF39A" w14:textId="77777777" w:rsidTr="00840586">
        <w:trPr>
          <w:trHeight w:val="209"/>
        </w:trPr>
        <w:tc>
          <w:tcPr>
            <w:tcW w:w="2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47E83C1" w14:textId="77777777" w:rsidR="00543E3F" w:rsidRPr="00505D84" w:rsidRDefault="00543E3F" w:rsidP="00543E3F">
            <w:pPr>
              <w:pStyle w:val="Code"/>
            </w:pPr>
            <w:r>
              <w:t>id</w:t>
            </w:r>
          </w:p>
        </w:tc>
        <w:tc>
          <w:tcPr>
            <w:tcW w:w="4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912AD4" w14:textId="77777777" w:rsidR="00543E3F" w:rsidRPr="00505D84" w:rsidRDefault="00543E3F" w:rsidP="00543E3F">
            <w:pPr>
              <w:rPr>
                <w:b/>
                <w:noProof/>
              </w:rPr>
            </w:pPr>
            <w:r w:rsidRPr="003A75A5">
              <w:rPr>
                <w:b/>
                <w:noProof/>
              </w:rPr>
              <w:t>Integer</w:t>
            </w:r>
            <w:r w:rsidRPr="00505D84">
              <w:rPr>
                <w:b/>
              </w:rPr>
              <w:t>,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from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  <w:noProof/>
              </w:rPr>
              <w:t>1</w:t>
            </w:r>
            <w:r w:rsidRPr="003A75A5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</w:rPr>
              <w:t>to</w:t>
            </w:r>
            <w:r w:rsidRPr="00505D84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  <w:b/>
              </w:rPr>
              <w:t>2,147,483,647</w:t>
            </w:r>
            <w:r w:rsidRPr="00505D84">
              <w:rPr>
                <w:rStyle w:val="st"/>
                <w:b/>
              </w:rPr>
              <w:t>.</w:t>
            </w:r>
          </w:p>
        </w:tc>
        <w:tc>
          <w:tcPr>
            <w:tcW w:w="3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24C4D5" w14:textId="77777777" w:rsidR="00543E3F" w:rsidRPr="00505D84" w:rsidRDefault="00543E3F" w:rsidP="00543E3F">
            <w:pPr>
              <w:rPr>
                <w:b/>
                <w:noProof/>
              </w:rPr>
            </w:pPr>
            <w:r w:rsidRPr="00505D84">
              <w:rPr>
                <w:b/>
                <w:noProof/>
              </w:rPr>
              <w:t>Primary Key</w:t>
            </w:r>
            <w:r>
              <w:rPr>
                <w:b/>
                <w:noProof/>
              </w:rPr>
              <w:br/>
              <w:t>AUTO_INCREMENT</w:t>
            </w:r>
          </w:p>
        </w:tc>
      </w:tr>
      <w:tr w:rsidR="00543E3F" w14:paraId="4F1AF48F" w14:textId="77777777" w:rsidTr="00840586">
        <w:trPr>
          <w:trHeight w:val="209"/>
        </w:trPr>
        <w:tc>
          <w:tcPr>
            <w:tcW w:w="2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C5114B6" w14:textId="77777777" w:rsidR="00543E3F" w:rsidRPr="00505D84" w:rsidRDefault="00543E3F" w:rsidP="00543E3F">
            <w:pPr>
              <w:pStyle w:val="Code"/>
            </w:pPr>
            <w:r>
              <w:t>content</w:t>
            </w:r>
          </w:p>
        </w:tc>
        <w:tc>
          <w:tcPr>
            <w:tcW w:w="4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948C0A" w14:textId="77777777" w:rsidR="00543E3F" w:rsidRPr="00505D84" w:rsidRDefault="00543E3F" w:rsidP="00543E3F">
            <w:pPr>
              <w:rPr>
                <w:b/>
                <w:noProof/>
              </w:rPr>
            </w:pPr>
            <w:r>
              <w:rPr>
                <w:rFonts w:eastAsia="Times New Roman"/>
                <w:noProof/>
                <w:color w:val="222222"/>
              </w:rPr>
              <w:t xml:space="preserve">A very </w:t>
            </w:r>
            <w:r>
              <w:rPr>
                <w:rFonts w:eastAsia="Times New Roman"/>
                <w:b/>
                <w:bCs/>
                <w:noProof/>
                <w:color w:val="222222"/>
              </w:rPr>
              <w:t>long</w:t>
            </w:r>
            <w:r>
              <w:rPr>
                <w:rFonts w:eastAsia="Times New Roman"/>
                <w:noProof/>
                <w:color w:val="222222"/>
              </w:rPr>
              <w:t xml:space="preserve"> string field</w:t>
            </w:r>
          </w:p>
        </w:tc>
        <w:tc>
          <w:tcPr>
            <w:tcW w:w="3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D5AA3" w14:textId="77777777" w:rsidR="00543E3F" w:rsidRPr="00505D84" w:rsidRDefault="00543E3F" w:rsidP="00543E3F">
            <w:pPr>
              <w:rPr>
                <w:b/>
                <w:noProof/>
              </w:rPr>
            </w:pPr>
          </w:p>
        </w:tc>
      </w:tr>
      <w:tr w:rsidR="00543E3F" w14:paraId="7A9BCAFC" w14:textId="77777777" w:rsidTr="00840586">
        <w:trPr>
          <w:trHeight w:val="209"/>
        </w:trPr>
        <w:tc>
          <w:tcPr>
            <w:tcW w:w="2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824E784" w14:textId="77777777" w:rsidR="00543E3F" w:rsidRDefault="00543E3F" w:rsidP="00543E3F">
            <w:pPr>
              <w:pStyle w:val="Code"/>
            </w:pPr>
            <w:r>
              <w:t>rating</w:t>
            </w:r>
          </w:p>
        </w:tc>
        <w:tc>
          <w:tcPr>
            <w:tcW w:w="4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29D6E" w14:textId="545F779A" w:rsidR="00543E3F" w:rsidRPr="003A75A5" w:rsidRDefault="00543E3F" w:rsidP="00543E3F">
            <w:pPr>
              <w:rPr>
                <w:noProof/>
              </w:rPr>
            </w:pPr>
            <w:r>
              <w:rPr>
                <w:b/>
              </w:rPr>
              <w:t>DECIMAL</w:t>
            </w:r>
            <w:r>
              <w:t xml:space="preserve">, up to </w:t>
            </w:r>
            <w:r>
              <w:rPr>
                <w:b/>
              </w:rPr>
              <w:t>10 digits</w:t>
            </w:r>
            <w:r>
              <w:t xml:space="preserve">, </w:t>
            </w:r>
            <w:r>
              <w:rPr>
                <w:b/>
              </w:rPr>
              <w:t>2</w:t>
            </w:r>
            <w:r>
              <w:t xml:space="preserve"> of which </w:t>
            </w:r>
            <w:r w:rsidR="00840586">
              <w:t xml:space="preserve">are </w:t>
            </w:r>
            <w:r>
              <w:t xml:space="preserve">after the </w:t>
            </w:r>
            <w:r>
              <w:rPr>
                <w:b/>
              </w:rPr>
              <w:t>decimal point</w:t>
            </w:r>
            <w:r>
              <w:t>.</w:t>
            </w:r>
          </w:p>
        </w:tc>
        <w:tc>
          <w:tcPr>
            <w:tcW w:w="3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E3CB6" w14:textId="77777777" w:rsidR="00543E3F" w:rsidRPr="003A75A5" w:rsidRDefault="00543E3F" w:rsidP="00543E3F">
            <w:pPr>
              <w:rPr>
                <w:b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505D84">
              <w:rPr>
                <w:b/>
                <w:noProof/>
              </w:rPr>
              <w:t>.</w:t>
            </w:r>
          </w:p>
        </w:tc>
      </w:tr>
      <w:tr w:rsidR="00543E3F" w14:paraId="5ECA2E24" w14:textId="77777777" w:rsidTr="00840586">
        <w:trPr>
          <w:trHeight w:val="209"/>
        </w:trPr>
        <w:tc>
          <w:tcPr>
            <w:tcW w:w="2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5C72094" w14:textId="77777777" w:rsidR="00543E3F" w:rsidRDefault="00543E3F" w:rsidP="00543E3F">
            <w:pPr>
              <w:pStyle w:val="Code"/>
            </w:pPr>
            <w:r>
              <w:t>picture_url</w:t>
            </w:r>
          </w:p>
        </w:tc>
        <w:tc>
          <w:tcPr>
            <w:tcW w:w="4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9B180" w14:textId="77777777" w:rsidR="00543E3F" w:rsidRDefault="00543E3F" w:rsidP="00543E3F">
            <w:pPr>
              <w:rPr>
                <w:b/>
              </w:rPr>
            </w:pPr>
            <w:r w:rsidRPr="003A75A5">
              <w:rPr>
                <w:noProof/>
              </w:rPr>
              <w:t xml:space="preserve">A </w:t>
            </w:r>
            <w:r w:rsidRPr="003A75A5">
              <w:rPr>
                <w:b/>
                <w:noProof/>
              </w:rPr>
              <w:t>string</w:t>
            </w:r>
            <w:r w:rsidRPr="003A75A5">
              <w:rPr>
                <w:noProof/>
              </w:rPr>
              <w:t xml:space="preserve"> containing a maximum of </w:t>
            </w:r>
            <w:r w:rsidR="00EC5B64">
              <w:rPr>
                <w:b/>
                <w:noProof/>
              </w:rPr>
              <w:t>80</w:t>
            </w:r>
            <w:r w:rsidRPr="003A75A5">
              <w:rPr>
                <w:b/>
                <w:noProof/>
              </w:rPr>
              <w:t xml:space="preserve"> characters</w:t>
            </w:r>
            <w:r w:rsidRPr="003A75A5">
              <w:rPr>
                <w:noProof/>
              </w:rPr>
              <w:t xml:space="preserve">. </w:t>
            </w:r>
            <w:r w:rsidRPr="00A55E57">
              <w:rPr>
                <w:noProof/>
              </w:rPr>
              <w:t>Unicode</w:t>
            </w:r>
            <w:r w:rsidRPr="003A75A5">
              <w:rPr>
                <w:noProof/>
              </w:rPr>
              <w:t xml:space="preserve"> is </w:t>
            </w:r>
            <w:r w:rsidRPr="00C048F4">
              <w:rPr>
                <w:b/>
                <w:noProof/>
              </w:rPr>
              <w:t>NOT</w:t>
            </w:r>
            <w:r w:rsidRPr="003A75A5">
              <w:rPr>
                <w:noProof/>
              </w:rPr>
              <w:t xml:space="preserve"> needed.</w:t>
            </w:r>
          </w:p>
        </w:tc>
        <w:tc>
          <w:tcPr>
            <w:tcW w:w="3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B25E9" w14:textId="77777777" w:rsidR="00543E3F" w:rsidRPr="003A75A5" w:rsidRDefault="00264A29" w:rsidP="00543E3F">
            <w:pPr>
              <w:rPr>
                <w:b/>
              </w:rPr>
            </w:pPr>
            <w:r>
              <w:rPr>
                <w:b/>
              </w:rPr>
              <w:t>NULL</w:t>
            </w:r>
            <w:r>
              <w:rPr>
                <w:b/>
                <w:noProof/>
              </w:rPr>
              <w:t xml:space="preserve"> </w:t>
            </w:r>
            <w:r>
              <w:rPr>
                <w:noProof/>
              </w:rPr>
              <w:t>is</w:t>
            </w:r>
            <w:r>
              <w:rPr>
                <w:b/>
                <w:noProof/>
              </w:rPr>
              <w:t xml:space="preserve"> </w:t>
            </w:r>
            <w:r>
              <w:rPr>
                <w:b/>
              </w:rPr>
              <w:t>NOT</w:t>
            </w:r>
            <w:r>
              <w:t xml:space="preserve"> </w:t>
            </w:r>
            <w:r>
              <w:rPr>
                <w:noProof/>
              </w:rPr>
              <w:t>permitted</w:t>
            </w:r>
            <w:r>
              <w:rPr>
                <w:b/>
                <w:noProof/>
              </w:rPr>
              <w:t>.</w:t>
            </w:r>
          </w:p>
        </w:tc>
      </w:tr>
      <w:tr w:rsidR="00264A29" w14:paraId="57609905" w14:textId="77777777" w:rsidTr="00840586">
        <w:trPr>
          <w:trHeight w:val="209"/>
        </w:trPr>
        <w:tc>
          <w:tcPr>
            <w:tcW w:w="2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D590B66" w14:textId="77777777" w:rsidR="00264A29" w:rsidRDefault="00264A29" w:rsidP="00543E3F">
            <w:pPr>
              <w:pStyle w:val="Code"/>
            </w:pPr>
            <w:r>
              <w:t>published_at</w:t>
            </w:r>
          </w:p>
        </w:tc>
        <w:tc>
          <w:tcPr>
            <w:tcW w:w="4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7063F" w14:textId="77777777" w:rsidR="00264A29" w:rsidRPr="003A75A5" w:rsidRDefault="00264A29" w:rsidP="00543E3F">
            <w:pPr>
              <w:rPr>
                <w:noProof/>
              </w:rPr>
            </w:pPr>
            <w:r>
              <w:rPr>
                <w:bCs/>
              </w:rPr>
              <w:t xml:space="preserve">The publishing </w:t>
            </w:r>
            <w:r>
              <w:rPr>
                <w:b/>
              </w:rPr>
              <w:t>date</w:t>
            </w:r>
            <w:r w:rsidR="00EA5E7B">
              <w:rPr>
                <w:b/>
              </w:rPr>
              <w:t>time</w:t>
            </w:r>
            <w:r>
              <w:rPr>
                <w:bCs/>
              </w:rPr>
              <w:t xml:space="preserve"> of the review.</w:t>
            </w:r>
          </w:p>
        </w:tc>
        <w:tc>
          <w:tcPr>
            <w:tcW w:w="3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76F97" w14:textId="77777777" w:rsidR="00264A29" w:rsidRDefault="00264A29" w:rsidP="00543E3F">
            <w:pPr>
              <w:rPr>
                <w:b/>
              </w:rPr>
            </w:pPr>
            <w:r>
              <w:rPr>
                <w:b/>
              </w:rPr>
              <w:t>NULL</w:t>
            </w:r>
            <w:r>
              <w:rPr>
                <w:b/>
                <w:noProof/>
              </w:rPr>
              <w:t xml:space="preserve"> </w:t>
            </w:r>
            <w:r>
              <w:rPr>
                <w:noProof/>
              </w:rPr>
              <w:t>is</w:t>
            </w:r>
            <w:r>
              <w:rPr>
                <w:b/>
                <w:noProof/>
              </w:rPr>
              <w:t xml:space="preserve"> </w:t>
            </w:r>
            <w:r>
              <w:rPr>
                <w:b/>
              </w:rPr>
              <w:t>NOT</w:t>
            </w:r>
            <w:r>
              <w:t xml:space="preserve"> </w:t>
            </w:r>
            <w:r>
              <w:rPr>
                <w:noProof/>
              </w:rPr>
              <w:t>permitted</w:t>
            </w:r>
            <w:r>
              <w:rPr>
                <w:b/>
                <w:noProof/>
              </w:rPr>
              <w:t>.</w:t>
            </w:r>
          </w:p>
        </w:tc>
      </w:tr>
    </w:tbl>
    <w:p w14:paraId="2FDB3241" w14:textId="77777777" w:rsidR="00E62B2E" w:rsidRPr="00D27DFD" w:rsidRDefault="00E62B2E" w:rsidP="000A5803">
      <w:pPr>
        <w:rPr>
          <w:lang w:val="bg-BG"/>
        </w:rPr>
      </w:pPr>
    </w:p>
    <w:p w14:paraId="0723AE80" w14:textId="77777777" w:rsidR="000A5803" w:rsidRPr="00CA28DB" w:rsidRDefault="00653FA4" w:rsidP="003D2861">
      <w:pPr>
        <w:pStyle w:val="4"/>
        <w:jc w:val="center"/>
        <w:rPr>
          <w:noProof/>
        </w:rPr>
      </w:pPr>
      <w:r>
        <w:rPr>
          <w:noProof/>
        </w:rPr>
        <w:lastRenderedPageBreak/>
        <w:t>products</w:t>
      </w:r>
    </w:p>
    <w:tbl>
      <w:tblPr>
        <w:tblStyle w:val="af"/>
        <w:tblW w:w="10377" w:type="dxa"/>
        <w:tblInd w:w="108" w:type="dxa"/>
        <w:tblLook w:val="04A0" w:firstRow="1" w:lastRow="0" w:firstColumn="1" w:lastColumn="0" w:noHBand="0" w:noVBand="1"/>
      </w:tblPr>
      <w:tblGrid>
        <w:gridCol w:w="2394"/>
        <w:gridCol w:w="4848"/>
        <w:gridCol w:w="3135"/>
      </w:tblGrid>
      <w:tr w:rsidR="000A5803" w14:paraId="12E6121F" w14:textId="77777777" w:rsidTr="00840586">
        <w:trPr>
          <w:trHeight w:val="275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EA1187" w14:textId="77777777" w:rsidR="000A5803" w:rsidRDefault="000A5803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lumn Name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4AF6E9C" w14:textId="77777777" w:rsidR="000A5803" w:rsidRDefault="000A5803" w:rsidP="00543E3F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Data Type</w:t>
            </w:r>
          </w:p>
        </w:tc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335F92" w14:textId="77777777" w:rsidR="000A5803" w:rsidRDefault="000A5803" w:rsidP="00543E3F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nstraints</w:t>
            </w:r>
          </w:p>
        </w:tc>
      </w:tr>
      <w:tr w:rsidR="000A5803" w14:paraId="56E70AE5" w14:textId="77777777" w:rsidTr="00840586">
        <w:trPr>
          <w:trHeight w:val="216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F51FDF0" w14:textId="77777777" w:rsidR="000A5803" w:rsidRPr="00505D84" w:rsidRDefault="000A5803" w:rsidP="00543E3F">
            <w:pPr>
              <w:pStyle w:val="Code"/>
            </w:pPr>
            <w:r>
              <w:t>id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87AF63" w14:textId="77777777" w:rsidR="000A5803" w:rsidRPr="00505D84" w:rsidRDefault="000A5803" w:rsidP="00543E3F">
            <w:pPr>
              <w:rPr>
                <w:b/>
                <w:noProof/>
              </w:rPr>
            </w:pPr>
            <w:r w:rsidRPr="003A75A5">
              <w:rPr>
                <w:b/>
                <w:noProof/>
              </w:rPr>
              <w:t>Integer</w:t>
            </w:r>
            <w:r w:rsidRPr="00505D84">
              <w:rPr>
                <w:b/>
              </w:rPr>
              <w:t>,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from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  <w:noProof/>
              </w:rPr>
              <w:t>1</w:t>
            </w:r>
            <w:r w:rsidRPr="003A75A5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</w:rPr>
              <w:t>to</w:t>
            </w:r>
            <w:r w:rsidRPr="00505D84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  <w:b/>
              </w:rPr>
              <w:t>2,147,483,647</w:t>
            </w:r>
            <w:r w:rsidRPr="00505D84">
              <w:rPr>
                <w:rStyle w:val="st"/>
                <w:b/>
              </w:rPr>
              <w:t>.</w:t>
            </w:r>
          </w:p>
        </w:tc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604295" w14:textId="77777777" w:rsidR="000A5803" w:rsidRPr="00505D84" w:rsidRDefault="000A5803" w:rsidP="00543E3F">
            <w:pPr>
              <w:rPr>
                <w:b/>
                <w:noProof/>
              </w:rPr>
            </w:pPr>
            <w:r w:rsidRPr="00505D84">
              <w:rPr>
                <w:b/>
                <w:noProof/>
              </w:rPr>
              <w:t>Primary Key</w:t>
            </w:r>
            <w:r>
              <w:rPr>
                <w:b/>
                <w:noProof/>
              </w:rPr>
              <w:br/>
              <w:t>AUTO_INCREMENT</w:t>
            </w:r>
          </w:p>
        </w:tc>
      </w:tr>
      <w:tr w:rsidR="000A5803" w14:paraId="435D2CDE" w14:textId="77777777" w:rsidTr="00840586">
        <w:trPr>
          <w:trHeight w:val="216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899D8F1" w14:textId="77777777" w:rsidR="000A5803" w:rsidRPr="00505D84" w:rsidRDefault="000A5803" w:rsidP="00543E3F">
            <w:pPr>
              <w:pStyle w:val="Code"/>
            </w:pPr>
            <w:r>
              <w:t>name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248904" w14:textId="77777777" w:rsidR="000A5803" w:rsidRPr="00505D84" w:rsidRDefault="000A5803" w:rsidP="00543E3F">
            <w:pPr>
              <w:rPr>
                <w:b/>
                <w:noProof/>
              </w:rPr>
            </w:pPr>
            <w:r w:rsidRPr="003A75A5">
              <w:rPr>
                <w:noProof/>
              </w:rPr>
              <w:t xml:space="preserve">A </w:t>
            </w:r>
            <w:r w:rsidRPr="003A75A5">
              <w:rPr>
                <w:b/>
                <w:noProof/>
              </w:rPr>
              <w:t>string</w:t>
            </w:r>
            <w:r w:rsidRPr="003A75A5">
              <w:rPr>
                <w:noProof/>
              </w:rPr>
              <w:t xml:space="preserve"> containing a maximum of </w:t>
            </w:r>
            <w:r w:rsidR="00653FA4">
              <w:rPr>
                <w:b/>
                <w:noProof/>
              </w:rPr>
              <w:t>40</w:t>
            </w:r>
            <w:r w:rsidRPr="003A75A5">
              <w:rPr>
                <w:b/>
                <w:noProof/>
              </w:rPr>
              <w:t xml:space="preserve"> characters</w:t>
            </w:r>
            <w:r w:rsidRPr="003A75A5">
              <w:rPr>
                <w:noProof/>
              </w:rPr>
              <w:t xml:space="preserve">. </w:t>
            </w:r>
            <w:r w:rsidRPr="00A55E57">
              <w:rPr>
                <w:noProof/>
              </w:rPr>
              <w:t>Unicode</w:t>
            </w:r>
            <w:r w:rsidRPr="003A75A5">
              <w:rPr>
                <w:noProof/>
              </w:rPr>
              <w:t xml:space="preserve"> is </w:t>
            </w:r>
            <w:r w:rsidRPr="00C048F4">
              <w:rPr>
                <w:b/>
                <w:noProof/>
              </w:rPr>
              <w:t>NOT</w:t>
            </w:r>
            <w:r w:rsidRPr="003A75A5">
              <w:rPr>
                <w:noProof/>
              </w:rPr>
              <w:t xml:space="preserve"> needed.</w:t>
            </w:r>
          </w:p>
        </w:tc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934D9" w14:textId="77777777" w:rsidR="000A5803" w:rsidRPr="00505D84" w:rsidRDefault="000A5803" w:rsidP="00543E3F">
            <w:pPr>
              <w:rPr>
                <w:b/>
                <w:noProof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505D84">
              <w:rPr>
                <w:b/>
                <w:noProof/>
              </w:rPr>
              <w:t>.</w:t>
            </w:r>
          </w:p>
        </w:tc>
      </w:tr>
      <w:tr w:rsidR="000A5803" w:rsidRPr="00505D84" w14:paraId="67F620BD" w14:textId="77777777" w:rsidTr="00840586">
        <w:trPr>
          <w:trHeight w:val="216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88F17CA" w14:textId="77777777" w:rsidR="000A5803" w:rsidRPr="00505D84" w:rsidRDefault="00653FA4" w:rsidP="00543E3F">
            <w:pPr>
              <w:pStyle w:val="Code"/>
            </w:pPr>
            <w:r>
              <w:t>price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9083BD" w14:textId="6D7C25C9" w:rsidR="000A5803" w:rsidRPr="00505D84" w:rsidRDefault="00653FA4" w:rsidP="00543E3F">
            <w:pPr>
              <w:rPr>
                <w:b/>
                <w:noProof/>
              </w:rPr>
            </w:pPr>
            <w:r>
              <w:rPr>
                <w:b/>
              </w:rPr>
              <w:t>DECIMAL</w:t>
            </w:r>
            <w:r>
              <w:t xml:space="preserve">, up to </w:t>
            </w:r>
            <w:r>
              <w:rPr>
                <w:b/>
              </w:rPr>
              <w:t>1</w:t>
            </w:r>
            <w:r w:rsidR="001A0564">
              <w:rPr>
                <w:b/>
              </w:rPr>
              <w:t>9</w:t>
            </w:r>
            <w:r>
              <w:rPr>
                <w:b/>
              </w:rPr>
              <w:t xml:space="preserve"> digits</w:t>
            </w:r>
            <w:r>
              <w:t xml:space="preserve">, </w:t>
            </w:r>
            <w:r>
              <w:rPr>
                <w:b/>
              </w:rPr>
              <w:t>2</w:t>
            </w:r>
            <w:r>
              <w:t xml:space="preserve"> of which </w:t>
            </w:r>
            <w:r w:rsidR="00840586">
              <w:t xml:space="preserve">are </w:t>
            </w:r>
            <w:r>
              <w:t xml:space="preserve">after the </w:t>
            </w:r>
            <w:r>
              <w:rPr>
                <w:b/>
              </w:rPr>
              <w:t>decimal point</w:t>
            </w:r>
            <w:r>
              <w:t>.</w:t>
            </w:r>
          </w:p>
        </w:tc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ABDF4" w14:textId="77777777" w:rsidR="000A5803" w:rsidRPr="00505D84" w:rsidRDefault="000A5803" w:rsidP="00543E3F">
            <w:pPr>
              <w:rPr>
                <w:b/>
                <w:noProof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505D84">
              <w:rPr>
                <w:b/>
                <w:noProof/>
              </w:rPr>
              <w:t>.</w:t>
            </w:r>
          </w:p>
        </w:tc>
      </w:tr>
      <w:tr w:rsidR="000A5803" w14:paraId="4C259B6D" w14:textId="77777777" w:rsidTr="00840586">
        <w:trPr>
          <w:trHeight w:val="216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852F076" w14:textId="77777777" w:rsidR="000A5803" w:rsidRPr="00FC1245" w:rsidRDefault="00653FA4" w:rsidP="00543E3F">
            <w:pPr>
              <w:pStyle w:val="Code"/>
              <w:ind w:left="720" w:hanging="720"/>
              <w:rPr>
                <w:vertAlign w:val="subscript"/>
              </w:rPr>
            </w:pPr>
            <w:r>
              <w:t>quantity_in_stock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FDE18" w14:textId="77777777" w:rsidR="000A5803" w:rsidRPr="002142B4" w:rsidRDefault="00653FA4" w:rsidP="00543E3F">
            <w:pPr>
              <w:rPr>
                <w:noProof/>
              </w:rPr>
            </w:pPr>
            <w:r w:rsidRPr="003A75A5">
              <w:rPr>
                <w:b/>
                <w:noProof/>
              </w:rPr>
              <w:t>Integer</w:t>
            </w:r>
            <w:r w:rsidRPr="00505D84">
              <w:rPr>
                <w:b/>
              </w:rPr>
              <w:t>,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from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  <w:noProof/>
              </w:rPr>
              <w:t>1</w:t>
            </w:r>
            <w:r w:rsidRPr="003A75A5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</w:rPr>
              <w:t>to</w:t>
            </w:r>
            <w:r w:rsidRPr="00505D84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  <w:b/>
              </w:rPr>
              <w:t>2,147,483,647</w:t>
            </w:r>
            <w:r w:rsidRPr="00505D84">
              <w:rPr>
                <w:rStyle w:val="st"/>
                <w:b/>
              </w:rPr>
              <w:t>.</w:t>
            </w:r>
          </w:p>
        </w:tc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828E5" w14:textId="77777777" w:rsidR="000A5803" w:rsidRPr="003A75A5" w:rsidRDefault="000A5803" w:rsidP="00543E3F">
            <w:pPr>
              <w:rPr>
                <w:b/>
              </w:rPr>
            </w:pPr>
          </w:p>
        </w:tc>
      </w:tr>
      <w:tr w:rsidR="00997BA6" w14:paraId="733AAF11" w14:textId="77777777" w:rsidTr="00840586">
        <w:trPr>
          <w:trHeight w:val="216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C89451" w14:textId="77777777" w:rsidR="00997BA6" w:rsidRDefault="00997BA6" w:rsidP="00543E3F">
            <w:pPr>
              <w:pStyle w:val="Code"/>
              <w:ind w:left="720" w:hanging="720"/>
            </w:pPr>
            <w:r>
              <w:t>description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EBA98" w14:textId="77777777" w:rsidR="00997BA6" w:rsidRPr="003A75A5" w:rsidRDefault="00997BA6" w:rsidP="00543E3F">
            <w:pPr>
              <w:rPr>
                <w:b/>
                <w:noProof/>
              </w:rPr>
            </w:pPr>
            <w:r>
              <w:rPr>
                <w:rFonts w:eastAsia="Times New Roman"/>
                <w:noProof/>
                <w:color w:val="222222"/>
              </w:rPr>
              <w:t xml:space="preserve">A very </w:t>
            </w:r>
            <w:r>
              <w:rPr>
                <w:rFonts w:eastAsia="Times New Roman"/>
                <w:b/>
                <w:bCs/>
                <w:noProof/>
                <w:color w:val="222222"/>
              </w:rPr>
              <w:t>long</w:t>
            </w:r>
            <w:r>
              <w:rPr>
                <w:rFonts w:eastAsia="Times New Roman"/>
                <w:noProof/>
                <w:color w:val="222222"/>
              </w:rPr>
              <w:t xml:space="preserve"> string field</w:t>
            </w:r>
          </w:p>
        </w:tc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94AE3" w14:textId="77777777" w:rsidR="00997BA6" w:rsidRPr="003A75A5" w:rsidRDefault="00997BA6" w:rsidP="00543E3F">
            <w:pPr>
              <w:rPr>
                <w:b/>
              </w:rPr>
            </w:pPr>
          </w:p>
        </w:tc>
      </w:tr>
      <w:tr w:rsidR="000A5803" w14:paraId="271D28BC" w14:textId="77777777" w:rsidTr="00840586">
        <w:trPr>
          <w:trHeight w:val="216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D5B1FC1" w14:textId="77777777" w:rsidR="000A5803" w:rsidRPr="00D75836" w:rsidRDefault="00653FA4" w:rsidP="00543E3F">
            <w:pPr>
              <w:pStyle w:val="Code"/>
              <w:ind w:left="720" w:hanging="720"/>
            </w:pPr>
            <w:r>
              <w:t>brand_id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DFD44" w14:textId="77777777" w:rsidR="000A5803" w:rsidRPr="00D75836" w:rsidRDefault="00653FA4" w:rsidP="00543E3F">
            <w:pPr>
              <w:rPr>
                <w:bCs/>
                <w:noProof/>
              </w:rPr>
            </w:pPr>
            <w:r w:rsidRPr="003A75A5">
              <w:rPr>
                <w:b/>
                <w:noProof/>
              </w:rPr>
              <w:t>Integer</w:t>
            </w:r>
            <w:r w:rsidRPr="00505D84">
              <w:rPr>
                <w:b/>
              </w:rPr>
              <w:t>,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from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  <w:noProof/>
              </w:rPr>
              <w:t>1</w:t>
            </w:r>
            <w:r w:rsidRPr="003A75A5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</w:rPr>
              <w:t>to</w:t>
            </w:r>
            <w:r w:rsidRPr="00505D84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  <w:b/>
              </w:rPr>
              <w:t>2,147,483,647</w:t>
            </w:r>
            <w:r w:rsidRPr="00505D84">
              <w:rPr>
                <w:rStyle w:val="st"/>
                <w:b/>
              </w:rPr>
              <w:t>.</w:t>
            </w:r>
          </w:p>
        </w:tc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9DE7D" w14:textId="77777777" w:rsidR="00653FA4" w:rsidRPr="00653FA4" w:rsidRDefault="00653FA4" w:rsidP="00543E3F">
            <w:r>
              <w:t xml:space="preserve">Relationship with table </w:t>
            </w:r>
            <w:r>
              <w:rPr>
                <w:rStyle w:val="CodeChar"/>
              </w:rPr>
              <w:t>brands</w:t>
            </w:r>
            <w:r>
              <w:t>.</w:t>
            </w:r>
          </w:p>
          <w:p w14:paraId="62E93182" w14:textId="77777777" w:rsidR="000A5803" w:rsidRPr="003A75A5" w:rsidRDefault="000A5803" w:rsidP="00543E3F">
            <w:pPr>
              <w:rPr>
                <w:b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505D84">
              <w:rPr>
                <w:b/>
                <w:noProof/>
              </w:rPr>
              <w:t>.</w:t>
            </w:r>
          </w:p>
        </w:tc>
      </w:tr>
      <w:tr w:rsidR="000A5803" w14:paraId="1C743D6B" w14:textId="77777777" w:rsidTr="00840586">
        <w:trPr>
          <w:trHeight w:val="216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B08C57" w14:textId="77777777" w:rsidR="000A5803" w:rsidRDefault="00653FA4" w:rsidP="00543E3F">
            <w:pPr>
              <w:pStyle w:val="Code"/>
              <w:ind w:left="720" w:hanging="720"/>
            </w:pPr>
            <w:r>
              <w:t>category_id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4A97E" w14:textId="77777777" w:rsidR="000A5803" w:rsidRDefault="00653FA4" w:rsidP="00543E3F">
            <w:pPr>
              <w:rPr>
                <w:b/>
                <w:noProof/>
              </w:rPr>
            </w:pPr>
            <w:r w:rsidRPr="003A75A5">
              <w:rPr>
                <w:b/>
                <w:noProof/>
              </w:rPr>
              <w:t>Integer</w:t>
            </w:r>
            <w:r w:rsidRPr="00505D84">
              <w:rPr>
                <w:b/>
              </w:rPr>
              <w:t>,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from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  <w:noProof/>
              </w:rPr>
              <w:t>1</w:t>
            </w:r>
            <w:r w:rsidRPr="003A75A5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</w:rPr>
              <w:t>to</w:t>
            </w:r>
            <w:r w:rsidRPr="00505D84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  <w:b/>
              </w:rPr>
              <w:t>2,147,483,647</w:t>
            </w:r>
            <w:r w:rsidRPr="00505D84">
              <w:rPr>
                <w:rStyle w:val="st"/>
                <w:b/>
              </w:rPr>
              <w:t>.</w:t>
            </w:r>
          </w:p>
        </w:tc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70FFA" w14:textId="77777777" w:rsidR="00653FA4" w:rsidRPr="00653FA4" w:rsidRDefault="00653FA4" w:rsidP="00543E3F">
            <w:r>
              <w:t xml:space="preserve">Relationship with table </w:t>
            </w:r>
            <w:r>
              <w:rPr>
                <w:rStyle w:val="CodeChar"/>
              </w:rPr>
              <w:t>categories</w:t>
            </w:r>
            <w:r>
              <w:t>.</w:t>
            </w:r>
          </w:p>
          <w:p w14:paraId="785CD56A" w14:textId="77777777" w:rsidR="00E62B2E" w:rsidRPr="003A75A5" w:rsidRDefault="000A5803" w:rsidP="00543E3F">
            <w:pPr>
              <w:rPr>
                <w:b/>
                <w:noProof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505D84">
              <w:rPr>
                <w:b/>
                <w:noProof/>
              </w:rPr>
              <w:t>.</w:t>
            </w:r>
          </w:p>
        </w:tc>
      </w:tr>
      <w:tr w:rsidR="00653FA4" w14:paraId="5AC3757D" w14:textId="77777777" w:rsidTr="00840586">
        <w:trPr>
          <w:trHeight w:val="216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264F9BA" w14:textId="77777777" w:rsidR="00653FA4" w:rsidRDefault="00653FA4" w:rsidP="00543E3F">
            <w:pPr>
              <w:pStyle w:val="Code"/>
              <w:ind w:left="720" w:hanging="720"/>
            </w:pPr>
            <w:r>
              <w:t>review_id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D35D3" w14:textId="77777777" w:rsidR="00653FA4" w:rsidRPr="003A75A5" w:rsidRDefault="00653FA4" w:rsidP="00543E3F">
            <w:pPr>
              <w:rPr>
                <w:b/>
                <w:noProof/>
              </w:rPr>
            </w:pPr>
            <w:r w:rsidRPr="003A75A5">
              <w:rPr>
                <w:b/>
                <w:noProof/>
              </w:rPr>
              <w:t>Integer</w:t>
            </w:r>
            <w:r w:rsidRPr="00505D84">
              <w:rPr>
                <w:b/>
              </w:rPr>
              <w:t>,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from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  <w:noProof/>
              </w:rPr>
              <w:t>1</w:t>
            </w:r>
            <w:r w:rsidRPr="003A75A5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</w:rPr>
              <w:t>to</w:t>
            </w:r>
            <w:r w:rsidRPr="00505D84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  <w:b/>
              </w:rPr>
              <w:t>2,147,483,647</w:t>
            </w:r>
            <w:r w:rsidRPr="00505D84">
              <w:rPr>
                <w:rStyle w:val="st"/>
                <w:b/>
              </w:rPr>
              <w:t>.</w:t>
            </w:r>
          </w:p>
        </w:tc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6D703" w14:textId="77777777" w:rsidR="00653FA4" w:rsidRPr="00653FA4" w:rsidRDefault="00653FA4" w:rsidP="00543E3F">
            <w:r>
              <w:t xml:space="preserve">Relationship with table </w:t>
            </w:r>
            <w:r>
              <w:rPr>
                <w:rStyle w:val="CodeChar"/>
              </w:rPr>
              <w:t>reviews</w:t>
            </w:r>
            <w:r>
              <w:t>.</w:t>
            </w:r>
          </w:p>
        </w:tc>
      </w:tr>
    </w:tbl>
    <w:p w14:paraId="177F2FBA" w14:textId="77777777" w:rsidR="00653FA4" w:rsidRPr="00CA28DB" w:rsidRDefault="00653FA4" w:rsidP="003D2861">
      <w:pPr>
        <w:pStyle w:val="4"/>
        <w:jc w:val="center"/>
        <w:rPr>
          <w:noProof/>
        </w:rPr>
      </w:pPr>
      <w:r>
        <w:rPr>
          <w:noProof/>
        </w:rPr>
        <w:t>customers</w:t>
      </w:r>
    </w:p>
    <w:tbl>
      <w:tblPr>
        <w:tblStyle w:val="af"/>
        <w:tblW w:w="10377" w:type="dxa"/>
        <w:tblInd w:w="108" w:type="dxa"/>
        <w:tblLook w:val="04A0" w:firstRow="1" w:lastRow="0" w:firstColumn="1" w:lastColumn="0" w:noHBand="0" w:noVBand="1"/>
      </w:tblPr>
      <w:tblGrid>
        <w:gridCol w:w="2394"/>
        <w:gridCol w:w="4848"/>
        <w:gridCol w:w="3135"/>
      </w:tblGrid>
      <w:tr w:rsidR="00653FA4" w14:paraId="26A74269" w14:textId="77777777" w:rsidTr="00840586">
        <w:trPr>
          <w:trHeight w:val="275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56BAF4" w14:textId="77777777" w:rsidR="00653FA4" w:rsidRDefault="00653FA4" w:rsidP="00B03FBB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lumn Name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4EE7F2" w14:textId="77777777" w:rsidR="00653FA4" w:rsidRDefault="00653FA4" w:rsidP="00B03FBB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Data Type</w:t>
            </w:r>
          </w:p>
        </w:tc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252FCA" w14:textId="77777777" w:rsidR="00653FA4" w:rsidRDefault="00653FA4" w:rsidP="00B03FBB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nstraints</w:t>
            </w:r>
          </w:p>
        </w:tc>
      </w:tr>
      <w:tr w:rsidR="00653FA4" w14:paraId="4761D5CE" w14:textId="77777777" w:rsidTr="00840586">
        <w:trPr>
          <w:trHeight w:val="216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9AB6A71" w14:textId="77777777" w:rsidR="00653FA4" w:rsidRPr="00505D84" w:rsidRDefault="00653FA4" w:rsidP="00B03FBB">
            <w:pPr>
              <w:pStyle w:val="Code"/>
            </w:pPr>
            <w:r>
              <w:t>id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1F6903" w14:textId="77777777" w:rsidR="00653FA4" w:rsidRPr="00505D84" w:rsidRDefault="00653FA4" w:rsidP="00B03FBB">
            <w:pPr>
              <w:rPr>
                <w:b/>
                <w:noProof/>
              </w:rPr>
            </w:pPr>
            <w:r w:rsidRPr="003A75A5">
              <w:rPr>
                <w:b/>
                <w:noProof/>
              </w:rPr>
              <w:t>Integer</w:t>
            </w:r>
            <w:r w:rsidRPr="00505D84">
              <w:rPr>
                <w:b/>
              </w:rPr>
              <w:t>,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from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  <w:noProof/>
              </w:rPr>
              <w:t>1</w:t>
            </w:r>
            <w:r w:rsidRPr="003A75A5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</w:rPr>
              <w:t>to</w:t>
            </w:r>
            <w:r w:rsidRPr="00505D84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  <w:b/>
              </w:rPr>
              <w:t>2,147,483,647</w:t>
            </w:r>
            <w:r w:rsidRPr="00505D84">
              <w:rPr>
                <w:rStyle w:val="st"/>
                <w:b/>
              </w:rPr>
              <w:t>.</w:t>
            </w:r>
          </w:p>
        </w:tc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0C6A97" w14:textId="77777777" w:rsidR="00653FA4" w:rsidRPr="00505D84" w:rsidRDefault="00653FA4" w:rsidP="00B03FBB">
            <w:pPr>
              <w:rPr>
                <w:b/>
                <w:noProof/>
              </w:rPr>
            </w:pPr>
            <w:r w:rsidRPr="00505D84">
              <w:rPr>
                <w:b/>
                <w:noProof/>
              </w:rPr>
              <w:t>Primary Key</w:t>
            </w:r>
            <w:r>
              <w:rPr>
                <w:b/>
                <w:noProof/>
              </w:rPr>
              <w:br/>
              <w:t>AUTO_INCREMENT</w:t>
            </w:r>
          </w:p>
        </w:tc>
      </w:tr>
      <w:tr w:rsidR="00653FA4" w14:paraId="032A9983" w14:textId="77777777" w:rsidTr="00840586">
        <w:trPr>
          <w:trHeight w:val="216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F542D76" w14:textId="77777777" w:rsidR="00653FA4" w:rsidRPr="00505D84" w:rsidRDefault="00653FA4" w:rsidP="00B03FBB">
            <w:pPr>
              <w:pStyle w:val="Code"/>
            </w:pPr>
            <w:r>
              <w:t>first_name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60B161" w14:textId="77777777" w:rsidR="00653FA4" w:rsidRPr="00505D84" w:rsidRDefault="00653FA4" w:rsidP="00B03FBB">
            <w:pPr>
              <w:rPr>
                <w:b/>
                <w:noProof/>
              </w:rPr>
            </w:pPr>
            <w:r w:rsidRPr="003A75A5">
              <w:rPr>
                <w:noProof/>
              </w:rPr>
              <w:t xml:space="preserve">A </w:t>
            </w:r>
            <w:r w:rsidRPr="003A75A5">
              <w:rPr>
                <w:b/>
                <w:noProof/>
              </w:rPr>
              <w:t>string</w:t>
            </w:r>
            <w:r w:rsidRPr="003A75A5">
              <w:rPr>
                <w:noProof/>
              </w:rPr>
              <w:t xml:space="preserve"> containing a maximum of </w:t>
            </w:r>
            <w:r>
              <w:rPr>
                <w:b/>
                <w:noProof/>
              </w:rPr>
              <w:t>20</w:t>
            </w:r>
            <w:r w:rsidRPr="003A75A5">
              <w:rPr>
                <w:b/>
                <w:noProof/>
              </w:rPr>
              <w:t xml:space="preserve"> characters</w:t>
            </w:r>
            <w:r w:rsidRPr="003A75A5">
              <w:rPr>
                <w:noProof/>
              </w:rPr>
              <w:t xml:space="preserve">. </w:t>
            </w:r>
            <w:r w:rsidRPr="00A55E57">
              <w:rPr>
                <w:noProof/>
              </w:rPr>
              <w:t>Unicode</w:t>
            </w:r>
            <w:r w:rsidRPr="003A75A5">
              <w:rPr>
                <w:noProof/>
              </w:rPr>
              <w:t xml:space="preserve"> is </w:t>
            </w:r>
            <w:r w:rsidRPr="00C048F4">
              <w:rPr>
                <w:b/>
                <w:noProof/>
              </w:rPr>
              <w:t>NOT</w:t>
            </w:r>
            <w:r w:rsidRPr="003A75A5">
              <w:rPr>
                <w:noProof/>
              </w:rPr>
              <w:t xml:space="preserve"> needed.</w:t>
            </w:r>
          </w:p>
        </w:tc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1A1D7" w14:textId="77777777" w:rsidR="00653FA4" w:rsidRPr="00505D84" w:rsidRDefault="00653FA4" w:rsidP="00B03FBB">
            <w:pPr>
              <w:rPr>
                <w:b/>
                <w:noProof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505D84">
              <w:rPr>
                <w:b/>
                <w:noProof/>
              </w:rPr>
              <w:t>.</w:t>
            </w:r>
          </w:p>
        </w:tc>
      </w:tr>
      <w:tr w:rsidR="00653FA4" w:rsidRPr="00505D84" w14:paraId="06DF7799" w14:textId="77777777" w:rsidTr="00840586">
        <w:trPr>
          <w:trHeight w:val="216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44FF95B" w14:textId="77777777" w:rsidR="00653FA4" w:rsidRPr="00505D84" w:rsidRDefault="00653FA4" w:rsidP="00B03FBB">
            <w:pPr>
              <w:pStyle w:val="Code"/>
            </w:pPr>
            <w:r>
              <w:t>last_name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1DC577" w14:textId="77777777" w:rsidR="00653FA4" w:rsidRPr="00505D84" w:rsidRDefault="00653FA4" w:rsidP="00B03FBB">
            <w:pPr>
              <w:rPr>
                <w:b/>
                <w:noProof/>
              </w:rPr>
            </w:pPr>
            <w:r w:rsidRPr="003A75A5">
              <w:rPr>
                <w:noProof/>
              </w:rPr>
              <w:t xml:space="preserve">A </w:t>
            </w:r>
            <w:r w:rsidRPr="003A75A5">
              <w:rPr>
                <w:b/>
                <w:noProof/>
              </w:rPr>
              <w:t>string</w:t>
            </w:r>
            <w:r w:rsidRPr="003A75A5">
              <w:rPr>
                <w:noProof/>
              </w:rPr>
              <w:t xml:space="preserve"> containing a maximum of </w:t>
            </w:r>
            <w:r>
              <w:rPr>
                <w:b/>
                <w:noProof/>
              </w:rPr>
              <w:t>20</w:t>
            </w:r>
            <w:r w:rsidRPr="003A75A5">
              <w:rPr>
                <w:b/>
                <w:noProof/>
              </w:rPr>
              <w:t xml:space="preserve"> characters</w:t>
            </w:r>
            <w:r w:rsidRPr="003A75A5">
              <w:rPr>
                <w:noProof/>
              </w:rPr>
              <w:t xml:space="preserve">. </w:t>
            </w:r>
            <w:r w:rsidRPr="00A55E57">
              <w:rPr>
                <w:noProof/>
              </w:rPr>
              <w:t>Unicode</w:t>
            </w:r>
            <w:r w:rsidRPr="003A75A5">
              <w:rPr>
                <w:noProof/>
              </w:rPr>
              <w:t xml:space="preserve"> is </w:t>
            </w:r>
            <w:r w:rsidRPr="00C048F4">
              <w:rPr>
                <w:b/>
                <w:noProof/>
              </w:rPr>
              <w:t>NOT</w:t>
            </w:r>
            <w:r w:rsidRPr="003A75A5">
              <w:rPr>
                <w:noProof/>
              </w:rPr>
              <w:t xml:space="preserve"> needed.</w:t>
            </w:r>
          </w:p>
        </w:tc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D59EC" w14:textId="77777777" w:rsidR="00653FA4" w:rsidRPr="00505D84" w:rsidRDefault="00653FA4" w:rsidP="00B03FBB">
            <w:pPr>
              <w:rPr>
                <w:b/>
                <w:noProof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505D84">
              <w:rPr>
                <w:b/>
                <w:noProof/>
              </w:rPr>
              <w:t>.</w:t>
            </w:r>
          </w:p>
        </w:tc>
      </w:tr>
      <w:tr w:rsidR="00653FA4" w14:paraId="1259A865" w14:textId="77777777" w:rsidTr="00840586">
        <w:trPr>
          <w:trHeight w:val="216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5FBD949" w14:textId="77777777" w:rsidR="00653FA4" w:rsidRPr="00FC1245" w:rsidRDefault="00653FA4" w:rsidP="00B03FBB">
            <w:pPr>
              <w:pStyle w:val="Code"/>
              <w:ind w:left="720" w:hanging="720"/>
              <w:rPr>
                <w:vertAlign w:val="subscript"/>
              </w:rPr>
            </w:pPr>
            <w:r>
              <w:t>phone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BA1E7" w14:textId="77777777" w:rsidR="00653FA4" w:rsidRPr="002142B4" w:rsidRDefault="00653FA4" w:rsidP="00B03FBB">
            <w:pPr>
              <w:rPr>
                <w:noProof/>
              </w:rPr>
            </w:pPr>
            <w:r w:rsidRPr="003A75A5">
              <w:rPr>
                <w:noProof/>
              </w:rPr>
              <w:t xml:space="preserve">A </w:t>
            </w:r>
            <w:r w:rsidRPr="003A75A5">
              <w:rPr>
                <w:b/>
                <w:noProof/>
              </w:rPr>
              <w:t>string</w:t>
            </w:r>
            <w:r w:rsidRPr="003A75A5">
              <w:rPr>
                <w:noProof/>
              </w:rPr>
              <w:t xml:space="preserve"> containing a maximum of </w:t>
            </w:r>
            <w:r>
              <w:rPr>
                <w:b/>
                <w:noProof/>
              </w:rPr>
              <w:t>30</w:t>
            </w:r>
            <w:r w:rsidRPr="003A75A5">
              <w:rPr>
                <w:b/>
                <w:noProof/>
              </w:rPr>
              <w:t xml:space="preserve"> characters</w:t>
            </w:r>
            <w:r w:rsidRPr="003A75A5">
              <w:rPr>
                <w:noProof/>
              </w:rPr>
              <w:t xml:space="preserve">. </w:t>
            </w:r>
            <w:r w:rsidRPr="00A55E57">
              <w:rPr>
                <w:noProof/>
              </w:rPr>
              <w:t>Unicode</w:t>
            </w:r>
            <w:r w:rsidRPr="003A75A5">
              <w:rPr>
                <w:noProof/>
              </w:rPr>
              <w:t xml:space="preserve"> is </w:t>
            </w:r>
            <w:r w:rsidRPr="00C048F4">
              <w:rPr>
                <w:b/>
                <w:noProof/>
              </w:rPr>
              <w:t>NOT</w:t>
            </w:r>
            <w:r w:rsidRPr="003A75A5">
              <w:rPr>
                <w:noProof/>
              </w:rPr>
              <w:t xml:space="preserve"> needed</w:t>
            </w:r>
          </w:p>
        </w:tc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F19B2" w14:textId="77777777" w:rsidR="00653FA4" w:rsidRPr="003A75A5" w:rsidRDefault="00653FA4" w:rsidP="00B03FBB">
            <w:pPr>
              <w:rPr>
                <w:b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505D84">
              <w:rPr>
                <w:b/>
                <w:noProof/>
              </w:rPr>
              <w:t>.</w:t>
            </w:r>
            <w:r>
              <w:rPr>
                <w:b/>
                <w:noProof/>
              </w:rPr>
              <w:br/>
              <w:t xml:space="preserve">UNIQUE </w:t>
            </w:r>
            <w:r w:rsidRPr="00B8027C">
              <w:rPr>
                <w:noProof/>
              </w:rPr>
              <w:t>values.</w:t>
            </w:r>
          </w:p>
        </w:tc>
      </w:tr>
      <w:tr w:rsidR="00653FA4" w14:paraId="65BDDD7B" w14:textId="77777777" w:rsidTr="00840586">
        <w:trPr>
          <w:trHeight w:val="216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49DDF4B" w14:textId="77777777" w:rsidR="00653FA4" w:rsidRPr="00D75836" w:rsidRDefault="00653FA4" w:rsidP="00B03FBB">
            <w:pPr>
              <w:pStyle w:val="Code"/>
              <w:ind w:left="720" w:hanging="720"/>
            </w:pPr>
            <w:r>
              <w:t>address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C075B" w14:textId="77777777" w:rsidR="00653FA4" w:rsidRPr="00D75836" w:rsidRDefault="00653FA4" w:rsidP="00B03FBB">
            <w:pPr>
              <w:rPr>
                <w:bCs/>
                <w:noProof/>
              </w:rPr>
            </w:pPr>
            <w:r w:rsidRPr="003A75A5">
              <w:rPr>
                <w:noProof/>
              </w:rPr>
              <w:t xml:space="preserve">A </w:t>
            </w:r>
            <w:r w:rsidRPr="003A75A5">
              <w:rPr>
                <w:b/>
                <w:noProof/>
              </w:rPr>
              <w:t>string</w:t>
            </w:r>
            <w:r w:rsidRPr="003A75A5">
              <w:rPr>
                <w:noProof/>
              </w:rPr>
              <w:t xml:space="preserve"> containing a maximum of </w:t>
            </w:r>
            <w:r>
              <w:rPr>
                <w:b/>
                <w:noProof/>
              </w:rPr>
              <w:t>60</w:t>
            </w:r>
            <w:r w:rsidRPr="003A75A5">
              <w:rPr>
                <w:b/>
                <w:noProof/>
              </w:rPr>
              <w:t xml:space="preserve"> characters</w:t>
            </w:r>
            <w:r w:rsidRPr="003A75A5">
              <w:rPr>
                <w:noProof/>
              </w:rPr>
              <w:t xml:space="preserve">. </w:t>
            </w:r>
            <w:r w:rsidRPr="00A55E57">
              <w:rPr>
                <w:noProof/>
              </w:rPr>
              <w:t>Unicode</w:t>
            </w:r>
            <w:r w:rsidRPr="003A75A5">
              <w:rPr>
                <w:noProof/>
              </w:rPr>
              <w:t xml:space="preserve"> is </w:t>
            </w:r>
            <w:r w:rsidRPr="00C048F4">
              <w:rPr>
                <w:b/>
                <w:noProof/>
              </w:rPr>
              <w:t>NOT</w:t>
            </w:r>
            <w:r w:rsidRPr="003A75A5">
              <w:rPr>
                <w:noProof/>
              </w:rPr>
              <w:t xml:space="preserve"> needed.</w:t>
            </w:r>
          </w:p>
        </w:tc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2EFFF" w14:textId="77777777" w:rsidR="00653FA4" w:rsidRPr="003A75A5" w:rsidRDefault="00653FA4" w:rsidP="00B03FBB">
            <w:pPr>
              <w:rPr>
                <w:b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505D84">
              <w:rPr>
                <w:b/>
                <w:noProof/>
              </w:rPr>
              <w:t>.</w:t>
            </w:r>
          </w:p>
        </w:tc>
      </w:tr>
      <w:tr w:rsidR="00653FA4" w14:paraId="782C3C6E" w14:textId="77777777" w:rsidTr="00840586">
        <w:trPr>
          <w:trHeight w:val="216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FE69B57" w14:textId="77777777" w:rsidR="00653FA4" w:rsidRDefault="00653FA4" w:rsidP="00B03FBB">
            <w:pPr>
              <w:pStyle w:val="Code"/>
              <w:ind w:left="720" w:hanging="720"/>
            </w:pPr>
            <w:r>
              <w:t>discount_card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2226A" w14:textId="77777777" w:rsidR="00653FA4" w:rsidRDefault="00653FA4" w:rsidP="00B03FBB">
            <w:pPr>
              <w:rPr>
                <w:b/>
                <w:noProof/>
              </w:rPr>
            </w:pPr>
            <w:r>
              <w:t>Can be true or false</w:t>
            </w:r>
          </w:p>
        </w:tc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EECC3" w14:textId="77777777" w:rsidR="00653FA4" w:rsidRDefault="00653FA4" w:rsidP="00B03FBB">
            <w:pPr>
              <w:rPr>
                <w:b/>
                <w:noProof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505D84">
              <w:rPr>
                <w:b/>
                <w:noProof/>
              </w:rPr>
              <w:t>.</w:t>
            </w:r>
          </w:p>
          <w:p w14:paraId="20DDCDC8" w14:textId="77777777" w:rsidR="00653FA4" w:rsidRPr="003A75A5" w:rsidRDefault="00653FA4" w:rsidP="00B03FBB">
            <w:pPr>
              <w:rPr>
                <w:b/>
                <w:noProof/>
              </w:rPr>
            </w:pPr>
            <w:r>
              <w:rPr>
                <w:b/>
              </w:rPr>
              <w:t xml:space="preserve">Default </w:t>
            </w:r>
            <w:r>
              <w:t>is</w:t>
            </w:r>
            <w:r>
              <w:rPr>
                <w:b/>
              </w:rPr>
              <w:t xml:space="preserve"> FALSE</w:t>
            </w:r>
          </w:p>
        </w:tc>
      </w:tr>
    </w:tbl>
    <w:p w14:paraId="541752CD" w14:textId="77777777" w:rsidR="00653FA4" w:rsidRDefault="00653FA4" w:rsidP="00653FA4">
      <w:pPr>
        <w:rPr>
          <w:lang w:val="bg-BG"/>
        </w:rPr>
      </w:pPr>
    </w:p>
    <w:p w14:paraId="1DD072A5" w14:textId="77777777" w:rsidR="00F87D1D" w:rsidRDefault="00F87D1D" w:rsidP="00EA5E7B">
      <w:pPr>
        <w:jc w:val="center"/>
        <w:rPr>
          <w:b/>
          <w:noProof/>
        </w:rPr>
      </w:pPr>
    </w:p>
    <w:p w14:paraId="60CAD432" w14:textId="77777777" w:rsidR="00EA5E7B" w:rsidRPr="00CA28DB" w:rsidRDefault="00EA5E7B" w:rsidP="003D2861">
      <w:pPr>
        <w:pStyle w:val="4"/>
        <w:jc w:val="center"/>
        <w:rPr>
          <w:noProof/>
        </w:rPr>
      </w:pPr>
      <w:r>
        <w:rPr>
          <w:noProof/>
        </w:rPr>
        <w:t>orders</w:t>
      </w:r>
    </w:p>
    <w:tbl>
      <w:tblPr>
        <w:tblStyle w:val="af"/>
        <w:tblW w:w="10377" w:type="dxa"/>
        <w:tblInd w:w="108" w:type="dxa"/>
        <w:tblLook w:val="04A0" w:firstRow="1" w:lastRow="0" w:firstColumn="1" w:lastColumn="0" w:noHBand="0" w:noVBand="1"/>
      </w:tblPr>
      <w:tblGrid>
        <w:gridCol w:w="2394"/>
        <w:gridCol w:w="4848"/>
        <w:gridCol w:w="3135"/>
      </w:tblGrid>
      <w:tr w:rsidR="00EA5E7B" w14:paraId="50760D30" w14:textId="77777777" w:rsidTr="00840586">
        <w:trPr>
          <w:trHeight w:val="275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3B5B1A" w14:textId="77777777" w:rsidR="00EA5E7B" w:rsidRDefault="00EA5E7B" w:rsidP="00C01029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lumn Name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22E596" w14:textId="77777777" w:rsidR="00EA5E7B" w:rsidRDefault="00EA5E7B" w:rsidP="00C01029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Data Type</w:t>
            </w:r>
          </w:p>
        </w:tc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CE8FF9" w14:textId="77777777" w:rsidR="00EA5E7B" w:rsidRDefault="00EA5E7B" w:rsidP="00C01029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nstraints</w:t>
            </w:r>
          </w:p>
        </w:tc>
      </w:tr>
      <w:tr w:rsidR="00EA5E7B" w14:paraId="34F6ED7D" w14:textId="77777777" w:rsidTr="00840586">
        <w:trPr>
          <w:trHeight w:val="216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BE4BA16" w14:textId="77777777" w:rsidR="00EA5E7B" w:rsidRPr="00505D84" w:rsidRDefault="00EA5E7B" w:rsidP="00C01029">
            <w:pPr>
              <w:pStyle w:val="Code"/>
            </w:pPr>
            <w:r>
              <w:t>id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C3BB0D" w14:textId="77777777" w:rsidR="00EA5E7B" w:rsidRPr="00505D84" w:rsidRDefault="00EA5E7B" w:rsidP="00C01029">
            <w:pPr>
              <w:rPr>
                <w:b/>
                <w:noProof/>
              </w:rPr>
            </w:pPr>
            <w:r w:rsidRPr="003A75A5">
              <w:rPr>
                <w:b/>
                <w:noProof/>
              </w:rPr>
              <w:t>Integer</w:t>
            </w:r>
            <w:r w:rsidRPr="00505D84">
              <w:rPr>
                <w:b/>
              </w:rPr>
              <w:t>,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from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  <w:noProof/>
              </w:rPr>
              <w:t>1</w:t>
            </w:r>
            <w:r w:rsidRPr="003A75A5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</w:rPr>
              <w:t>to</w:t>
            </w:r>
            <w:r w:rsidRPr="00505D84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  <w:b/>
              </w:rPr>
              <w:t>2,147,483,647</w:t>
            </w:r>
            <w:r w:rsidRPr="00505D84">
              <w:rPr>
                <w:rStyle w:val="st"/>
                <w:b/>
              </w:rPr>
              <w:t>.</w:t>
            </w:r>
          </w:p>
        </w:tc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EBD27E" w14:textId="77777777" w:rsidR="00EA5E7B" w:rsidRPr="00505D84" w:rsidRDefault="00EA5E7B" w:rsidP="00C01029">
            <w:pPr>
              <w:rPr>
                <w:b/>
                <w:noProof/>
              </w:rPr>
            </w:pPr>
            <w:r w:rsidRPr="00505D84">
              <w:rPr>
                <w:b/>
                <w:noProof/>
              </w:rPr>
              <w:t>Primary Key</w:t>
            </w:r>
            <w:r>
              <w:rPr>
                <w:b/>
                <w:noProof/>
              </w:rPr>
              <w:br/>
              <w:t>AUTO_INCREMENT</w:t>
            </w:r>
          </w:p>
        </w:tc>
      </w:tr>
      <w:tr w:rsidR="00EA5E7B" w14:paraId="251337EC" w14:textId="77777777" w:rsidTr="00840586">
        <w:trPr>
          <w:trHeight w:val="216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001935B" w14:textId="77777777" w:rsidR="00EA5E7B" w:rsidRPr="00505D84" w:rsidRDefault="00EA5E7B" w:rsidP="00C01029">
            <w:pPr>
              <w:pStyle w:val="Code"/>
            </w:pPr>
            <w:r>
              <w:lastRenderedPageBreak/>
              <w:t>order_datetime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7EAD59" w14:textId="77777777" w:rsidR="00EA5E7B" w:rsidRPr="00505D84" w:rsidRDefault="00EA5E7B" w:rsidP="00C01029">
            <w:pPr>
              <w:rPr>
                <w:b/>
                <w:noProof/>
              </w:rPr>
            </w:pPr>
            <w:r>
              <w:rPr>
                <w:bCs/>
              </w:rPr>
              <w:t xml:space="preserve">The publishing </w:t>
            </w:r>
            <w:r>
              <w:rPr>
                <w:b/>
              </w:rPr>
              <w:t>datetime</w:t>
            </w:r>
            <w:r>
              <w:rPr>
                <w:bCs/>
              </w:rPr>
              <w:t xml:space="preserve"> of the order.</w:t>
            </w:r>
          </w:p>
        </w:tc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D1E61" w14:textId="77777777" w:rsidR="00EA5E7B" w:rsidRPr="00505D84" w:rsidRDefault="00EA5E7B" w:rsidP="00C01029">
            <w:pPr>
              <w:rPr>
                <w:b/>
                <w:noProof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505D84">
              <w:rPr>
                <w:b/>
                <w:noProof/>
              </w:rPr>
              <w:t>.</w:t>
            </w:r>
          </w:p>
        </w:tc>
      </w:tr>
      <w:tr w:rsidR="00EA5E7B" w:rsidRPr="00505D84" w14:paraId="560252D1" w14:textId="77777777" w:rsidTr="00840586">
        <w:trPr>
          <w:trHeight w:val="216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D55138D" w14:textId="77777777" w:rsidR="00EA5E7B" w:rsidRPr="00505D84" w:rsidRDefault="00EA5E7B" w:rsidP="00C01029">
            <w:pPr>
              <w:pStyle w:val="Code"/>
            </w:pPr>
            <w:r>
              <w:t>customer_id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DBF89D" w14:textId="77777777" w:rsidR="00EA5E7B" w:rsidRPr="00505D84" w:rsidRDefault="00EA5E7B" w:rsidP="00C01029">
            <w:pPr>
              <w:rPr>
                <w:b/>
                <w:noProof/>
              </w:rPr>
            </w:pPr>
            <w:r w:rsidRPr="003A75A5">
              <w:rPr>
                <w:b/>
                <w:noProof/>
              </w:rPr>
              <w:t>Integer</w:t>
            </w:r>
            <w:r w:rsidRPr="00505D84">
              <w:rPr>
                <w:b/>
              </w:rPr>
              <w:t>,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from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  <w:noProof/>
              </w:rPr>
              <w:t>1</w:t>
            </w:r>
            <w:r w:rsidRPr="003A75A5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</w:rPr>
              <w:t>to</w:t>
            </w:r>
            <w:r w:rsidRPr="00505D84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  <w:b/>
              </w:rPr>
              <w:t>2,147,483,647</w:t>
            </w:r>
            <w:r w:rsidRPr="00505D84">
              <w:rPr>
                <w:rStyle w:val="st"/>
                <w:b/>
              </w:rPr>
              <w:t>.</w:t>
            </w:r>
          </w:p>
        </w:tc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D8A8E" w14:textId="77777777" w:rsidR="00EA5E7B" w:rsidRDefault="00EA5E7B" w:rsidP="00C01029">
            <w:pPr>
              <w:rPr>
                <w:b/>
              </w:rPr>
            </w:pPr>
            <w:r>
              <w:rPr>
                <w:noProof/>
              </w:rPr>
              <w:t xml:space="preserve">Relationship with table </w:t>
            </w:r>
            <w:r>
              <w:rPr>
                <w:rStyle w:val="CodeChar"/>
              </w:rPr>
              <w:t>customers</w:t>
            </w:r>
            <w:r>
              <w:rPr>
                <w:noProof/>
              </w:rPr>
              <w:t>.</w:t>
            </w:r>
          </w:p>
          <w:p w14:paraId="46195C9A" w14:textId="77777777" w:rsidR="00EA5E7B" w:rsidRPr="00505D84" w:rsidRDefault="00EA5E7B" w:rsidP="00C01029">
            <w:pPr>
              <w:rPr>
                <w:b/>
                <w:noProof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505D84">
              <w:rPr>
                <w:b/>
                <w:noProof/>
              </w:rPr>
              <w:t>.</w:t>
            </w:r>
          </w:p>
        </w:tc>
      </w:tr>
    </w:tbl>
    <w:p w14:paraId="7458F8DB" w14:textId="77777777" w:rsidR="000A5803" w:rsidRDefault="000A5803" w:rsidP="003D2861">
      <w:pPr>
        <w:rPr>
          <w:b/>
          <w:noProof/>
        </w:rPr>
      </w:pPr>
    </w:p>
    <w:p w14:paraId="144FE1AC" w14:textId="77777777" w:rsidR="000A5803" w:rsidRDefault="00E62B2E" w:rsidP="003D2861">
      <w:pPr>
        <w:pStyle w:val="4"/>
        <w:jc w:val="center"/>
        <w:rPr>
          <w:noProof/>
        </w:rPr>
      </w:pPr>
      <w:r>
        <w:rPr>
          <w:noProof/>
        </w:rPr>
        <w:t>orders_products</w:t>
      </w:r>
    </w:p>
    <w:tbl>
      <w:tblPr>
        <w:tblStyle w:val="af"/>
        <w:tblW w:w="10377" w:type="dxa"/>
        <w:tblInd w:w="108" w:type="dxa"/>
        <w:tblLook w:val="04A0" w:firstRow="1" w:lastRow="0" w:firstColumn="1" w:lastColumn="0" w:noHBand="0" w:noVBand="1"/>
      </w:tblPr>
      <w:tblGrid>
        <w:gridCol w:w="2031"/>
        <w:gridCol w:w="4923"/>
        <w:gridCol w:w="3423"/>
      </w:tblGrid>
      <w:tr w:rsidR="000A5803" w14:paraId="75F11052" w14:textId="77777777" w:rsidTr="00840586">
        <w:trPr>
          <w:trHeight w:val="275"/>
        </w:trPr>
        <w:tc>
          <w:tcPr>
            <w:tcW w:w="2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913D8D" w14:textId="77777777" w:rsidR="000A5803" w:rsidRDefault="000A5803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lumn Name</w:t>
            </w:r>
          </w:p>
        </w:tc>
        <w:tc>
          <w:tcPr>
            <w:tcW w:w="4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F341A8" w14:textId="77777777" w:rsidR="000A5803" w:rsidRDefault="000A5803" w:rsidP="00543E3F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Data Type</w:t>
            </w:r>
          </w:p>
        </w:tc>
        <w:tc>
          <w:tcPr>
            <w:tcW w:w="3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2AB868" w14:textId="77777777" w:rsidR="000A5803" w:rsidRDefault="000A5803" w:rsidP="00543E3F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nstraints</w:t>
            </w:r>
          </w:p>
        </w:tc>
      </w:tr>
      <w:tr w:rsidR="000A5803" w14:paraId="0DD3E231" w14:textId="77777777" w:rsidTr="00840586">
        <w:trPr>
          <w:trHeight w:val="216"/>
        </w:trPr>
        <w:tc>
          <w:tcPr>
            <w:tcW w:w="2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C0C0FE0" w14:textId="77777777" w:rsidR="000A5803" w:rsidRPr="00BE4678" w:rsidRDefault="00E62B2E" w:rsidP="00543E3F">
            <w:pPr>
              <w:pStyle w:val="Code"/>
            </w:pPr>
            <w:r>
              <w:t>order</w:t>
            </w:r>
            <w:r w:rsidR="000A5803">
              <w:t>_id</w:t>
            </w:r>
          </w:p>
        </w:tc>
        <w:tc>
          <w:tcPr>
            <w:tcW w:w="4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C9E868" w14:textId="77777777" w:rsidR="000A5803" w:rsidRPr="000031BC" w:rsidRDefault="000A5803" w:rsidP="00543E3F">
            <w:pPr>
              <w:spacing w:after="0"/>
              <w:rPr>
                <w:noProof/>
              </w:rPr>
            </w:pPr>
            <w:r w:rsidRPr="00994A6C">
              <w:rPr>
                <w:b/>
                <w:noProof/>
              </w:rPr>
              <w:t>Integer</w:t>
            </w:r>
            <w:r w:rsidRPr="00994A6C">
              <w:t>,</w:t>
            </w:r>
            <w:r w:rsidRPr="00994A6C">
              <w:rPr>
                <w:noProof/>
              </w:rPr>
              <w:t xml:space="preserve"> from </w:t>
            </w:r>
            <w:r>
              <w:rPr>
                <w:b/>
                <w:noProof/>
              </w:rPr>
              <w:t>1</w:t>
            </w:r>
            <w:r w:rsidRPr="00994A6C">
              <w:rPr>
                <w:rStyle w:val="st"/>
              </w:rPr>
              <w:t xml:space="preserve"> to </w:t>
            </w:r>
            <w:r w:rsidRPr="00994A6C">
              <w:rPr>
                <w:rStyle w:val="st"/>
                <w:b/>
              </w:rPr>
              <w:t>2,147,483,647.</w:t>
            </w:r>
          </w:p>
        </w:tc>
        <w:tc>
          <w:tcPr>
            <w:tcW w:w="3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E5A411" w14:textId="77777777" w:rsidR="000A5803" w:rsidRPr="006205C8" w:rsidRDefault="000A5803" w:rsidP="00543E3F">
            <w:pPr>
              <w:spacing w:after="0"/>
              <w:rPr>
                <w:b/>
                <w:noProof/>
              </w:rPr>
            </w:pPr>
            <w:r>
              <w:rPr>
                <w:noProof/>
              </w:rPr>
              <w:t xml:space="preserve">Relationship with table </w:t>
            </w:r>
            <w:r w:rsidR="00543E3F">
              <w:rPr>
                <w:rStyle w:val="CodeChar"/>
              </w:rPr>
              <w:t>orders</w:t>
            </w:r>
            <w:r>
              <w:rPr>
                <w:noProof/>
              </w:rPr>
              <w:t>.</w:t>
            </w:r>
          </w:p>
        </w:tc>
      </w:tr>
      <w:tr w:rsidR="000A5803" w14:paraId="1AAF80A0" w14:textId="77777777" w:rsidTr="00840586">
        <w:trPr>
          <w:trHeight w:val="216"/>
        </w:trPr>
        <w:tc>
          <w:tcPr>
            <w:tcW w:w="2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4992641" w14:textId="77777777" w:rsidR="000A5803" w:rsidRPr="00903F7F" w:rsidRDefault="00E62B2E" w:rsidP="00543E3F">
            <w:pPr>
              <w:pStyle w:val="Code"/>
            </w:pPr>
            <w:r>
              <w:t>product</w:t>
            </w:r>
            <w:r w:rsidR="000A5803">
              <w:t>_id</w:t>
            </w:r>
          </w:p>
        </w:tc>
        <w:tc>
          <w:tcPr>
            <w:tcW w:w="4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5D44C8" w14:textId="77777777" w:rsidR="000A5803" w:rsidRPr="000031BC" w:rsidRDefault="000A5803" w:rsidP="00543E3F">
            <w:pPr>
              <w:spacing w:after="0"/>
              <w:rPr>
                <w:noProof/>
              </w:rPr>
            </w:pPr>
            <w:r w:rsidRPr="00994A6C">
              <w:rPr>
                <w:b/>
                <w:noProof/>
              </w:rPr>
              <w:t>Integer</w:t>
            </w:r>
            <w:r w:rsidRPr="00994A6C">
              <w:t>,</w:t>
            </w:r>
            <w:r w:rsidRPr="00994A6C">
              <w:rPr>
                <w:noProof/>
              </w:rPr>
              <w:t xml:space="preserve"> from </w:t>
            </w:r>
            <w:r>
              <w:rPr>
                <w:b/>
                <w:noProof/>
              </w:rPr>
              <w:t>1</w:t>
            </w:r>
            <w:r w:rsidRPr="00994A6C">
              <w:rPr>
                <w:rStyle w:val="st"/>
              </w:rPr>
              <w:t xml:space="preserve"> to </w:t>
            </w:r>
            <w:r w:rsidRPr="00994A6C">
              <w:rPr>
                <w:rStyle w:val="st"/>
                <w:b/>
              </w:rPr>
              <w:t>2,147,483,647.</w:t>
            </w:r>
          </w:p>
        </w:tc>
        <w:tc>
          <w:tcPr>
            <w:tcW w:w="3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49D32" w14:textId="77777777" w:rsidR="000A5803" w:rsidRDefault="000A5803" w:rsidP="00543E3F">
            <w:pPr>
              <w:spacing w:after="0"/>
              <w:rPr>
                <w:noProof/>
              </w:rPr>
            </w:pPr>
            <w:r>
              <w:rPr>
                <w:noProof/>
              </w:rPr>
              <w:t xml:space="preserve">Relationship with table </w:t>
            </w:r>
            <w:r w:rsidR="00543E3F">
              <w:rPr>
                <w:rStyle w:val="CodeChar"/>
              </w:rPr>
              <w:t>products</w:t>
            </w:r>
            <w:r>
              <w:rPr>
                <w:noProof/>
              </w:rPr>
              <w:t>.</w:t>
            </w:r>
          </w:p>
        </w:tc>
      </w:tr>
    </w:tbl>
    <w:p w14:paraId="70F70184" w14:textId="481E80FB" w:rsidR="00927840" w:rsidRPr="00927840" w:rsidRDefault="00927840" w:rsidP="00A41273">
      <w:pPr>
        <w:tabs>
          <w:tab w:val="left" w:pos="3324"/>
        </w:tabs>
        <w:rPr>
          <w:b/>
          <w:noProof/>
        </w:rPr>
      </w:pPr>
    </w:p>
    <w:p w14:paraId="4F021E30" w14:textId="77777777" w:rsidR="000A5803" w:rsidRDefault="000A5803" w:rsidP="000A5803">
      <w:r>
        <w:t xml:space="preserve">Submit your solutions in Judge on the first task. Submit </w:t>
      </w:r>
      <w:r w:rsidRPr="006F609D">
        <w:rPr>
          <w:b/>
        </w:rPr>
        <w:t>all</w:t>
      </w:r>
      <w:r>
        <w:t xml:space="preserve"> SQL table creation statements.</w:t>
      </w:r>
    </w:p>
    <w:p w14:paraId="1F4CED62" w14:textId="77777777" w:rsidR="000A5803" w:rsidRDefault="000A5803" w:rsidP="000A5803">
      <w:r>
        <w:t xml:space="preserve">You will also be given a </w:t>
      </w:r>
      <w:r w:rsidRPr="00564D78">
        <w:rPr>
          <w:rStyle w:val="CodeChar"/>
        </w:rPr>
        <w:t>data.sql</w:t>
      </w:r>
      <w:r>
        <w:t xml:space="preserve"> file. It will contain a </w:t>
      </w:r>
      <w:r w:rsidRPr="000D2E64">
        <w:rPr>
          <w:b/>
        </w:rPr>
        <w:t>dataset</w:t>
      </w:r>
      <w:r>
        <w:t xml:space="preserve"> with random data which you will need to </w:t>
      </w:r>
      <w:r w:rsidRPr="000D2E64">
        <w:rPr>
          <w:b/>
        </w:rPr>
        <w:t>store</w:t>
      </w:r>
      <w:r>
        <w:t xml:space="preserve"> in your </w:t>
      </w:r>
      <w:r w:rsidRPr="000D2E64">
        <w:rPr>
          <w:b/>
        </w:rPr>
        <w:t>local database</w:t>
      </w:r>
      <w:r>
        <w:t xml:space="preserve">. This data will be given to you so you will not have to think of data and lose essential time in the process. The data is in the form of </w:t>
      </w:r>
      <w:r w:rsidRPr="00564D78">
        <w:rPr>
          <w:b/>
        </w:rPr>
        <w:t>INSERT</w:t>
      </w:r>
      <w:r>
        <w:t xml:space="preserve"> statement queries. </w:t>
      </w:r>
    </w:p>
    <w:p w14:paraId="653B8930" w14:textId="77777777" w:rsidR="000A5803" w:rsidRDefault="000A5803" w:rsidP="004D0FBE">
      <w:pPr>
        <w:pStyle w:val="2"/>
        <w:numPr>
          <w:ilvl w:val="0"/>
          <w:numId w:val="0"/>
        </w:numPr>
      </w:pPr>
      <w:r>
        <w:t>Section 2: Data Manipulation Language (DML) – 30 pts</w:t>
      </w:r>
    </w:p>
    <w:p w14:paraId="380AE64E" w14:textId="5BE792EC" w:rsidR="000A5803" w:rsidRPr="00F67C53" w:rsidRDefault="000A5803" w:rsidP="000A5803">
      <w:r>
        <w:t>Here we need to do several manipulations in the database, like changing data, adding data</w:t>
      </w:r>
      <w:r w:rsidR="00840586">
        <w:t>,</w:t>
      </w:r>
      <w:r>
        <w:t xml:space="preserve"> etc.</w:t>
      </w:r>
    </w:p>
    <w:p w14:paraId="15321F72" w14:textId="77777777" w:rsidR="000A5803" w:rsidRDefault="00207A6B" w:rsidP="000A5803">
      <w:pPr>
        <w:pStyle w:val="3"/>
        <w:numPr>
          <w:ilvl w:val="0"/>
          <w:numId w:val="37"/>
        </w:numPr>
        <w:spacing w:after="40"/>
        <w:ind w:left="540" w:hanging="540"/>
      </w:pPr>
      <w:r>
        <w:t>Insert</w:t>
      </w:r>
    </w:p>
    <w:p w14:paraId="3EED1B7A" w14:textId="77777777" w:rsidR="00F74C63" w:rsidRDefault="00F74C63" w:rsidP="00F74C63">
      <w:r>
        <w:t xml:space="preserve">You will have to </w:t>
      </w:r>
      <w:r w:rsidRPr="00F74C63">
        <w:rPr>
          <w:b/>
        </w:rPr>
        <w:t>insert</w:t>
      </w:r>
      <w:r>
        <w:t xml:space="preserve"> records of data into the </w:t>
      </w:r>
      <w:r w:rsidRPr="00F74C63">
        <w:rPr>
          <w:b/>
        </w:rPr>
        <w:t>reviews</w:t>
      </w:r>
      <w:r>
        <w:t xml:space="preserve"> table, based on the </w:t>
      </w:r>
      <w:r w:rsidRPr="00F74C63">
        <w:rPr>
          <w:b/>
        </w:rPr>
        <w:t>products</w:t>
      </w:r>
      <w:r>
        <w:t xml:space="preserve"> table.</w:t>
      </w:r>
    </w:p>
    <w:p w14:paraId="2943E09A" w14:textId="5DFC555A" w:rsidR="00F74C63" w:rsidRDefault="00F74C63" w:rsidP="00F74C63">
      <w:r>
        <w:t xml:space="preserve">For </w:t>
      </w:r>
      <w:r w:rsidRPr="00F74C63">
        <w:rPr>
          <w:b/>
        </w:rPr>
        <w:t>products</w:t>
      </w:r>
      <w:r>
        <w:t xml:space="preserve"> with </w:t>
      </w:r>
      <w:r w:rsidR="00840586">
        <w:t xml:space="preserve">an </w:t>
      </w:r>
      <w:r w:rsidRPr="00F74C63">
        <w:rPr>
          <w:b/>
        </w:rPr>
        <w:t>id</w:t>
      </w:r>
      <w:r>
        <w:t xml:space="preserve"> equal or </w:t>
      </w:r>
      <w:r w:rsidR="00C07F3E">
        <w:t>greater</w:t>
      </w:r>
      <w:r>
        <w:t xml:space="preserve"> than </w:t>
      </w:r>
      <w:r w:rsidRPr="00F74C63">
        <w:rPr>
          <w:b/>
        </w:rPr>
        <w:t>5</w:t>
      </w:r>
      <w:r>
        <w:t xml:space="preserve">, </w:t>
      </w:r>
      <w:r w:rsidRPr="00F74C63">
        <w:rPr>
          <w:b/>
        </w:rPr>
        <w:t>insert data</w:t>
      </w:r>
      <w:r>
        <w:t xml:space="preserve"> in the </w:t>
      </w:r>
      <w:r w:rsidRPr="00F74C63">
        <w:rPr>
          <w:b/>
        </w:rPr>
        <w:t>reviews</w:t>
      </w:r>
      <w:r>
        <w:t xml:space="preserve"> table with the </w:t>
      </w:r>
      <w:r w:rsidRPr="00F74C63">
        <w:rPr>
          <w:b/>
        </w:rPr>
        <w:t>following values</w:t>
      </w:r>
      <w:r>
        <w:t>:</w:t>
      </w:r>
    </w:p>
    <w:p w14:paraId="2C0C4026" w14:textId="77777777" w:rsidR="00F74C63" w:rsidRDefault="00F74C63" w:rsidP="00F74C63">
      <w:pPr>
        <w:ind w:firstLine="284"/>
      </w:pPr>
      <w:r>
        <w:t>•</w:t>
      </w:r>
      <w:r>
        <w:tab/>
      </w:r>
      <w:r w:rsidRPr="00F74C63">
        <w:rPr>
          <w:b/>
        </w:rPr>
        <w:t>content</w:t>
      </w:r>
      <w:r>
        <w:t xml:space="preserve"> – set it to the first </w:t>
      </w:r>
      <w:r w:rsidRPr="00F74C63">
        <w:rPr>
          <w:b/>
        </w:rPr>
        <w:t>15</w:t>
      </w:r>
      <w:r>
        <w:t xml:space="preserve"> characters from the </w:t>
      </w:r>
      <w:r w:rsidRPr="00F74C63">
        <w:rPr>
          <w:b/>
        </w:rPr>
        <w:t>description</w:t>
      </w:r>
      <w:r>
        <w:t xml:space="preserve"> of the </w:t>
      </w:r>
      <w:r w:rsidRPr="00F74C63">
        <w:rPr>
          <w:b/>
        </w:rPr>
        <w:t>product</w:t>
      </w:r>
      <w:r>
        <w:t>.</w:t>
      </w:r>
    </w:p>
    <w:p w14:paraId="6D05C13A" w14:textId="77777777" w:rsidR="00F74C63" w:rsidRDefault="00F74C63" w:rsidP="00F74C63">
      <w:pPr>
        <w:ind w:firstLine="284"/>
      </w:pPr>
      <w:r>
        <w:t>•</w:t>
      </w:r>
      <w:r>
        <w:tab/>
      </w:r>
      <w:r w:rsidRPr="00F74C63">
        <w:rPr>
          <w:b/>
        </w:rPr>
        <w:t>picture_url</w:t>
      </w:r>
      <w:r>
        <w:t xml:space="preserve"> – set it to the </w:t>
      </w:r>
      <w:r w:rsidRPr="00F74C63">
        <w:rPr>
          <w:b/>
        </w:rPr>
        <w:t>product's</w:t>
      </w:r>
      <w:r>
        <w:t xml:space="preserve"> name but </w:t>
      </w:r>
      <w:r w:rsidRPr="00F74C63">
        <w:rPr>
          <w:b/>
        </w:rPr>
        <w:t>reversed</w:t>
      </w:r>
      <w:r>
        <w:t>.</w:t>
      </w:r>
    </w:p>
    <w:p w14:paraId="10D2BC98" w14:textId="77777777" w:rsidR="00F74C63" w:rsidRDefault="00F74C63" w:rsidP="00F74C63">
      <w:pPr>
        <w:ind w:firstLine="284"/>
      </w:pPr>
      <w:r>
        <w:t>•</w:t>
      </w:r>
      <w:r>
        <w:tab/>
      </w:r>
      <w:r w:rsidRPr="00F74C63">
        <w:rPr>
          <w:b/>
        </w:rPr>
        <w:t>published_at</w:t>
      </w:r>
      <w:r>
        <w:t xml:space="preserve"> – set it to </w:t>
      </w:r>
      <w:r w:rsidRPr="00F74C63">
        <w:rPr>
          <w:b/>
        </w:rPr>
        <w:t>10-10-201</w:t>
      </w:r>
      <w:r w:rsidR="00C07F3E">
        <w:rPr>
          <w:b/>
        </w:rPr>
        <w:t>0</w:t>
      </w:r>
      <w:r>
        <w:t>.</w:t>
      </w:r>
    </w:p>
    <w:p w14:paraId="7F99C3B2" w14:textId="77777777" w:rsidR="00F74C63" w:rsidRDefault="00F74C63" w:rsidP="00F74C63">
      <w:pPr>
        <w:ind w:firstLine="284"/>
      </w:pPr>
      <w:r>
        <w:t>•</w:t>
      </w:r>
      <w:r>
        <w:tab/>
      </w:r>
      <w:r w:rsidRPr="00F74C63">
        <w:rPr>
          <w:b/>
        </w:rPr>
        <w:t>rating</w:t>
      </w:r>
      <w:r>
        <w:t xml:space="preserve"> – set it to the </w:t>
      </w:r>
      <w:r w:rsidRPr="00F74C63">
        <w:rPr>
          <w:b/>
        </w:rPr>
        <w:t>price</w:t>
      </w:r>
      <w:r>
        <w:t xml:space="preserve"> of the </w:t>
      </w:r>
      <w:r w:rsidRPr="00F74C63">
        <w:rPr>
          <w:b/>
        </w:rPr>
        <w:t>product</w:t>
      </w:r>
      <w:r>
        <w:t xml:space="preserve"> divided by </w:t>
      </w:r>
      <w:r w:rsidRPr="00F74C63">
        <w:rPr>
          <w:b/>
        </w:rPr>
        <w:t>8</w:t>
      </w:r>
      <w:r>
        <w:t>.</w:t>
      </w:r>
    </w:p>
    <w:p w14:paraId="48F57182" w14:textId="77777777" w:rsidR="000A5803" w:rsidRDefault="00207A6B" w:rsidP="000A5803">
      <w:pPr>
        <w:pStyle w:val="3"/>
        <w:numPr>
          <w:ilvl w:val="0"/>
          <w:numId w:val="37"/>
        </w:numPr>
        <w:spacing w:after="40"/>
        <w:ind w:left="540" w:hanging="540"/>
      </w:pPr>
      <w:r>
        <w:t>U</w:t>
      </w:r>
      <w:r w:rsidR="000A5803">
        <w:t>pdate</w:t>
      </w:r>
    </w:p>
    <w:p w14:paraId="0B106D29" w14:textId="346353EF" w:rsidR="00F74C63" w:rsidRPr="00EE1EA1" w:rsidRDefault="00F74C63" w:rsidP="000A5803">
      <w:r w:rsidRPr="00F74C63">
        <w:rPr>
          <w:b/>
        </w:rPr>
        <w:t>Reduce</w:t>
      </w:r>
      <w:r w:rsidRPr="00F74C63">
        <w:t xml:space="preserve"> all </w:t>
      </w:r>
      <w:r w:rsidRPr="00F74C63">
        <w:rPr>
          <w:b/>
        </w:rPr>
        <w:t>product</w:t>
      </w:r>
      <w:r w:rsidRPr="00F74C63">
        <w:t xml:space="preserve"> </w:t>
      </w:r>
      <w:r w:rsidRPr="00F74C63">
        <w:rPr>
          <w:b/>
        </w:rPr>
        <w:t>quantity</w:t>
      </w:r>
      <w:r w:rsidRPr="00F74C63">
        <w:t xml:space="preserve"> by 5 for </w:t>
      </w:r>
      <w:r w:rsidRPr="00F74C63">
        <w:rPr>
          <w:b/>
        </w:rPr>
        <w:t>products</w:t>
      </w:r>
      <w:r w:rsidRPr="00F74C63">
        <w:t xml:space="preserve"> with </w:t>
      </w:r>
      <w:r w:rsidRPr="00F74C63">
        <w:rPr>
          <w:b/>
        </w:rPr>
        <w:t>quantity</w:t>
      </w:r>
      <w:r w:rsidRPr="00F74C63">
        <w:t xml:space="preserve"> </w:t>
      </w:r>
      <w:r w:rsidR="0037364E" w:rsidRPr="0037364E">
        <w:t>equal to or greater</w:t>
      </w:r>
      <w:r w:rsidR="0037364E">
        <w:t xml:space="preserve"> </w:t>
      </w:r>
      <w:r w:rsidRPr="00F74C63">
        <w:t>than 60 and less than 70 (</w:t>
      </w:r>
      <w:r w:rsidRPr="00F74C63">
        <w:rPr>
          <w:b/>
        </w:rPr>
        <w:t>inclusive</w:t>
      </w:r>
      <w:r w:rsidRPr="00F74C63">
        <w:t>).</w:t>
      </w:r>
    </w:p>
    <w:p w14:paraId="103864B6" w14:textId="77777777" w:rsidR="000A5803" w:rsidRDefault="00207A6B" w:rsidP="000A5803">
      <w:pPr>
        <w:pStyle w:val="3"/>
        <w:numPr>
          <w:ilvl w:val="0"/>
          <w:numId w:val="37"/>
        </w:numPr>
        <w:spacing w:after="40"/>
        <w:ind w:left="540" w:hanging="540"/>
      </w:pPr>
      <w:r>
        <w:t>Delete</w:t>
      </w:r>
    </w:p>
    <w:p w14:paraId="5E7C510A" w14:textId="77777777" w:rsidR="000A2C03" w:rsidRDefault="000A2C03" w:rsidP="000A5803">
      <w:r>
        <w:rPr>
          <w:b/>
        </w:rPr>
        <w:t>Delete</w:t>
      </w:r>
      <w:r w:rsidRPr="000A2C03">
        <w:t xml:space="preserve"> all </w:t>
      </w:r>
      <w:r w:rsidRPr="000A2C03">
        <w:rPr>
          <w:b/>
        </w:rPr>
        <w:t>customers</w:t>
      </w:r>
      <w:r w:rsidRPr="000A2C03">
        <w:t>, who didn't order anything.</w:t>
      </w:r>
    </w:p>
    <w:p w14:paraId="623DCBF1" w14:textId="77777777" w:rsidR="000A5803" w:rsidRDefault="000A5803" w:rsidP="004D0FBE">
      <w:pPr>
        <w:pStyle w:val="2"/>
        <w:numPr>
          <w:ilvl w:val="0"/>
          <w:numId w:val="0"/>
        </w:numPr>
      </w:pPr>
      <w:r>
        <w:t xml:space="preserve">Section 3: Querying – </w:t>
      </w:r>
      <w:r w:rsidR="002402D5">
        <w:t>50</w:t>
      </w:r>
      <w:r>
        <w:t xml:space="preserve"> pts</w:t>
      </w:r>
    </w:p>
    <w:p w14:paraId="77C5B82F" w14:textId="77777777" w:rsidR="000A5803" w:rsidRDefault="000A5803" w:rsidP="000A5803">
      <w:r>
        <w:t xml:space="preserve">And now we need to do some data extraction. </w:t>
      </w:r>
      <w:r w:rsidRPr="00C61F74">
        <w:rPr>
          <w:b/>
        </w:rPr>
        <w:t>Note</w:t>
      </w:r>
      <w:r>
        <w:t xml:space="preserve"> that the </w:t>
      </w:r>
      <w:r w:rsidRPr="00C2570D">
        <w:rPr>
          <w:b/>
        </w:rPr>
        <w:t>example results</w:t>
      </w:r>
      <w:r>
        <w:t xml:space="preserve"> from </w:t>
      </w:r>
      <w:r w:rsidRPr="00C2570D">
        <w:rPr>
          <w:b/>
        </w:rPr>
        <w:t>this section</w:t>
      </w:r>
      <w:r>
        <w:t xml:space="preserve"> use a </w:t>
      </w:r>
      <w:r w:rsidRPr="00C2570D">
        <w:rPr>
          <w:b/>
        </w:rPr>
        <w:t>fresh database</w:t>
      </w:r>
      <w:r>
        <w:t xml:space="preserve">. It is </w:t>
      </w:r>
      <w:r w:rsidRPr="00093CDD">
        <w:rPr>
          <w:b/>
        </w:rPr>
        <w:t>highly recommended</w:t>
      </w:r>
      <w:r>
        <w:t xml:space="preserve"> that you </w:t>
      </w:r>
      <w:r w:rsidRPr="00093CDD">
        <w:rPr>
          <w:b/>
        </w:rPr>
        <w:t>clear</w:t>
      </w:r>
      <w:r>
        <w:t xml:space="preserve"> the </w:t>
      </w:r>
      <w:r w:rsidRPr="00093CDD">
        <w:rPr>
          <w:b/>
        </w:rPr>
        <w:t>database</w:t>
      </w:r>
      <w:r>
        <w:t xml:space="preserve"> that has been </w:t>
      </w:r>
      <w:r w:rsidRPr="00093CDD">
        <w:rPr>
          <w:b/>
        </w:rPr>
        <w:t>manipulated</w:t>
      </w:r>
      <w:r>
        <w:t xml:space="preserve"> by the </w:t>
      </w:r>
      <w:r w:rsidRPr="00093CDD">
        <w:rPr>
          <w:b/>
        </w:rPr>
        <w:t xml:space="preserve">previous problems </w:t>
      </w:r>
      <w:r>
        <w:t xml:space="preserve">from the </w:t>
      </w:r>
      <w:r w:rsidRPr="00093CDD">
        <w:rPr>
          <w:b/>
        </w:rPr>
        <w:t>DML</w:t>
      </w:r>
      <w:r>
        <w:t xml:space="preserve"> </w:t>
      </w:r>
      <w:r w:rsidRPr="00093CDD">
        <w:rPr>
          <w:b/>
        </w:rPr>
        <w:t>section</w:t>
      </w:r>
      <w:r>
        <w:t xml:space="preserve"> and </w:t>
      </w:r>
      <w:r w:rsidRPr="00093CDD">
        <w:rPr>
          <w:b/>
        </w:rPr>
        <w:t>insert again</w:t>
      </w:r>
      <w:r>
        <w:t xml:space="preserve"> the </w:t>
      </w:r>
      <w:r w:rsidRPr="00093CDD">
        <w:rPr>
          <w:b/>
        </w:rPr>
        <w:t>dataset</w:t>
      </w:r>
      <w:r>
        <w:t xml:space="preserve"> you’ve been given, to ensure </w:t>
      </w:r>
      <w:r w:rsidRPr="00093CDD">
        <w:rPr>
          <w:b/>
        </w:rPr>
        <w:t>maximum consistency</w:t>
      </w:r>
      <w:r>
        <w:t xml:space="preserve"> with the </w:t>
      </w:r>
      <w:r w:rsidRPr="00093CDD">
        <w:rPr>
          <w:b/>
        </w:rPr>
        <w:t>examples</w:t>
      </w:r>
      <w:r>
        <w:t xml:space="preserve"> given in this section.</w:t>
      </w:r>
    </w:p>
    <w:p w14:paraId="7737E8E5" w14:textId="77777777" w:rsidR="000A5803" w:rsidRDefault="003738F0" w:rsidP="000A5803">
      <w:pPr>
        <w:pStyle w:val="3"/>
        <w:numPr>
          <w:ilvl w:val="0"/>
          <w:numId w:val="37"/>
        </w:numPr>
        <w:spacing w:after="40"/>
        <w:ind w:left="540" w:hanging="540"/>
      </w:pPr>
      <w:r w:rsidRPr="003738F0">
        <w:lastRenderedPageBreak/>
        <w:t>Categories</w:t>
      </w:r>
    </w:p>
    <w:p w14:paraId="36EE82EB" w14:textId="77777777" w:rsidR="003738F0" w:rsidRDefault="003738F0" w:rsidP="003738F0">
      <w:r>
        <w:t xml:space="preserve">Extract from the </w:t>
      </w:r>
      <w:r w:rsidRPr="003738F0">
        <w:rPr>
          <w:b/>
        </w:rPr>
        <w:t>online_store</w:t>
      </w:r>
      <w:r>
        <w:t xml:space="preserve"> system database, info about the name of </w:t>
      </w:r>
      <w:r w:rsidRPr="003738F0">
        <w:rPr>
          <w:b/>
        </w:rPr>
        <w:t>categories</w:t>
      </w:r>
      <w:r>
        <w:t>.</w:t>
      </w:r>
    </w:p>
    <w:p w14:paraId="7721303C" w14:textId="77777777" w:rsidR="003738F0" w:rsidRDefault="003738F0" w:rsidP="003738F0">
      <w:r w:rsidRPr="003738F0">
        <w:rPr>
          <w:b/>
        </w:rPr>
        <w:t>Order</w:t>
      </w:r>
      <w:r>
        <w:t xml:space="preserve"> the results by </w:t>
      </w:r>
      <w:r w:rsidRPr="003738F0">
        <w:rPr>
          <w:b/>
        </w:rPr>
        <w:t>category_name</w:t>
      </w:r>
      <w:r>
        <w:t xml:space="preserve"> in</w:t>
      </w:r>
      <w:r w:rsidRPr="003738F0">
        <w:rPr>
          <w:b/>
        </w:rPr>
        <w:t xml:space="preserve"> descending</w:t>
      </w:r>
      <w:r>
        <w:t xml:space="preserve"> order;</w:t>
      </w:r>
    </w:p>
    <w:p w14:paraId="4F4456D9" w14:textId="77777777" w:rsidR="000A5803" w:rsidRDefault="000A5803" w:rsidP="000A5803">
      <w:pPr>
        <w:pStyle w:val="4"/>
      </w:pPr>
      <w:r>
        <w:t>Required Columns</w:t>
      </w:r>
    </w:p>
    <w:p w14:paraId="0BC48FC9" w14:textId="77777777" w:rsidR="000A5803" w:rsidRDefault="000A5803" w:rsidP="000A5803">
      <w:pPr>
        <w:pStyle w:val="Code"/>
        <w:numPr>
          <w:ilvl w:val="0"/>
          <w:numId w:val="38"/>
        </w:numPr>
      </w:pPr>
      <w:r>
        <w:t>id (</w:t>
      </w:r>
      <w:r w:rsidR="003738F0">
        <w:t>categories</w:t>
      </w:r>
      <w:r>
        <w:t>)</w:t>
      </w:r>
    </w:p>
    <w:p w14:paraId="0ECCDA67" w14:textId="77777777" w:rsidR="000A5803" w:rsidRDefault="000A5803" w:rsidP="000A5803">
      <w:pPr>
        <w:pStyle w:val="Code"/>
        <w:numPr>
          <w:ilvl w:val="0"/>
          <w:numId w:val="38"/>
        </w:numPr>
      </w:pPr>
      <w:r>
        <w:t>name</w:t>
      </w:r>
    </w:p>
    <w:p w14:paraId="63E366BA" w14:textId="77777777" w:rsidR="000A5803" w:rsidRDefault="000A5803" w:rsidP="000A5803">
      <w:pPr>
        <w:pStyle w:val="4"/>
      </w:pPr>
      <w:r>
        <w:t>Example</w:t>
      </w:r>
    </w:p>
    <w:tbl>
      <w:tblPr>
        <w:tblStyle w:val="af"/>
        <w:tblW w:w="5035" w:type="dxa"/>
        <w:tblLook w:val="04A0" w:firstRow="1" w:lastRow="0" w:firstColumn="1" w:lastColumn="0" w:noHBand="0" w:noVBand="1"/>
      </w:tblPr>
      <w:tblGrid>
        <w:gridCol w:w="1435"/>
        <w:gridCol w:w="3600"/>
      </w:tblGrid>
      <w:tr w:rsidR="000A5803" w14:paraId="29A25C55" w14:textId="77777777" w:rsidTr="00F03E28">
        <w:trPr>
          <w:trHeight w:val="275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5E8C816" w14:textId="77777777" w:rsidR="000A5803" w:rsidRPr="001D3810" w:rsidRDefault="000A5803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id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E50B7A6" w14:textId="77777777" w:rsidR="000A5803" w:rsidRPr="001D3810" w:rsidRDefault="000A5803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name</w:t>
            </w:r>
          </w:p>
        </w:tc>
      </w:tr>
      <w:tr w:rsidR="000A5803" w:rsidRPr="00B03599" w14:paraId="02D0DB28" w14:textId="77777777" w:rsidTr="00F03E28">
        <w:trPr>
          <w:trHeight w:val="275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CFAA0" w14:textId="77777777" w:rsidR="000A5803" w:rsidRPr="00F37672" w:rsidRDefault="002A163A" w:rsidP="00543E3F">
            <w:pPr>
              <w:pStyle w:val="Code"/>
              <w:rPr>
                <w:b w:val="0"/>
              </w:rPr>
            </w:pPr>
            <w:r w:rsidRPr="00F37672">
              <w:rPr>
                <w:b w:val="0"/>
              </w:rPr>
              <w:t>5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7AC7B" w14:textId="77777777" w:rsidR="000A5803" w:rsidRPr="00F37672" w:rsidRDefault="00F03E28" w:rsidP="00543E3F">
            <w:pPr>
              <w:pStyle w:val="Code"/>
              <w:rPr>
                <w:b w:val="0"/>
              </w:rPr>
            </w:pPr>
            <w:r w:rsidRPr="00F37672">
              <w:rPr>
                <w:b w:val="0"/>
              </w:rPr>
              <w:t>Small domestic appliances</w:t>
            </w:r>
          </w:p>
        </w:tc>
      </w:tr>
      <w:tr w:rsidR="000A5803" w:rsidRPr="00B03599" w14:paraId="1288E059" w14:textId="77777777" w:rsidTr="00F03E28">
        <w:trPr>
          <w:trHeight w:val="275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4335F" w14:textId="77777777" w:rsidR="000A5803" w:rsidRPr="00A562CC" w:rsidRDefault="000A5803" w:rsidP="00543E3F">
            <w:pPr>
              <w:pStyle w:val="Code"/>
              <w:rPr>
                <w:b w:val="0"/>
              </w:rPr>
            </w:pPr>
            <w:r w:rsidRPr="00A562CC">
              <w:rPr>
                <w:b w:val="0"/>
              </w:rPr>
              <w:t>...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392F1" w14:textId="77777777" w:rsidR="000A5803" w:rsidRPr="00A562CC" w:rsidRDefault="000A5803" w:rsidP="00543E3F">
            <w:pPr>
              <w:pStyle w:val="Code"/>
              <w:rPr>
                <w:b w:val="0"/>
              </w:rPr>
            </w:pPr>
            <w:r w:rsidRPr="00A562CC">
              <w:rPr>
                <w:b w:val="0"/>
              </w:rPr>
              <w:t>...</w:t>
            </w:r>
          </w:p>
        </w:tc>
      </w:tr>
    </w:tbl>
    <w:p w14:paraId="28138409" w14:textId="77777777" w:rsidR="000A5803" w:rsidRDefault="000A5803" w:rsidP="000A5803"/>
    <w:p w14:paraId="0FBD259D" w14:textId="77777777" w:rsidR="000A5803" w:rsidRDefault="00F63BB7" w:rsidP="000A5803">
      <w:pPr>
        <w:pStyle w:val="3"/>
        <w:numPr>
          <w:ilvl w:val="0"/>
          <w:numId w:val="37"/>
        </w:numPr>
        <w:spacing w:after="40"/>
        <w:ind w:left="540" w:hanging="540"/>
      </w:pPr>
      <w:r>
        <w:t>Quantity</w:t>
      </w:r>
    </w:p>
    <w:p w14:paraId="6658B16E" w14:textId="16311101" w:rsidR="00F63BB7" w:rsidRDefault="00F63BB7" w:rsidP="00F63BB7">
      <w:r>
        <w:t xml:space="preserve">Write a query that returns: </w:t>
      </w:r>
      <w:r w:rsidRPr="00F63BB7">
        <w:rPr>
          <w:b/>
        </w:rPr>
        <w:t>product_id, brand_id</w:t>
      </w:r>
      <w:r>
        <w:t xml:space="preserve">, </w:t>
      </w:r>
      <w:r w:rsidRPr="00F63BB7">
        <w:rPr>
          <w:b/>
        </w:rPr>
        <w:t>name</w:t>
      </w:r>
      <w:r>
        <w:t xml:space="preserve"> and </w:t>
      </w:r>
      <w:r w:rsidRPr="00F63BB7">
        <w:rPr>
          <w:b/>
        </w:rPr>
        <w:t>quantity</w:t>
      </w:r>
      <w:r>
        <w:rPr>
          <w:b/>
        </w:rPr>
        <w:t xml:space="preserve"> </w:t>
      </w:r>
      <w:r>
        <w:t xml:space="preserve">from </w:t>
      </w:r>
      <w:r w:rsidRPr="00F63BB7">
        <w:rPr>
          <w:b/>
        </w:rPr>
        <w:t>table</w:t>
      </w:r>
      <w:r>
        <w:t xml:space="preserve"> products. </w:t>
      </w:r>
      <w:r w:rsidRPr="00F63BB7">
        <w:rPr>
          <w:b/>
        </w:rPr>
        <w:t>Filter</w:t>
      </w:r>
      <w:r>
        <w:t xml:space="preserve"> products wh</w:t>
      </w:r>
      <w:r w:rsidR="00840586">
        <w:t>ose</w:t>
      </w:r>
      <w:r>
        <w:t xml:space="preserve"> </w:t>
      </w:r>
      <w:r w:rsidRPr="00F63BB7">
        <w:rPr>
          <w:b/>
        </w:rPr>
        <w:t>price</w:t>
      </w:r>
      <w:r>
        <w:t xml:space="preserve"> is higher than 1000 and their </w:t>
      </w:r>
      <w:r w:rsidRPr="00F63BB7">
        <w:rPr>
          <w:b/>
        </w:rPr>
        <w:t>quantity</w:t>
      </w:r>
      <w:r>
        <w:t xml:space="preserve"> is lower than 30.</w:t>
      </w:r>
    </w:p>
    <w:p w14:paraId="739BA80B" w14:textId="77777777" w:rsidR="000A5803" w:rsidRPr="002D4B71" w:rsidRDefault="002D4B71" w:rsidP="000A5803">
      <w:pPr>
        <w:rPr>
          <w:lang w:val="bg-BG"/>
        </w:rPr>
      </w:pPr>
      <w:r>
        <w:rPr>
          <w:b/>
        </w:rPr>
        <w:t>Order</w:t>
      </w:r>
      <w:r w:rsidR="000A5803">
        <w:t xml:space="preserve"> the results </w:t>
      </w:r>
      <w:r w:rsidR="00F63BB7">
        <w:rPr>
          <w:b/>
        </w:rPr>
        <w:t>ascending</w:t>
      </w:r>
      <w:r w:rsidR="000A5803">
        <w:t xml:space="preserve"> by</w:t>
      </w:r>
      <w:r w:rsidR="00F63BB7" w:rsidRPr="00F63BB7">
        <w:rPr>
          <w:b/>
        </w:rPr>
        <w:t xml:space="preserve"> quantity_in_stock</w:t>
      </w:r>
      <w:r w:rsidR="00536CCB">
        <w:t xml:space="preserve">, then by </w:t>
      </w:r>
      <w:r w:rsidR="00536CCB" w:rsidRPr="00536CCB">
        <w:rPr>
          <w:b/>
        </w:rPr>
        <w:t>id</w:t>
      </w:r>
      <w:r w:rsidR="00536CCB">
        <w:t>.</w:t>
      </w:r>
    </w:p>
    <w:p w14:paraId="358A9B18" w14:textId="77777777" w:rsidR="000A5803" w:rsidRDefault="000A5803" w:rsidP="000A5803">
      <w:pPr>
        <w:pStyle w:val="4"/>
      </w:pPr>
      <w:r>
        <w:t>Required Columns</w:t>
      </w:r>
    </w:p>
    <w:p w14:paraId="216CAD2E" w14:textId="77777777" w:rsidR="000A5803" w:rsidRDefault="000A5803" w:rsidP="000A5803">
      <w:pPr>
        <w:pStyle w:val="Code"/>
        <w:numPr>
          <w:ilvl w:val="0"/>
          <w:numId w:val="38"/>
        </w:numPr>
      </w:pPr>
      <w:r>
        <w:t>id (</w:t>
      </w:r>
      <w:r w:rsidR="00F63BB7">
        <w:t>product</w:t>
      </w:r>
      <w:r>
        <w:t>)</w:t>
      </w:r>
    </w:p>
    <w:p w14:paraId="613C7FCC" w14:textId="77777777" w:rsidR="000A5803" w:rsidRDefault="00F63BB7" w:rsidP="000A5803">
      <w:pPr>
        <w:pStyle w:val="Code"/>
        <w:numPr>
          <w:ilvl w:val="0"/>
          <w:numId w:val="38"/>
        </w:numPr>
      </w:pPr>
      <w:r>
        <w:t>brand_id</w:t>
      </w:r>
      <w:r w:rsidR="000A5803">
        <w:t xml:space="preserve"> </w:t>
      </w:r>
    </w:p>
    <w:p w14:paraId="68FF96E3" w14:textId="77777777" w:rsidR="000A5803" w:rsidRDefault="00F63BB7" w:rsidP="000A5803">
      <w:pPr>
        <w:pStyle w:val="Code"/>
        <w:numPr>
          <w:ilvl w:val="0"/>
          <w:numId w:val="38"/>
        </w:numPr>
      </w:pPr>
      <w:r>
        <w:t>name (product)</w:t>
      </w:r>
    </w:p>
    <w:p w14:paraId="304C843E" w14:textId="77777777" w:rsidR="000A5803" w:rsidRDefault="00F63BB7" w:rsidP="000A5803">
      <w:pPr>
        <w:pStyle w:val="Code"/>
        <w:numPr>
          <w:ilvl w:val="0"/>
          <w:numId w:val="38"/>
        </w:numPr>
      </w:pPr>
      <w:r>
        <w:t>quantity_in_stock</w:t>
      </w:r>
    </w:p>
    <w:p w14:paraId="027A0915" w14:textId="77777777" w:rsidR="000A5803" w:rsidRDefault="000A5803" w:rsidP="000A5803">
      <w:pPr>
        <w:pStyle w:val="4"/>
      </w:pPr>
      <w:r>
        <w:t>Example</w:t>
      </w:r>
    </w:p>
    <w:tbl>
      <w:tblPr>
        <w:tblStyle w:val="af"/>
        <w:tblW w:w="7285" w:type="dxa"/>
        <w:tblLook w:val="04A0" w:firstRow="1" w:lastRow="0" w:firstColumn="1" w:lastColumn="0" w:noHBand="0" w:noVBand="1"/>
      </w:tblPr>
      <w:tblGrid>
        <w:gridCol w:w="526"/>
        <w:gridCol w:w="1152"/>
        <w:gridCol w:w="3717"/>
        <w:gridCol w:w="1890"/>
      </w:tblGrid>
      <w:tr w:rsidR="000A5803" w14:paraId="0B727AA0" w14:textId="77777777" w:rsidTr="00C10DFC">
        <w:trPr>
          <w:trHeight w:val="275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EBB13D8" w14:textId="77777777" w:rsidR="000A5803" w:rsidRPr="001D3810" w:rsidRDefault="000A5803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id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9F4F534" w14:textId="77777777" w:rsidR="000A5803" w:rsidRPr="001D3810" w:rsidRDefault="008D225A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brand_id</w:t>
            </w:r>
          </w:p>
        </w:tc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56F8B0F" w14:textId="77777777" w:rsidR="000A5803" w:rsidRDefault="008D225A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name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33676A5" w14:textId="77777777" w:rsidR="000A5803" w:rsidRDefault="008D225A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quantity_in_stock</w:t>
            </w:r>
          </w:p>
        </w:tc>
      </w:tr>
      <w:tr w:rsidR="000A5803" w:rsidRPr="00B03599" w14:paraId="0594B95D" w14:textId="77777777" w:rsidTr="00C10DFC">
        <w:trPr>
          <w:trHeight w:val="275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70825" w14:textId="77777777" w:rsidR="000A5803" w:rsidRPr="00F37672" w:rsidRDefault="008D225A" w:rsidP="00543E3F">
            <w:pPr>
              <w:pStyle w:val="Code"/>
              <w:rPr>
                <w:b w:val="0"/>
              </w:rPr>
            </w:pPr>
            <w:r w:rsidRPr="00F37672">
              <w:rPr>
                <w:b w:val="0"/>
              </w:rPr>
              <w:t>19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039DF" w14:textId="77777777" w:rsidR="000A5803" w:rsidRPr="00F37672" w:rsidRDefault="008D225A" w:rsidP="00543E3F">
            <w:pPr>
              <w:pStyle w:val="Code"/>
              <w:rPr>
                <w:b w:val="0"/>
              </w:rPr>
            </w:pPr>
            <w:r w:rsidRPr="00F37672">
              <w:rPr>
                <w:b w:val="0"/>
              </w:rPr>
              <w:t>6</w:t>
            </w:r>
          </w:p>
        </w:tc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91654" w14:textId="77777777" w:rsidR="000A5803" w:rsidRPr="00F37672" w:rsidRDefault="008D225A" w:rsidP="00543E3F">
            <w:pPr>
              <w:pStyle w:val="Code"/>
              <w:rPr>
                <w:b w:val="0"/>
              </w:rPr>
            </w:pPr>
            <w:r w:rsidRPr="00F37672">
              <w:rPr>
                <w:b w:val="0"/>
              </w:rPr>
              <w:t>GeneralElectric superCool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A40CC" w14:textId="77777777" w:rsidR="000A5803" w:rsidRPr="00F37672" w:rsidRDefault="008D225A" w:rsidP="00543E3F">
            <w:pPr>
              <w:pStyle w:val="Code"/>
              <w:rPr>
                <w:b w:val="0"/>
              </w:rPr>
            </w:pPr>
            <w:r w:rsidRPr="00F37672">
              <w:rPr>
                <w:b w:val="0"/>
              </w:rPr>
              <w:t>4</w:t>
            </w:r>
          </w:p>
        </w:tc>
      </w:tr>
      <w:tr w:rsidR="000A5803" w:rsidRPr="00B03599" w14:paraId="75320FF5" w14:textId="77777777" w:rsidTr="00C10DFC">
        <w:trPr>
          <w:trHeight w:val="275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7E3F3" w14:textId="77777777" w:rsidR="000A5803" w:rsidRPr="00F37672" w:rsidRDefault="008560EA" w:rsidP="00543E3F">
            <w:pPr>
              <w:pStyle w:val="Code"/>
              <w:rPr>
                <w:b w:val="0"/>
              </w:rPr>
            </w:pPr>
            <w:r w:rsidRPr="00F37672">
              <w:rPr>
                <w:b w:val="0"/>
              </w:rPr>
              <w:t>36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0BFD7" w14:textId="77777777" w:rsidR="000A5803" w:rsidRPr="00F37672" w:rsidRDefault="008560EA" w:rsidP="00543E3F">
            <w:pPr>
              <w:pStyle w:val="Code"/>
              <w:rPr>
                <w:b w:val="0"/>
              </w:rPr>
            </w:pPr>
            <w:r w:rsidRPr="00F37672">
              <w:rPr>
                <w:b w:val="0"/>
              </w:rPr>
              <w:t>3</w:t>
            </w:r>
          </w:p>
        </w:tc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C576C" w14:textId="77777777" w:rsidR="000A5803" w:rsidRPr="00F37672" w:rsidRDefault="008560EA" w:rsidP="00543E3F">
            <w:pPr>
              <w:pStyle w:val="Code"/>
              <w:rPr>
                <w:b w:val="0"/>
              </w:rPr>
            </w:pPr>
            <w:r w:rsidRPr="00F37672">
              <w:rPr>
                <w:b w:val="0"/>
              </w:rPr>
              <w:t>Overhold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2AC8A" w14:textId="77777777" w:rsidR="000A5803" w:rsidRPr="00F37672" w:rsidRDefault="008560EA" w:rsidP="00543E3F">
            <w:pPr>
              <w:pStyle w:val="Code"/>
              <w:rPr>
                <w:b w:val="0"/>
              </w:rPr>
            </w:pPr>
            <w:r w:rsidRPr="00F37672">
              <w:rPr>
                <w:b w:val="0"/>
              </w:rPr>
              <w:t>13</w:t>
            </w:r>
          </w:p>
        </w:tc>
      </w:tr>
      <w:tr w:rsidR="008560EA" w:rsidRPr="00B03599" w14:paraId="4A54EFF6" w14:textId="77777777" w:rsidTr="00C10DFC">
        <w:trPr>
          <w:trHeight w:val="275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B2470" w14:textId="77777777" w:rsidR="008560EA" w:rsidRPr="00F37672" w:rsidRDefault="008560EA" w:rsidP="00543E3F">
            <w:pPr>
              <w:pStyle w:val="Code"/>
              <w:rPr>
                <w:b w:val="0"/>
              </w:rPr>
            </w:pPr>
            <w:r w:rsidRPr="00F37672">
              <w:rPr>
                <w:b w:val="0"/>
              </w:rPr>
              <w:t>2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1AF0A" w14:textId="77777777" w:rsidR="008560EA" w:rsidRPr="00F37672" w:rsidRDefault="008560EA" w:rsidP="00543E3F">
            <w:pPr>
              <w:pStyle w:val="Code"/>
              <w:rPr>
                <w:b w:val="0"/>
              </w:rPr>
            </w:pPr>
            <w:r w:rsidRPr="00F37672">
              <w:rPr>
                <w:b w:val="0"/>
              </w:rPr>
              <w:t>11</w:t>
            </w:r>
          </w:p>
        </w:tc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4B7A6" w14:textId="77777777" w:rsidR="008560EA" w:rsidRPr="00F37672" w:rsidRDefault="008560EA" w:rsidP="00543E3F">
            <w:pPr>
              <w:pStyle w:val="Code"/>
              <w:rPr>
                <w:b w:val="0"/>
              </w:rPr>
            </w:pPr>
            <w:r w:rsidRPr="00F37672">
              <w:rPr>
                <w:b w:val="0"/>
              </w:rPr>
              <w:t>DSLR camera NIKON D560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62ACE" w14:textId="77777777" w:rsidR="008560EA" w:rsidRPr="00F37672" w:rsidRDefault="008560EA" w:rsidP="00543E3F">
            <w:pPr>
              <w:pStyle w:val="Code"/>
              <w:rPr>
                <w:b w:val="0"/>
              </w:rPr>
            </w:pPr>
            <w:r w:rsidRPr="00F37672">
              <w:rPr>
                <w:b w:val="0"/>
              </w:rPr>
              <w:t>21</w:t>
            </w:r>
          </w:p>
        </w:tc>
      </w:tr>
      <w:tr w:rsidR="008D225A" w:rsidRPr="00B03599" w14:paraId="7395B38A" w14:textId="77777777" w:rsidTr="00C10DFC">
        <w:trPr>
          <w:trHeight w:val="275"/>
        </w:trPr>
        <w:tc>
          <w:tcPr>
            <w:tcW w:w="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68304" w14:textId="77777777" w:rsidR="008D225A" w:rsidRPr="00F37672" w:rsidRDefault="008D225A" w:rsidP="00543E3F">
            <w:pPr>
              <w:pStyle w:val="Code"/>
              <w:rPr>
                <w:b w:val="0"/>
              </w:rPr>
            </w:pPr>
            <w:r w:rsidRPr="00F37672">
              <w:rPr>
                <w:b w:val="0"/>
              </w:rPr>
              <w:t>27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CF157" w14:textId="77777777" w:rsidR="008D225A" w:rsidRPr="00F37672" w:rsidRDefault="008D225A" w:rsidP="00543E3F">
            <w:pPr>
              <w:pStyle w:val="Code"/>
              <w:rPr>
                <w:b w:val="0"/>
              </w:rPr>
            </w:pPr>
            <w:r w:rsidRPr="00F37672">
              <w:rPr>
                <w:b w:val="0"/>
              </w:rPr>
              <w:t>3</w:t>
            </w:r>
          </w:p>
        </w:tc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37BFD" w14:textId="77777777" w:rsidR="008D225A" w:rsidRPr="00F37672" w:rsidRDefault="008D225A" w:rsidP="00543E3F">
            <w:pPr>
              <w:pStyle w:val="Code"/>
              <w:rPr>
                <w:b w:val="0"/>
              </w:rPr>
            </w:pPr>
            <w:r w:rsidRPr="00F37672">
              <w:rPr>
                <w:b w:val="0"/>
              </w:rPr>
              <w:t>Eagle Vision GS34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8432C" w14:textId="77777777" w:rsidR="008D225A" w:rsidRPr="00F37672" w:rsidRDefault="008D225A" w:rsidP="00543E3F">
            <w:pPr>
              <w:pStyle w:val="Code"/>
              <w:rPr>
                <w:b w:val="0"/>
              </w:rPr>
            </w:pPr>
            <w:r w:rsidRPr="00F37672">
              <w:rPr>
                <w:b w:val="0"/>
              </w:rPr>
              <w:t>24</w:t>
            </w:r>
          </w:p>
        </w:tc>
      </w:tr>
    </w:tbl>
    <w:p w14:paraId="5115BD0D" w14:textId="77777777" w:rsidR="000A5803" w:rsidRDefault="000A5803" w:rsidP="000A5803"/>
    <w:p w14:paraId="4A0288BE" w14:textId="77777777" w:rsidR="000A5803" w:rsidRDefault="00F63BB7" w:rsidP="000A5803">
      <w:pPr>
        <w:pStyle w:val="3"/>
        <w:numPr>
          <w:ilvl w:val="0"/>
          <w:numId w:val="37"/>
        </w:numPr>
        <w:spacing w:after="40"/>
        <w:ind w:left="540" w:hanging="540"/>
      </w:pPr>
      <w:r>
        <w:t>Review</w:t>
      </w:r>
    </w:p>
    <w:p w14:paraId="5E44C5E0" w14:textId="38465F2D" w:rsidR="00F63BB7" w:rsidRDefault="00F63BB7" w:rsidP="00F63BB7">
      <w:r>
        <w:t xml:space="preserve">Write a query that returns: </w:t>
      </w:r>
      <w:r w:rsidR="0093316A">
        <w:rPr>
          <w:b/>
        </w:rPr>
        <w:t>id, c</w:t>
      </w:r>
      <w:r w:rsidRPr="00F63BB7">
        <w:rPr>
          <w:b/>
        </w:rPr>
        <w:t>ontent</w:t>
      </w:r>
      <w:r>
        <w:t>,</w:t>
      </w:r>
      <w:r w:rsidR="00881A24">
        <w:t xml:space="preserve"> </w:t>
      </w:r>
      <w:r w:rsidR="00881A24" w:rsidRPr="00F63BB7">
        <w:rPr>
          <w:b/>
        </w:rPr>
        <w:t>rating</w:t>
      </w:r>
      <w:r w:rsidR="00881A24">
        <w:rPr>
          <w:b/>
        </w:rPr>
        <w:t>,</w:t>
      </w:r>
      <w:r>
        <w:t xml:space="preserve"> </w:t>
      </w:r>
      <w:r w:rsidRPr="00F63BB7">
        <w:rPr>
          <w:b/>
        </w:rPr>
        <w:t>picture_url</w:t>
      </w:r>
      <w:r w:rsidR="00881A24">
        <w:t xml:space="preserve"> and</w:t>
      </w:r>
      <w:r>
        <w:t xml:space="preserve"> </w:t>
      </w:r>
      <w:r w:rsidRPr="00F63BB7">
        <w:rPr>
          <w:b/>
        </w:rPr>
        <w:t>published_at</w:t>
      </w:r>
      <w:r>
        <w:t xml:space="preserve"> for all reviews wh</w:t>
      </w:r>
      <w:r w:rsidR="00840586">
        <w:t>ose</w:t>
      </w:r>
      <w:r>
        <w:t xml:space="preserve"> </w:t>
      </w:r>
      <w:r w:rsidRPr="00F63BB7">
        <w:rPr>
          <w:b/>
        </w:rPr>
        <w:t>content</w:t>
      </w:r>
      <w:r>
        <w:t xml:space="preserve"> starts with </w:t>
      </w:r>
      <w:r w:rsidR="00840586">
        <w:rPr>
          <w:b/>
          <w:lang w:val="bg-BG"/>
        </w:rPr>
        <w:t>'</w:t>
      </w:r>
      <w:r w:rsidRPr="00F63BB7">
        <w:rPr>
          <w:b/>
        </w:rPr>
        <w:t>My</w:t>
      </w:r>
      <w:r w:rsidR="00840586">
        <w:rPr>
          <w:b/>
          <w:lang w:val="bg-BG"/>
        </w:rPr>
        <w:t>'</w:t>
      </w:r>
      <w:r>
        <w:t xml:space="preserve"> and the characters of the content are more than 61 symbols.</w:t>
      </w:r>
    </w:p>
    <w:p w14:paraId="0F680EF3" w14:textId="77777777" w:rsidR="00F63BB7" w:rsidRDefault="00F63BB7" w:rsidP="00F63BB7">
      <w:r>
        <w:rPr>
          <w:b/>
        </w:rPr>
        <w:t>Order</w:t>
      </w:r>
      <w:r>
        <w:t xml:space="preserve"> by rating </w:t>
      </w:r>
      <w:r w:rsidR="00E034C8">
        <w:t xml:space="preserve">in </w:t>
      </w:r>
      <w:r w:rsidR="00E034C8" w:rsidRPr="00E034C8">
        <w:rPr>
          <w:b/>
        </w:rPr>
        <w:t>descending</w:t>
      </w:r>
      <w:r w:rsidR="00E034C8">
        <w:t xml:space="preserve"> order.</w:t>
      </w:r>
    </w:p>
    <w:p w14:paraId="26123B53" w14:textId="77777777" w:rsidR="000A5803" w:rsidRDefault="000A5803" w:rsidP="000A5803">
      <w:pPr>
        <w:pStyle w:val="4"/>
      </w:pPr>
      <w:r>
        <w:t>Required Columns</w:t>
      </w:r>
    </w:p>
    <w:p w14:paraId="247A97BA" w14:textId="77777777" w:rsidR="000A5803" w:rsidRDefault="000A5803" w:rsidP="000A5803">
      <w:pPr>
        <w:pStyle w:val="Code"/>
        <w:numPr>
          <w:ilvl w:val="0"/>
          <w:numId w:val="38"/>
        </w:numPr>
      </w:pPr>
      <w:r>
        <w:t>id (</w:t>
      </w:r>
      <w:r w:rsidR="00F63BB7">
        <w:t>reviews</w:t>
      </w:r>
      <w:r>
        <w:t>)</w:t>
      </w:r>
    </w:p>
    <w:p w14:paraId="0E1B735F" w14:textId="77777777" w:rsidR="00F63BB7" w:rsidRDefault="00F63BB7" w:rsidP="00E034C8">
      <w:pPr>
        <w:pStyle w:val="Code"/>
        <w:numPr>
          <w:ilvl w:val="0"/>
          <w:numId w:val="38"/>
        </w:numPr>
      </w:pPr>
      <w:r>
        <w:lastRenderedPageBreak/>
        <w:t>content</w:t>
      </w:r>
    </w:p>
    <w:p w14:paraId="4E25AAD9" w14:textId="77777777" w:rsidR="002017C8" w:rsidRDefault="002017C8" w:rsidP="00E034C8">
      <w:pPr>
        <w:pStyle w:val="Code"/>
        <w:numPr>
          <w:ilvl w:val="0"/>
          <w:numId w:val="38"/>
        </w:numPr>
      </w:pPr>
      <w:r>
        <w:t>rating</w:t>
      </w:r>
    </w:p>
    <w:p w14:paraId="16182E89" w14:textId="77777777" w:rsidR="00F63BB7" w:rsidRDefault="00F63BB7" w:rsidP="000A5803">
      <w:pPr>
        <w:pStyle w:val="Code"/>
        <w:numPr>
          <w:ilvl w:val="0"/>
          <w:numId w:val="38"/>
        </w:numPr>
      </w:pPr>
      <w:r>
        <w:t>picture_url</w:t>
      </w:r>
    </w:p>
    <w:p w14:paraId="38BE003B" w14:textId="77777777" w:rsidR="00E034C8" w:rsidRDefault="00F63BB7" w:rsidP="002017C8">
      <w:pPr>
        <w:pStyle w:val="Code"/>
        <w:numPr>
          <w:ilvl w:val="0"/>
          <w:numId w:val="38"/>
        </w:numPr>
      </w:pPr>
      <w:r>
        <w:t>published_at</w:t>
      </w:r>
    </w:p>
    <w:p w14:paraId="6C1BB5B1" w14:textId="77777777" w:rsidR="000A5803" w:rsidRDefault="000A5803" w:rsidP="000A5803">
      <w:pPr>
        <w:pStyle w:val="4"/>
      </w:pPr>
      <w:r>
        <w:t>Example</w:t>
      </w:r>
    </w:p>
    <w:tbl>
      <w:tblPr>
        <w:tblStyle w:val="af"/>
        <w:tblW w:w="9985" w:type="dxa"/>
        <w:tblLook w:val="04A0" w:firstRow="1" w:lastRow="0" w:firstColumn="1" w:lastColumn="0" w:noHBand="0" w:noVBand="1"/>
      </w:tblPr>
      <w:tblGrid>
        <w:gridCol w:w="509"/>
        <w:gridCol w:w="2438"/>
        <w:gridCol w:w="1622"/>
        <w:gridCol w:w="2757"/>
        <w:gridCol w:w="2659"/>
      </w:tblGrid>
      <w:tr w:rsidR="002017C8" w14:paraId="03A3A8C5" w14:textId="77777777" w:rsidTr="002017C8">
        <w:trPr>
          <w:trHeight w:val="275"/>
        </w:trPr>
        <w:tc>
          <w:tcPr>
            <w:tcW w:w="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E163478" w14:textId="77777777" w:rsidR="002017C8" w:rsidRPr="001D3810" w:rsidRDefault="002017C8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id</w:t>
            </w:r>
          </w:p>
        </w:tc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4E7D276" w14:textId="77777777" w:rsidR="002017C8" w:rsidRPr="001D3810" w:rsidRDefault="002017C8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ntent</w:t>
            </w: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C81BDE0" w14:textId="77777777" w:rsidR="002017C8" w:rsidRDefault="002017C8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rating</w:t>
            </w:r>
          </w:p>
        </w:tc>
        <w:tc>
          <w:tcPr>
            <w:tcW w:w="2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85E1F61" w14:textId="77777777" w:rsidR="002017C8" w:rsidRDefault="002017C8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picture_url</w:t>
            </w: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DE6A062" w14:textId="77777777" w:rsidR="002017C8" w:rsidRDefault="002017C8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published_at</w:t>
            </w:r>
          </w:p>
        </w:tc>
      </w:tr>
      <w:tr w:rsidR="002017C8" w:rsidRPr="00B03599" w14:paraId="4074A2E4" w14:textId="77777777" w:rsidTr="002017C8">
        <w:trPr>
          <w:trHeight w:val="275"/>
        </w:trPr>
        <w:tc>
          <w:tcPr>
            <w:tcW w:w="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E46E3" w14:textId="77777777" w:rsidR="002017C8" w:rsidRPr="00F37672" w:rsidRDefault="002017C8" w:rsidP="00543E3F">
            <w:pPr>
              <w:pStyle w:val="Code"/>
              <w:rPr>
                <w:b w:val="0"/>
              </w:rPr>
            </w:pPr>
            <w:r w:rsidRPr="00F37672">
              <w:rPr>
                <w:b w:val="0"/>
              </w:rPr>
              <w:t>13</w:t>
            </w:r>
          </w:p>
        </w:tc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424A95" w14:textId="77777777" w:rsidR="002017C8" w:rsidRPr="00F37672" w:rsidRDefault="002017C8" w:rsidP="00543E3F">
            <w:pPr>
              <w:pStyle w:val="Code"/>
              <w:rPr>
                <w:b w:val="0"/>
              </w:rPr>
            </w:pPr>
            <w:r w:rsidRPr="00F37672">
              <w:rPr>
                <w:b w:val="0"/>
              </w:rPr>
              <w:t>My kids love this product! I am amazed how well it works actually.</w:t>
            </w: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400FC" w14:textId="77777777" w:rsidR="002017C8" w:rsidRPr="00F37672" w:rsidRDefault="002017C8" w:rsidP="00543E3F">
            <w:pPr>
              <w:pStyle w:val="Code"/>
              <w:rPr>
                <w:b w:val="0"/>
              </w:rPr>
            </w:pPr>
            <w:r w:rsidRPr="00F37672">
              <w:rPr>
                <w:b w:val="0"/>
              </w:rPr>
              <w:t>4.80</w:t>
            </w:r>
          </w:p>
        </w:tc>
        <w:tc>
          <w:tcPr>
            <w:tcW w:w="2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688A2" w14:textId="77777777" w:rsidR="002017C8" w:rsidRPr="00F37672" w:rsidRDefault="002017C8" w:rsidP="00543E3F">
            <w:pPr>
              <w:pStyle w:val="Code"/>
              <w:rPr>
                <w:b w:val="0"/>
              </w:rPr>
            </w:pPr>
            <w:r w:rsidRPr="00F37672">
              <w:rPr>
                <w:b w:val="0"/>
              </w:rPr>
              <w:t>kjF54Foiu982</w:t>
            </w: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47476" w14:textId="77777777" w:rsidR="002017C8" w:rsidRPr="00F37672" w:rsidRDefault="002017C8" w:rsidP="00543E3F">
            <w:pPr>
              <w:pStyle w:val="Code"/>
              <w:rPr>
                <w:b w:val="0"/>
              </w:rPr>
            </w:pPr>
            <w:r w:rsidRPr="00F37672">
              <w:rPr>
                <w:b w:val="0"/>
              </w:rPr>
              <w:t>2020-10-12 23:12:00</w:t>
            </w:r>
          </w:p>
        </w:tc>
      </w:tr>
      <w:tr w:rsidR="002017C8" w:rsidRPr="00B03599" w14:paraId="3DF5A1B0" w14:textId="77777777" w:rsidTr="002017C8">
        <w:trPr>
          <w:trHeight w:val="275"/>
        </w:trPr>
        <w:tc>
          <w:tcPr>
            <w:tcW w:w="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9DE5E" w14:textId="77777777" w:rsidR="002017C8" w:rsidRPr="00F37672" w:rsidRDefault="002017C8" w:rsidP="00543E3F">
            <w:pPr>
              <w:pStyle w:val="Code"/>
              <w:rPr>
                <w:b w:val="0"/>
              </w:rPr>
            </w:pPr>
            <w:r w:rsidRPr="00F37672">
              <w:rPr>
                <w:b w:val="0"/>
              </w:rPr>
              <w:t>12</w:t>
            </w:r>
          </w:p>
        </w:tc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F49850" w14:textId="77777777" w:rsidR="002017C8" w:rsidRPr="00F37672" w:rsidRDefault="002017C8" w:rsidP="00543E3F">
            <w:pPr>
              <w:pStyle w:val="Code"/>
              <w:rPr>
                <w:b w:val="0"/>
              </w:rPr>
            </w:pPr>
            <w:r w:rsidRPr="00F37672">
              <w:rPr>
                <w:b w:val="0"/>
              </w:rPr>
              <w:t>My experience with those type of products is really bad, but i am very impressed with this</w:t>
            </w: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3F892" w14:textId="77777777" w:rsidR="002017C8" w:rsidRPr="00F37672" w:rsidRDefault="002017C8" w:rsidP="00E034C8">
            <w:pPr>
              <w:pStyle w:val="Code"/>
              <w:rPr>
                <w:b w:val="0"/>
              </w:rPr>
            </w:pPr>
            <w:r w:rsidRPr="00F37672">
              <w:rPr>
                <w:b w:val="0"/>
              </w:rPr>
              <w:t>4.70</w:t>
            </w:r>
          </w:p>
        </w:tc>
        <w:tc>
          <w:tcPr>
            <w:tcW w:w="2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3EC21" w14:textId="77777777" w:rsidR="002017C8" w:rsidRPr="00F37672" w:rsidRDefault="002017C8" w:rsidP="00E034C8">
            <w:pPr>
              <w:pStyle w:val="Code"/>
              <w:rPr>
                <w:b w:val="0"/>
              </w:rPr>
            </w:pPr>
            <w:r w:rsidRPr="00F37672">
              <w:rPr>
                <w:b w:val="0"/>
              </w:rPr>
              <w:t>ds245asdfa84e88</w:t>
            </w: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687D5" w14:textId="77777777" w:rsidR="002017C8" w:rsidRPr="00F37672" w:rsidRDefault="002017C8" w:rsidP="00543E3F">
            <w:pPr>
              <w:pStyle w:val="Code"/>
              <w:rPr>
                <w:b w:val="0"/>
              </w:rPr>
            </w:pPr>
            <w:r w:rsidRPr="00F37672">
              <w:rPr>
                <w:b w:val="0"/>
              </w:rPr>
              <w:t>2019-12-11 13:14:00</w:t>
            </w:r>
          </w:p>
        </w:tc>
      </w:tr>
      <w:tr w:rsidR="002017C8" w:rsidRPr="00B03599" w14:paraId="2DC3BDDF" w14:textId="77777777" w:rsidTr="002017C8">
        <w:trPr>
          <w:trHeight w:val="275"/>
        </w:trPr>
        <w:tc>
          <w:tcPr>
            <w:tcW w:w="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8B654" w14:textId="77777777" w:rsidR="002017C8" w:rsidRPr="00F37672" w:rsidRDefault="002017C8" w:rsidP="00543E3F">
            <w:pPr>
              <w:pStyle w:val="Code"/>
              <w:rPr>
                <w:b w:val="0"/>
              </w:rPr>
            </w:pPr>
            <w:r w:rsidRPr="00F37672">
              <w:rPr>
                <w:b w:val="0"/>
              </w:rPr>
              <w:t>2</w:t>
            </w:r>
          </w:p>
        </w:tc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782BD" w14:textId="77777777" w:rsidR="002017C8" w:rsidRPr="00F37672" w:rsidRDefault="002017C8" w:rsidP="00543E3F">
            <w:pPr>
              <w:pStyle w:val="Code"/>
              <w:rPr>
                <w:b w:val="0"/>
              </w:rPr>
            </w:pPr>
            <w:r w:rsidRPr="00F37672">
              <w:rPr>
                <w:b w:val="0"/>
              </w:rPr>
              <w:t>My neighbor Karly has one of these. She works as a gambler and she says it looks tall.</w:t>
            </w: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F7EC6" w14:textId="77777777" w:rsidR="002017C8" w:rsidRPr="00F37672" w:rsidRDefault="002017C8" w:rsidP="002017C8">
            <w:pPr>
              <w:pStyle w:val="Code"/>
              <w:rPr>
                <w:b w:val="0"/>
              </w:rPr>
            </w:pPr>
            <w:r w:rsidRPr="00F37672">
              <w:rPr>
                <w:b w:val="0"/>
              </w:rPr>
              <w:t>4.60</w:t>
            </w:r>
          </w:p>
        </w:tc>
        <w:tc>
          <w:tcPr>
            <w:tcW w:w="2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F6445" w14:textId="77777777" w:rsidR="002017C8" w:rsidRPr="00F37672" w:rsidRDefault="002017C8" w:rsidP="00E034C8">
            <w:pPr>
              <w:pStyle w:val="Code"/>
              <w:jc w:val="center"/>
              <w:rPr>
                <w:b w:val="0"/>
              </w:rPr>
            </w:pPr>
            <w:r w:rsidRPr="00F37672">
              <w:rPr>
                <w:b w:val="0"/>
              </w:rPr>
              <w:t>ukQQ_TEYAfBGkw%3A1635</w:t>
            </w: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68BF2" w14:textId="77777777" w:rsidR="002017C8" w:rsidRPr="00F37672" w:rsidRDefault="002017C8" w:rsidP="00543E3F">
            <w:pPr>
              <w:pStyle w:val="Code"/>
              <w:rPr>
                <w:b w:val="0"/>
              </w:rPr>
            </w:pPr>
            <w:r w:rsidRPr="00F37672">
              <w:rPr>
                <w:b w:val="0"/>
              </w:rPr>
              <w:t>2019-10-02 14:32:00</w:t>
            </w:r>
          </w:p>
        </w:tc>
      </w:tr>
      <w:tr w:rsidR="00815472" w:rsidRPr="00B03599" w14:paraId="44AF5EBD" w14:textId="77777777" w:rsidTr="002017C8">
        <w:trPr>
          <w:trHeight w:val="275"/>
        </w:trPr>
        <w:tc>
          <w:tcPr>
            <w:tcW w:w="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1E93C" w14:textId="6737EBA2" w:rsidR="00815472" w:rsidRPr="00F37672" w:rsidRDefault="00815472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…</w:t>
            </w:r>
          </w:p>
        </w:tc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D6A5A" w14:textId="455C0303" w:rsidR="00815472" w:rsidRPr="00F37672" w:rsidRDefault="00815472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…</w:t>
            </w: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5EA71" w14:textId="6F0BB237" w:rsidR="00815472" w:rsidRPr="00F37672" w:rsidRDefault="00815472" w:rsidP="002017C8">
            <w:pPr>
              <w:pStyle w:val="Code"/>
              <w:rPr>
                <w:b w:val="0"/>
              </w:rPr>
            </w:pPr>
            <w:r>
              <w:rPr>
                <w:b w:val="0"/>
              </w:rPr>
              <w:t>…</w:t>
            </w:r>
          </w:p>
        </w:tc>
        <w:tc>
          <w:tcPr>
            <w:tcW w:w="2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FD289" w14:textId="3AAE6250" w:rsidR="00815472" w:rsidRPr="00F37672" w:rsidRDefault="00815472" w:rsidP="00E034C8">
            <w:pPr>
              <w:pStyle w:val="Code"/>
              <w:jc w:val="center"/>
              <w:rPr>
                <w:b w:val="0"/>
              </w:rPr>
            </w:pPr>
            <w:r>
              <w:rPr>
                <w:b w:val="0"/>
              </w:rPr>
              <w:t>…</w:t>
            </w: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C914E" w14:textId="7AF17BE6" w:rsidR="00815472" w:rsidRPr="00F37672" w:rsidRDefault="00815472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…</w:t>
            </w:r>
          </w:p>
        </w:tc>
      </w:tr>
    </w:tbl>
    <w:p w14:paraId="4957F09F" w14:textId="77777777" w:rsidR="000A5803" w:rsidRPr="00745ADC" w:rsidRDefault="000A5803" w:rsidP="000A5803"/>
    <w:p w14:paraId="4DB6F115" w14:textId="77777777" w:rsidR="000A5803" w:rsidRDefault="00F63BB7" w:rsidP="000A5803">
      <w:pPr>
        <w:pStyle w:val="3"/>
        <w:numPr>
          <w:ilvl w:val="0"/>
          <w:numId w:val="37"/>
        </w:numPr>
        <w:spacing w:after="40"/>
        <w:ind w:left="540" w:hanging="540"/>
      </w:pPr>
      <w:r>
        <w:t>First customers</w:t>
      </w:r>
    </w:p>
    <w:p w14:paraId="7E4B8CFD" w14:textId="77777777" w:rsidR="00F63BB7" w:rsidRDefault="00F63BB7" w:rsidP="00F63BB7">
      <w:r>
        <w:t>There are many customers in our shop system, but we need to find only those who are clients from the beginning of the online store creation.</w:t>
      </w:r>
    </w:p>
    <w:p w14:paraId="336CC85D" w14:textId="7EBE08E7" w:rsidR="00F63BB7" w:rsidRDefault="00F63BB7" w:rsidP="00F63BB7">
      <w:r>
        <w:t xml:space="preserve">Extract from the database, the </w:t>
      </w:r>
      <w:r w:rsidRPr="00E660CE">
        <w:rPr>
          <w:b/>
        </w:rPr>
        <w:t>full name</w:t>
      </w:r>
      <w:r>
        <w:t xml:space="preserve"> of </w:t>
      </w:r>
      <w:r w:rsidR="00840586">
        <w:t xml:space="preserve">the </w:t>
      </w:r>
      <w:r w:rsidR="00E660CE" w:rsidRPr="00E660CE">
        <w:rPr>
          <w:b/>
        </w:rPr>
        <w:t>customer</w:t>
      </w:r>
      <w:r>
        <w:t xml:space="preserve">, the </w:t>
      </w:r>
      <w:r w:rsidRPr="00E660CE">
        <w:rPr>
          <w:b/>
        </w:rPr>
        <w:t>address</w:t>
      </w:r>
      <w:r>
        <w:t xml:space="preserve">, and the </w:t>
      </w:r>
      <w:r w:rsidRPr="00E660CE">
        <w:rPr>
          <w:b/>
        </w:rPr>
        <w:t>date of order</w:t>
      </w:r>
      <w:r>
        <w:t xml:space="preserve">. The </w:t>
      </w:r>
      <w:r w:rsidRPr="00E660CE">
        <w:rPr>
          <w:b/>
        </w:rPr>
        <w:t>year</w:t>
      </w:r>
      <w:r>
        <w:t xml:space="preserve"> must be lower or equal to 2018.</w:t>
      </w:r>
    </w:p>
    <w:p w14:paraId="6F4F5466" w14:textId="77777777" w:rsidR="000A5803" w:rsidRDefault="002D4B71" w:rsidP="000A5803">
      <w:r w:rsidRPr="002D4B71">
        <w:rPr>
          <w:b/>
        </w:rPr>
        <w:t>Order</w:t>
      </w:r>
      <w:r w:rsidR="000A5803">
        <w:t xml:space="preserve"> the results </w:t>
      </w:r>
      <w:r w:rsidR="000A5803" w:rsidRPr="004C3AC5">
        <w:rPr>
          <w:b/>
        </w:rPr>
        <w:t>descending</w:t>
      </w:r>
      <w:r w:rsidR="000A5803">
        <w:t xml:space="preserve"> by</w:t>
      </w:r>
      <w:r w:rsidR="004C3AC5">
        <w:rPr>
          <w:b/>
        </w:rPr>
        <w:t xml:space="preserve"> full_name.</w:t>
      </w:r>
    </w:p>
    <w:p w14:paraId="5165CB3C" w14:textId="77777777" w:rsidR="000A5803" w:rsidRDefault="000A5803" w:rsidP="000A5803">
      <w:pPr>
        <w:pStyle w:val="4"/>
      </w:pPr>
      <w:r>
        <w:t>Required Columns</w:t>
      </w:r>
    </w:p>
    <w:p w14:paraId="49329224" w14:textId="77777777" w:rsidR="003D75B2" w:rsidRDefault="003D75B2" w:rsidP="003D75B2">
      <w:pPr>
        <w:pStyle w:val="Code"/>
        <w:numPr>
          <w:ilvl w:val="0"/>
          <w:numId w:val="38"/>
        </w:numPr>
      </w:pPr>
      <w:r>
        <w:t>full_name (first_name + " " + last_name)</w:t>
      </w:r>
    </w:p>
    <w:p w14:paraId="341D44A6" w14:textId="77777777" w:rsidR="000A5803" w:rsidRDefault="003D75B2" w:rsidP="000A5803">
      <w:pPr>
        <w:pStyle w:val="Code"/>
        <w:numPr>
          <w:ilvl w:val="0"/>
          <w:numId w:val="38"/>
        </w:numPr>
      </w:pPr>
      <w:r>
        <w:t>address</w:t>
      </w:r>
    </w:p>
    <w:p w14:paraId="1D6A64A2" w14:textId="6D7FF688" w:rsidR="00FE5D27" w:rsidRDefault="003D75B2" w:rsidP="000A5803">
      <w:pPr>
        <w:pStyle w:val="Code"/>
        <w:numPr>
          <w:ilvl w:val="0"/>
          <w:numId w:val="38"/>
        </w:numPr>
      </w:pPr>
      <w:r>
        <w:t>order_date</w:t>
      </w:r>
      <w:r w:rsidR="00842019">
        <w:t>time</w:t>
      </w:r>
    </w:p>
    <w:p w14:paraId="15A36F86" w14:textId="77777777" w:rsidR="000A5803" w:rsidRDefault="000A5803" w:rsidP="000A5803">
      <w:pPr>
        <w:pStyle w:val="4"/>
      </w:pPr>
      <w:r>
        <w:t>Example</w:t>
      </w:r>
      <w:r w:rsidR="004C3AC5">
        <w:t>s</w:t>
      </w:r>
    </w:p>
    <w:tbl>
      <w:tblPr>
        <w:tblStyle w:val="af"/>
        <w:tblW w:w="8815" w:type="dxa"/>
        <w:tblLayout w:type="fixed"/>
        <w:tblLook w:val="04A0" w:firstRow="1" w:lastRow="0" w:firstColumn="1" w:lastColumn="0" w:noHBand="0" w:noVBand="1"/>
      </w:tblPr>
      <w:tblGrid>
        <w:gridCol w:w="2515"/>
        <w:gridCol w:w="3510"/>
        <w:gridCol w:w="2790"/>
      </w:tblGrid>
      <w:tr w:rsidR="000A5803" w14:paraId="4BFFBDBE" w14:textId="77777777" w:rsidTr="00815472">
        <w:trPr>
          <w:trHeight w:val="275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9FA24E6" w14:textId="77777777" w:rsidR="000A5803" w:rsidRPr="001D3810" w:rsidRDefault="004C3AC5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full_name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C664E64" w14:textId="77777777" w:rsidR="000A5803" w:rsidRPr="001D3810" w:rsidRDefault="004C3AC5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address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BDA2D12" w14:textId="77777777" w:rsidR="000A5803" w:rsidRDefault="004C3AC5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order_date</w:t>
            </w:r>
          </w:p>
        </w:tc>
      </w:tr>
      <w:tr w:rsidR="000A5803" w:rsidRPr="00B03599" w14:paraId="63CB8FB0" w14:textId="77777777" w:rsidTr="00815472">
        <w:trPr>
          <w:trHeight w:val="275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1EF053" w14:textId="77777777" w:rsidR="000A5803" w:rsidRPr="00F37672" w:rsidRDefault="003E58D2" w:rsidP="00543E3F">
            <w:pPr>
              <w:pStyle w:val="Code"/>
              <w:rPr>
                <w:b w:val="0"/>
              </w:rPr>
            </w:pPr>
            <w:r w:rsidRPr="00F37672">
              <w:rPr>
                <w:b w:val="0"/>
              </w:rPr>
              <w:t>Shirley Clayfield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672E0" w14:textId="77777777" w:rsidR="000A5803" w:rsidRPr="00F37672" w:rsidRDefault="003E58D2" w:rsidP="00543E3F">
            <w:pPr>
              <w:pStyle w:val="Code"/>
              <w:rPr>
                <w:b w:val="0"/>
              </w:rPr>
            </w:pPr>
            <w:r w:rsidRPr="00F37672">
              <w:rPr>
                <w:b w:val="0"/>
              </w:rPr>
              <w:t>51 East Drive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A1C33C" w14:textId="77777777" w:rsidR="000A5803" w:rsidRPr="00F37672" w:rsidRDefault="003E58D2" w:rsidP="00543E3F">
            <w:pPr>
              <w:pStyle w:val="Code"/>
              <w:rPr>
                <w:b w:val="0"/>
              </w:rPr>
            </w:pPr>
            <w:r w:rsidRPr="00F37672">
              <w:rPr>
                <w:b w:val="0"/>
              </w:rPr>
              <w:t>2018-02-04 20:34:33</w:t>
            </w:r>
          </w:p>
        </w:tc>
      </w:tr>
      <w:tr w:rsidR="000A5803" w:rsidRPr="00B03599" w14:paraId="49460360" w14:textId="77777777" w:rsidTr="00815472">
        <w:trPr>
          <w:trHeight w:val="275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44A4D" w14:textId="77777777" w:rsidR="000A5803" w:rsidRPr="00F37672" w:rsidRDefault="00687C68" w:rsidP="004C3AC5">
            <w:pPr>
              <w:pStyle w:val="Code"/>
              <w:tabs>
                <w:tab w:val="center" w:pos="968"/>
              </w:tabs>
              <w:rPr>
                <w:b w:val="0"/>
              </w:rPr>
            </w:pPr>
            <w:r w:rsidRPr="00F37672">
              <w:rPr>
                <w:b w:val="0"/>
              </w:rPr>
              <w:t>Selene Mateo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32D03" w14:textId="77777777" w:rsidR="000A5803" w:rsidRPr="00F37672" w:rsidRDefault="00687C68" w:rsidP="00543E3F">
            <w:pPr>
              <w:pStyle w:val="Code"/>
              <w:rPr>
                <w:b w:val="0"/>
              </w:rPr>
            </w:pPr>
            <w:r w:rsidRPr="00F37672">
              <w:rPr>
                <w:b w:val="0"/>
              </w:rPr>
              <w:t>9 Elka Point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2990B" w14:textId="77777777" w:rsidR="000A5803" w:rsidRPr="00F37672" w:rsidRDefault="00687C68" w:rsidP="00543E3F">
            <w:pPr>
              <w:pStyle w:val="Code"/>
              <w:rPr>
                <w:b w:val="0"/>
              </w:rPr>
            </w:pPr>
            <w:r w:rsidRPr="00F37672">
              <w:rPr>
                <w:b w:val="0"/>
              </w:rPr>
              <w:t>2018-04-13 07:44:15</w:t>
            </w:r>
          </w:p>
        </w:tc>
      </w:tr>
      <w:tr w:rsidR="00F37672" w:rsidRPr="00B03599" w14:paraId="32496682" w14:textId="77777777" w:rsidTr="00815472">
        <w:trPr>
          <w:trHeight w:val="275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C658D" w14:textId="77777777" w:rsidR="00F37672" w:rsidRPr="00F37672" w:rsidRDefault="00F37672" w:rsidP="004C3AC5">
            <w:pPr>
              <w:pStyle w:val="Code"/>
              <w:tabs>
                <w:tab w:val="center" w:pos="968"/>
              </w:tabs>
              <w:rPr>
                <w:b w:val="0"/>
              </w:rPr>
            </w:pPr>
            <w:r>
              <w:rPr>
                <w:b w:val="0"/>
              </w:rPr>
              <w:t>…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0865F" w14:textId="77777777" w:rsidR="00F37672" w:rsidRPr="00F37672" w:rsidRDefault="00F37672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…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FD489" w14:textId="77777777" w:rsidR="00F37672" w:rsidRPr="00F37672" w:rsidRDefault="00F37672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…</w:t>
            </w:r>
          </w:p>
        </w:tc>
      </w:tr>
      <w:tr w:rsidR="00F37672" w:rsidRPr="00B03599" w14:paraId="272C1F7D" w14:textId="77777777" w:rsidTr="00815472">
        <w:trPr>
          <w:trHeight w:val="275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E61CB" w14:textId="77777777" w:rsidR="00F37672" w:rsidRPr="00F37672" w:rsidRDefault="00F37672" w:rsidP="004C3AC5">
            <w:pPr>
              <w:pStyle w:val="Code"/>
              <w:tabs>
                <w:tab w:val="center" w:pos="968"/>
              </w:tabs>
              <w:rPr>
                <w:b w:val="0"/>
              </w:rPr>
            </w:pPr>
            <w:r w:rsidRPr="00F37672">
              <w:rPr>
                <w:b w:val="0"/>
              </w:rPr>
              <w:lastRenderedPageBreak/>
              <w:t>Cherilyn Bradane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A770D" w14:textId="77777777" w:rsidR="00F37672" w:rsidRPr="00F37672" w:rsidRDefault="00F37672" w:rsidP="00543E3F">
            <w:pPr>
              <w:pStyle w:val="Code"/>
              <w:rPr>
                <w:b w:val="0"/>
              </w:rPr>
            </w:pPr>
            <w:r w:rsidRPr="00F37672">
              <w:rPr>
                <w:b w:val="0"/>
              </w:rPr>
              <w:t>323 Steensland Parkway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5DA14" w14:textId="77777777" w:rsidR="00F37672" w:rsidRPr="00F37672" w:rsidRDefault="00F37672" w:rsidP="00543E3F">
            <w:pPr>
              <w:pStyle w:val="Code"/>
              <w:rPr>
                <w:b w:val="0"/>
              </w:rPr>
            </w:pPr>
            <w:r w:rsidRPr="00F37672">
              <w:rPr>
                <w:b w:val="0"/>
              </w:rPr>
              <w:t>2018-12-03 05:19:24</w:t>
            </w:r>
          </w:p>
        </w:tc>
      </w:tr>
    </w:tbl>
    <w:p w14:paraId="62C0B94D" w14:textId="77777777" w:rsidR="000A5803" w:rsidRDefault="000A5803" w:rsidP="000A5803"/>
    <w:p w14:paraId="1691B656" w14:textId="77777777" w:rsidR="00266B9B" w:rsidRDefault="003D75B2" w:rsidP="00266B9B">
      <w:pPr>
        <w:pStyle w:val="3"/>
        <w:numPr>
          <w:ilvl w:val="0"/>
          <w:numId w:val="37"/>
        </w:numPr>
        <w:spacing w:after="40"/>
        <w:ind w:left="540" w:hanging="540"/>
      </w:pPr>
      <w:r>
        <w:t>Best categories</w:t>
      </w:r>
    </w:p>
    <w:p w14:paraId="6F0CC247" w14:textId="77777777" w:rsidR="003D75B2" w:rsidRDefault="003D75B2" w:rsidP="003D75B2">
      <w:r>
        <w:t>Extract from the database, the</w:t>
      </w:r>
      <w:r w:rsidRPr="003D75B2">
        <w:rPr>
          <w:b/>
        </w:rPr>
        <w:t xml:space="preserve"> top 5 categories</w:t>
      </w:r>
      <w:r>
        <w:t>.</w:t>
      </w:r>
    </w:p>
    <w:p w14:paraId="5786111B" w14:textId="77777777" w:rsidR="003D75B2" w:rsidRDefault="002467CD" w:rsidP="003D75B2">
      <w:r w:rsidRPr="002467CD">
        <w:rPr>
          <w:b/>
        </w:rPr>
        <w:t>Order</w:t>
      </w:r>
      <w:r w:rsidR="003D75B2">
        <w:t xml:space="preserve"> the results </w:t>
      </w:r>
      <w:r w:rsidR="003D75B2" w:rsidRPr="002467CD">
        <w:rPr>
          <w:b/>
        </w:rPr>
        <w:t>descending</w:t>
      </w:r>
      <w:r w:rsidR="003D75B2">
        <w:t xml:space="preserve"> by </w:t>
      </w:r>
      <w:r w:rsidR="003D75B2" w:rsidRPr="002467CD">
        <w:rPr>
          <w:b/>
        </w:rPr>
        <w:t>items count</w:t>
      </w:r>
      <w:r w:rsidR="00227425">
        <w:t xml:space="preserve">, then by </w:t>
      </w:r>
      <w:r w:rsidR="00227425" w:rsidRPr="00227425">
        <w:rPr>
          <w:b/>
        </w:rPr>
        <w:t>total_quantity</w:t>
      </w:r>
      <w:r w:rsidR="00227425">
        <w:t xml:space="preserve"> in </w:t>
      </w:r>
      <w:r w:rsidR="00227425" w:rsidRPr="00227425">
        <w:rPr>
          <w:b/>
        </w:rPr>
        <w:t>ascending</w:t>
      </w:r>
      <w:r w:rsidR="00227425">
        <w:t>.</w:t>
      </w:r>
      <w:r w:rsidR="000C65B0">
        <w:t xml:space="preserve"> </w:t>
      </w:r>
    </w:p>
    <w:p w14:paraId="4D4B27A1" w14:textId="77777777" w:rsidR="00266B9B" w:rsidRDefault="00266B9B" w:rsidP="00266B9B">
      <w:pPr>
        <w:pStyle w:val="4"/>
      </w:pPr>
      <w:r>
        <w:t>Required Columns</w:t>
      </w:r>
    </w:p>
    <w:p w14:paraId="573C17C4" w14:textId="77777777" w:rsidR="00266B9B" w:rsidRDefault="002467CD" w:rsidP="00266B9B">
      <w:pPr>
        <w:pStyle w:val="Code"/>
        <w:numPr>
          <w:ilvl w:val="0"/>
          <w:numId w:val="38"/>
        </w:numPr>
      </w:pPr>
      <w:r>
        <w:t xml:space="preserve">items_count </w:t>
      </w:r>
      <w:r w:rsidR="00266B9B">
        <w:t>(</w:t>
      </w:r>
      <w:r>
        <w:t>number of items in the category</w:t>
      </w:r>
      <w:r w:rsidR="00266B9B">
        <w:t>)</w:t>
      </w:r>
    </w:p>
    <w:p w14:paraId="37689099" w14:textId="77777777" w:rsidR="00266B9B" w:rsidRDefault="002467CD" w:rsidP="00266B9B">
      <w:pPr>
        <w:pStyle w:val="Code"/>
        <w:numPr>
          <w:ilvl w:val="0"/>
          <w:numId w:val="38"/>
        </w:numPr>
      </w:pPr>
      <w:r>
        <w:t>name</w:t>
      </w:r>
    </w:p>
    <w:p w14:paraId="4180019E" w14:textId="77777777" w:rsidR="002467CD" w:rsidRDefault="002467CD" w:rsidP="00266B9B">
      <w:pPr>
        <w:pStyle w:val="Code"/>
        <w:numPr>
          <w:ilvl w:val="0"/>
          <w:numId w:val="38"/>
        </w:numPr>
      </w:pPr>
      <w:r>
        <w:t>total_quantity (sum of all items in this category)</w:t>
      </w:r>
    </w:p>
    <w:p w14:paraId="66CAE18A" w14:textId="77777777" w:rsidR="00266B9B" w:rsidRDefault="00266B9B" w:rsidP="00266B9B">
      <w:pPr>
        <w:pStyle w:val="4"/>
      </w:pPr>
      <w:r>
        <w:t>Example</w:t>
      </w:r>
    </w:p>
    <w:tbl>
      <w:tblPr>
        <w:tblStyle w:val="af"/>
        <w:tblW w:w="6655" w:type="dxa"/>
        <w:tblLayout w:type="fixed"/>
        <w:tblLook w:val="04A0" w:firstRow="1" w:lastRow="0" w:firstColumn="1" w:lastColumn="0" w:noHBand="0" w:noVBand="1"/>
      </w:tblPr>
      <w:tblGrid>
        <w:gridCol w:w="1525"/>
        <w:gridCol w:w="3420"/>
        <w:gridCol w:w="1710"/>
      </w:tblGrid>
      <w:tr w:rsidR="004C3AC5" w14:paraId="1D4EE638" w14:textId="77777777" w:rsidTr="00B705B9">
        <w:trPr>
          <w:trHeight w:val="275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03B4E7E" w14:textId="77777777" w:rsidR="004C3AC5" w:rsidRPr="001D3810" w:rsidRDefault="004C3AC5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items_count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E3EE5B4" w14:textId="77777777" w:rsidR="004C3AC5" w:rsidRDefault="004C3AC5" w:rsidP="00CB3868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name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DFF117E" w14:textId="77777777" w:rsidR="004C3AC5" w:rsidRDefault="004C3AC5" w:rsidP="00CB3868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total_quantity</w:t>
            </w:r>
          </w:p>
        </w:tc>
      </w:tr>
      <w:tr w:rsidR="004C3AC5" w:rsidRPr="00B03599" w14:paraId="135F5604" w14:textId="77777777" w:rsidTr="00B705B9">
        <w:trPr>
          <w:trHeight w:val="275"/>
        </w:trPr>
        <w:tc>
          <w:tcPr>
            <w:tcW w:w="1525" w:type="dxa"/>
            <w:vAlign w:val="center"/>
          </w:tcPr>
          <w:p w14:paraId="76E2A4D8" w14:textId="77777777" w:rsidR="004C3AC5" w:rsidRPr="00F37672" w:rsidRDefault="00F37672" w:rsidP="0061697E">
            <w:pPr>
              <w:pStyle w:val="Code"/>
              <w:rPr>
                <w:b w:val="0"/>
              </w:rPr>
            </w:pPr>
            <w:r w:rsidRPr="00F37672">
              <w:rPr>
                <w:b w:val="0"/>
              </w:rPr>
              <w:t>12</w:t>
            </w:r>
          </w:p>
        </w:tc>
        <w:tc>
          <w:tcPr>
            <w:tcW w:w="3420" w:type="dxa"/>
            <w:vAlign w:val="center"/>
          </w:tcPr>
          <w:p w14:paraId="6FDADCA4" w14:textId="77777777" w:rsidR="004C3AC5" w:rsidRPr="00F37672" w:rsidRDefault="004C3AC5" w:rsidP="0061697E">
            <w:pPr>
              <w:pStyle w:val="Code"/>
              <w:rPr>
                <w:b w:val="0"/>
              </w:rPr>
            </w:pPr>
            <w:r w:rsidRPr="00F37672">
              <w:rPr>
                <w:b w:val="0"/>
              </w:rPr>
              <w:t>Small domestic appliances</w:t>
            </w:r>
          </w:p>
        </w:tc>
        <w:tc>
          <w:tcPr>
            <w:tcW w:w="1710" w:type="dxa"/>
          </w:tcPr>
          <w:p w14:paraId="3A4F6841" w14:textId="1D923D0A" w:rsidR="004C3AC5" w:rsidRPr="00F37672" w:rsidRDefault="00F37672" w:rsidP="0061697E">
            <w:pPr>
              <w:pStyle w:val="Code"/>
              <w:rPr>
                <w:b w:val="0"/>
              </w:rPr>
            </w:pPr>
            <w:r w:rsidRPr="00F37672">
              <w:rPr>
                <w:b w:val="0"/>
              </w:rPr>
              <w:t>6</w:t>
            </w:r>
            <w:r w:rsidR="00815472">
              <w:rPr>
                <w:b w:val="0"/>
              </w:rPr>
              <w:t>3</w:t>
            </w:r>
            <w:r w:rsidRPr="00F37672">
              <w:rPr>
                <w:b w:val="0"/>
              </w:rPr>
              <w:t>9</w:t>
            </w:r>
          </w:p>
        </w:tc>
      </w:tr>
      <w:tr w:rsidR="004C3AC5" w:rsidRPr="00B03599" w14:paraId="15EEE7E9" w14:textId="77777777" w:rsidTr="00B705B9">
        <w:trPr>
          <w:trHeight w:val="275"/>
        </w:trPr>
        <w:tc>
          <w:tcPr>
            <w:tcW w:w="1525" w:type="dxa"/>
            <w:vAlign w:val="center"/>
          </w:tcPr>
          <w:p w14:paraId="4B73871B" w14:textId="77777777" w:rsidR="004C3AC5" w:rsidRPr="00F37672" w:rsidRDefault="00F37672" w:rsidP="0061697E">
            <w:pPr>
              <w:pStyle w:val="Code"/>
              <w:rPr>
                <w:b w:val="0"/>
              </w:rPr>
            </w:pPr>
            <w:r w:rsidRPr="00F37672">
              <w:rPr>
                <w:b w:val="0"/>
              </w:rPr>
              <w:t>10</w:t>
            </w:r>
          </w:p>
        </w:tc>
        <w:tc>
          <w:tcPr>
            <w:tcW w:w="3420" w:type="dxa"/>
            <w:vAlign w:val="center"/>
          </w:tcPr>
          <w:p w14:paraId="2A1304BB" w14:textId="77777777" w:rsidR="004C3AC5" w:rsidRPr="00F37672" w:rsidRDefault="00F37672" w:rsidP="0061697E">
            <w:pPr>
              <w:pStyle w:val="Code"/>
              <w:rPr>
                <w:b w:val="0"/>
              </w:rPr>
            </w:pPr>
            <w:r w:rsidRPr="00F37672">
              <w:rPr>
                <w:b w:val="0"/>
              </w:rPr>
              <w:t>Phones and tablets</w:t>
            </w:r>
          </w:p>
        </w:tc>
        <w:tc>
          <w:tcPr>
            <w:tcW w:w="1710" w:type="dxa"/>
          </w:tcPr>
          <w:p w14:paraId="36A93F51" w14:textId="79CC47BD" w:rsidR="004C3AC5" w:rsidRPr="00F37672" w:rsidRDefault="00F37672" w:rsidP="0061697E">
            <w:pPr>
              <w:pStyle w:val="Code"/>
              <w:rPr>
                <w:b w:val="0"/>
              </w:rPr>
            </w:pPr>
            <w:r w:rsidRPr="00F37672">
              <w:rPr>
                <w:b w:val="0"/>
              </w:rPr>
              <w:t>7</w:t>
            </w:r>
            <w:r w:rsidR="00815472">
              <w:rPr>
                <w:b w:val="0"/>
              </w:rPr>
              <w:t>75</w:t>
            </w:r>
          </w:p>
        </w:tc>
      </w:tr>
      <w:tr w:rsidR="004C3AC5" w:rsidRPr="00B03599" w14:paraId="532A91DA" w14:textId="77777777" w:rsidTr="00B705B9">
        <w:trPr>
          <w:trHeight w:val="275"/>
        </w:trPr>
        <w:tc>
          <w:tcPr>
            <w:tcW w:w="1525" w:type="dxa"/>
            <w:vAlign w:val="center"/>
          </w:tcPr>
          <w:p w14:paraId="09439530" w14:textId="77777777" w:rsidR="004C3AC5" w:rsidRPr="00F37672" w:rsidRDefault="00F37672" w:rsidP="0061697E">
            <w:pPr>
              <w:pStyle w:val="Code"/>
              <w:rPr>
                <w:b w:val="0"/>
              </w:rPr>
            </w:pPr>
            <w:r w:rsidRPr="00F37672">
              <w:rPr>
                <w:b w:val="0"/>
              </w:rPr>
              <w:t>9</w:t>
            </w:r>
          </w:p>
        </w:tc>
        <w:tc>
          <w:tcPr>
            <w:tcW w:w="3420" w:type="dxa"/>
            <w:vAlign w:val="center"/>
          </w:tcPr>
          <w:p w14:paraId="00BF071E" w14:textId="77777777" w:rsidR="004C3AC5" w:rsidRPr="00F37672" w:rsidRDefault="00F37672" w:rsidP="0061697E">
            <w:pPr>
              <w:pStyle w:val="Code"/>
              <w:rPr>
                <w:b w:val="0"/>
              </w:rPr>
            </w:pPr>
            <w:r w:rsidRPr="00F37672">
              <w:rPr>
                <w:b w:val="0"/>
              </w:rPr>
              <w:t>Photo and Video</w:t>
            </w:r>
          </w:p>
        </w:tc>
        <w:tc>
          <w:tcPr>
            <w:tcW w:w="1710" w:type="dxa"/>
          </w:tcPr>
          <w:p w14:paraId="3B80B19C" w14:textId="77777777" w:rsidR="004C3AC5" w:rsidRPr="00F37672" w:rsidRDefault="00F37672" w:rsidP="0061697E">
            <w:pPr>
              <w:pStyle w:val="Code"/>
              <w:rPr>
                <w:b w:val="0"/>
              </w:rPr>
            </w:pPr>
            <w:r w:rsidRPr="00F37672">
              <w:rPr>
                <w:b w:val="0"/>
              </w:rPr>
              <w:t>259</w:t>
            </w:r>
          </w:p>
        </w:tc>
      </w:tr>
      <w:tr w:rsidR="004C3AC5" w:rsidRPr="00B03599" w14:paraId="27C2AD98" w14:textId="77777777" w:rsidTr="00B705B9">
        <w:trPr>
          <w:trHeight w:val="275"/>
        </w:trPr>
        <w:tc>
          <w:tcPr>
            <w:tcW w:w="1525" w:type="dxa"/>
            <w:vAlign w:val="center"/>
          </w:tcPr>
          <w:p w14:paraId="232A37E1" w14:textId="77777777" w:rsidR="004C3AC5" w:rsidRPr="00F37672" w:rsidRDefault="00F37672" w:rsidP="0061697E">
            <w:pPr>
              <w:pStyle w:val="Code"/>
              <w:rPr>
                <w:b w:val="0"/>
              </w:rPr>
            </w:pPr>
            <w:r w:rsidRPr="00F37672">
              <w:rPr>
                <w:b w:val="0"/>
              </w:rPr>
              <w:t>9</w:t>
            </w:r>
          </w:p>
        </w:tc>
        <w:tc>
          <w:tcPr>
            <w:tcW w:w="3420" w:type="dxa"/>
            <w:vAlign w:val="center"/>
          </w:tcPr>
          <w:p w14:paraId="25AE8ADB" w14:textId="77777777" w:rsidR="004C3AC5" w:rsidRPr="00F37672" w:rsidRDefault="00F37672" w:rsidP="0061697E">
            <w:pPr>
              <w:pStyle w:val="Code"/>
              <w:rPr>
                <w:b w:val="0"/>
              </w:rPr>
            </w:pPr>
            <w:r w:rsidRPr="00F37672">
              <w:rPr>
                <w:b w:val="0"/>
              </w:rPr>
              <w:t>Laptops</w:t>
            </w:r>
          </w:p>
        </w:tc>
        <w:tc>
          <w:tcPr>
            <w:tcW w:w="1710" w:type="dxa"/>
          </w:tcPr>
          <w:p w14:paraId="3411BE6A" w14:textId="052304EF" w:rsidR="004C3AC5" w:rsidRPr="00F37672" w:rsidRDefault="00F37672" w:rsidP="0061697E">
            <w:pPr>
              <w:pStyle w:val="Code"/>
              <w:rPr>
                <w:b w:val="0"/>
              </w:rPr>
            </w:pPr>
            <w:r w:rsidRPr="00F37672">
              <w:rPr>
                <w:b w:val="0"/>
              </w:rPr>
              <w:t>4</w:t>
            </w:r>
            <w:r w:rsidR="00815472">
              <w:rPr>
                <w:b w:val="0"/>
              </w:rPr>
              <w:t>3</w:t>
            </w:r>
            <w:r w:rsidRPr="00F37672">
              <w:rPr>
                <w:b w:val="0"/>
              </w:rPr>
              <w:t>7</w:t>
            </w:r>
          </w:p>
        </w:tc>
      </w:tr>
      <w:tr w:rsidR="00227425" w:rsidRPr="00B03599" w14:paraId="161DBF26" w14:textId="77777777" w:rsidTr="00B705B9">
        <w:trPr>
          <w:trHeight w:val="275"/>
        </w:trPr>
        <w:tc>
          <w:tcPr>
            <w:tcW w:w="1525" w:type="dxa"/>
            <w:vAlign w:val="center"/>
          </w:tcPr>
          <w:p w14:paraId="728A65D3" w14:textId="77777777" w:rsidR="00227425" w:rsidRPr="00F37672" w:rsidRDefault="00227425" w:rsidP="00227425">
            <w:pPr>
              <w:pStyle w:val="Code"/>
              <w:rPr>
                <w:b w:val="0"/>
              </w:rPr>
            </w:pPr>
            <w:r w:rsidRPr="00F37672">
              <w:rPr>
                <w:b w:val="0"/>
              </w:rPr>
              <w:t>9</w:t>
            </w:r>
          </w:p>
        </w:tc>
        <w:tc>
          <w:tcPr>
            <w:tcW w:w="3420" w:type="dxa"/>
            <w:vAlign w:val="center"/>
          </w:tcPr>
          <w:p w14:paraId="4271460A" w14:textId="77777777" w:rsidR="00227425" w:rsidRPr="00F37672" w:rsidRDefault="00227425" w:rsidP="00227425">
            <w:pPr>
              <w:pStyle w:val="Code"/>
              <w:rPr>
                <w:b w:val="0"/>
              </w:rPr>
            </w:pPr>
            <w:r w:rsidRPr="00F37672">
              <w:rPr>
                <w:b w:val="0"/>
              </w:rPr>
              <w:t>Home appliances</w:t>
            </w:r>
          </w:p>
        </w:tc>
        <w:tc>
          <w:tcPr>
            <w:tcW w:w="1710" w:type="dxa"/>
          </w:tcPr>
          <w:p w14:paraId="0E98C72D" w14:textId="0E31B295" w:rsidR="00227425" w:rsidRPr="00F37672" w:rsidRDefault="00227425" w:rsidP="00227425">
            <w:pPr>
              <w:pStyle w:val="Code"/>
              <w:rPr>
                <w:b w:val="0"/>
              </w:rPr>
            </w:pPr>
            <w:r w:rsidRPr="00F37672">
              <w:rPr>
                <w:b w:val="0"/>
              </w:rPr>
              <w:t>5</w:t>
            </w:r>
            <w:r w:rsidR="00815472">
              <w:rPr>
                <w:b w:val="0"/>
              </w:rPr>
              <w:t>42</w:t>
            </w:r>
          </w:p>
        </w:tc>
      </w:tr>
    </w:tbl>
    <w:p w14:paraId="0E3AD852" w14:textId="77777777" w:rsidR="000A5803" w:rsidRDefault="000A5803" w:rsidP="000A5803"/>
    <w:p w14:paraId="02896828" w14:textId="77777777" w:rsidR="000A5803" w:rsidRPr="00236F15" w:rsidRDefault="002E4B07" w:rsidP="004D0FBE">
      <w:pPr>
        <w:pStyle w:val="2"/>
        <w:numPr>
          <w:ilvl w:val="0"/>
          <w:numId w:val="0"/>
        </w:numPr>
      </w:pPr>
      <w:r>
        <w:t>Section 4: Programmability – 3</w:t>
      </w:r>
      <w:r w:rsidR="000A5803">
        <w:t>0 pts</w:t>
      </w:r>
    </w:p>
    <w:p w14:paraId="3EEE7067" w14:textId="6121A382" w:rsidR="00094342" w:rsidRDefault="000A5803" w:rsidP="000A5803">
      <w:r>
        <w:t>The time has come for you to prove that you can be a little more dynamic on the database. So, you will have to write several procedures.</w:t>
      </w:r>
    </w:p>
    <w:p w14:paraId="5C5AE985" w14:textId="5B6871AA" w:rsidR="00564E56" w:rsidRDefault="002E4B07" w:rsidP="00564E56">
      <w:pPr>
        <w:pStyle w:val="3"/>
        <w:numPr>
          <w:ilvl w:val="0"/>
          <w:numId w:val="37"/>
        </w:numPr>
        <w:spacing w:after="40"/>
        <w:ind w:left="540" w:hanging="540"/>
      </w:pPr>
      <w:r>
        <w:t xml:space="preserve">Extract </w:t>
      </w:r>
      <w:r w:rsidR="00CA5B48">
        <w:t xml:space="preserve">client </w:t>
      </w:r>
      <w:r>
        <w:t>card count</w:t>
      </w:r>
    </w:p>
    <w:p w14:paraId="4FC31EA7" w14:textId="58FA91CE" w:rsidR="00094342" w:rsidRDefault="00564E56" w:rsidP="00A41273">
      <w:r>
        <w:t xml:space="preserve">Create a </w:t>
      </w:r>
      <w:r>
        <w:rPr>
          <w:b/>
        </w:rPr>
        <w:t>user defined function</w:t>
      </w:r>
      <w:r>
        <w:t xml:space="preserve"> with the name</w:t>
      </w:r>
      <w:r w:rsidR="002467CD">
        <w:t xml:space="preserve"> </w:t>
      </w:r>
      <w:r w:rsidR="002467CD" w:rsidRPr="002467CD">
        <w:rPr>
          <w:b/>
        </w:rPr>
        <w:t>udf_customer_products_count</w:t>
      </w:r>
      <w:r w:rsidRPr="00D86E23">
        <w:rPr>
          <w:rFonts w:ascii="Consolas" w:eastAsia="Consolas" w:hAnsi="Consolas" w:cs="Consolas"/>
          <w:b/>
        </w:rPr>
        <w:t>(</w:t>
      </w:r>
      <w:r w:rsidR="0061697E">
        <w:rPr>
          <w:rFonts w:ascii="Consolas" w:eastAsia="Consolas" w:hAnsi="Consolas" w:cs="Consolas"/>
          <w:b/>
        </w:rPr>
        <w:t>name</w:t>
      </w:r>
      <w:r>
        <w:rPr>
          <w:rFonts w:ascii="Consolas" w:eastAsia="Consolas" w:hAnsi="Consolas" w:cs="Consolas"/>
          <w:b/>
        </w:rPr>
        <w:t xml:space="preserve"> VARCHAR(30)</w:t>
      </w:r>
      <w:r w:rsidRPr="00D86E23">
        <w:rPr>
          <w:rFonts w:ascii="Consolas" w:eastAsia="Consolas" w:hAnsi="Consolas" w:cs="Consolas"/>
          <w:b/>
        </w:rPr>
        <w:t>)</w:t>
      </w:r>
      <w:r>
        <w:rPr>
          <w:sz w:val="28"/>
          <w:szCs w:val="28"/>
        </w:rPr>
        <w:t xml:space="preserve"> </w:t>
      </w:r>
      <w:r>
        <w:t xml:space="preserve">that receives a </w:t>
      </w:r>
      <w:r w:rsidR="002467CD">
        <w:rPr>
          <w:b/>
        </w:rPr>
        <w:t>customer</w:t>
      </w:r>
      <w:r w:rsidR="00840586">
        <w:rPr>
          <w:b/>
          <w:lang w:val="bg-BG"/>
        </w:rPr>
        <w:t>'</w:t>
      </w:r>
      <w:r w:rsidR="002467CD">
        <w:rPr>
          <w:b/>
        </w:rPr>
        <w:t>s</w:t>
      </w:r>
      <w:r>
        <w:rPr>
          <w:b/>
        </w:rPr>
        <w:t xml:space="preserve"> </w:t>
      </w:r>
      <w:r w:rsidR="002467CD">
        <w:rPr>
          <w:b/>
        </w:rPr>
        <w:t>first</w:t>
      </w:r>
      <w:r>
        <w:rPr>
          <w:b/>
        </w:rPr>
        <w:t xml:space="preserve"> name</w:t>
      </w:r>
      <w:r>
        <w:t xml:space="preserve"> and returns</w:t>
      </w:r>
      <w:r w:rsidR="002467CD">
        <w:t xml:space="preserve"> the total number of products he ordered;</w:t>
      </w:r>
    </w:p>
    <w:p w14:paraId="0B7BDF50" w14:textId="77777777" w:rsidR="00564E56" w:rsidRDefault="00564E56" w:rsidP="00564E56">
      <w:pPr>
        <w:pStyle w:val="4"/>
      </w:pPr>
      <w:r>
        <w:t>Required Columns</w:t>
      </w:r>
    </w:p>
    <w:p w14:paraId="2A32B018" w14:textId="77777777" w:rsidR="00564E56" w:rsidRDefault="00564E56" w:rsidP="00564E56">
      <w:pPr>
        <w:pStyle w:val="Code"/>
        <w:numPr>
          <w:ilvl w:val="0"/>
          <w:numId w:val="38"/>
        </w:numPr>
      </w:pPr>
      <w:r>
        <w:t>f</w:t>
      </w:r>
      <w:r w:rsidR="00843C8A">
        <w:t>irst</w:t>
      </w:r>
      <w:r>
        <w:t>_name (</w:t>
      </w:r>
      <w:r w:rsidR="00843C8A">
        <w:t>customers</w:t>
      </w:r>
      <w:r>
        <w:t>)</w:t>
      </w:r>
    </w:p>
    <w:p w14:paraId="759A4CC0" w14:textId="77777777" w:rsidR="00843C8A" w:rsidRDefault="00843C8A" w:rsidP="00564E56">
      <w:pPr>
        <w:pStyle w:val="Code"/>
        <w:numPr>
          <w:ilvl w:val="0"/>
          <w:numId w:val="38"/>
        </w:numPr>
      </w:pPr>
      <w:r>
        <w:t>last_name (customers)</w:t>
      </w:r>
    </w:p>
    <w:p w14:paraId="6F519542" w14:textId="14291B27" w:rsidR="00094342" w:rsidRPr="00094342" w:rsidRDefault="00843C8A" w:rsidP="00094342">
      <w:pPr>
        <w:pStyle w:val="Code"/>
        <w:numPr>
          <w:ilvl w:val="0"/>
          <w:numId w:val="38"/>
        </w:numPr>
      </w:pPr>
      <w:r>
        <w:t>total_products (udf_customer_products_count)</w:t>
      </w:r>
    </w:p>
    <w:p w14:paraId="20EA79E6" w14:textId="08036EBA" w:rsidR="00094342" w:rsidRPr="00094342" w:rsidRDefault="00564E56" w:rsidP="00A41273">
      <w:pPr>
        <w:pStyle w:val="4"/>
        <w:ind w:left="720" w:hanging="720"/>
      </w:pPr>
      <w:r>
        <w:t>Example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2792"/>
        <w:gridCol w:w="2687"/>
        <w:gridCol w:w="4946"/>
      </w:tblGrid>
      <w:tr w:rsidR="00564E56" w14:paraId="365F8050" w14:textId="77777777" w:rsidTr="00543E3F">
        <w:trPr>
          <w:trHeight w:val="300"/>
        </w:trPr>
        <w:tc>
          <w:tcPr>
            <w:tcW w:w="0" w:type="auto"/>
            <w:gridSpan w:val="3"/>
            <w:shd w:val="clear" w:color="auto" w:fill="D9D9D9"/>
          </w:tcPr>
          <w:p w14:paraId="5E532280" w14:textId="77777777" w:rsidR="00564E56" w:rsidRDefault="00564E56" w:rsidP="00543E3F">
            <w:pPr>
              <w:spacing w:before="0" w:after="0"/>
              <w:rPr>
                <w:b/>
              </w:rPr>
            </w:pPr>
            <w:r>
              <w:rPr>
                <w:b/>
              </w:rPr>
              <w:t>Query</w:t>
            </w:r>
          </w:p>
        </w:tc>
      </w:tr>
      <w:tr w:rsidR="00564E56" w14:paraId="33D07068" w14:textId="77777777" w:rsidTr="00543E3F">
        <w:trPr>
          <w:trHeight w:val="300"/>
        </w:trPr>
        <w:tc>
          <w:tcPr>
            <w:tcW w:w="0" w:type="auto"/>
            <w:gridSpan w:val="3"/>
          </w:tcPr>
          <w:p w14:paraId="08CA418D" w14:textId="77777777" w:rsidR="00564E56" w:rsidRPr="00564E56" w:rsidRDefault="00564E56" w:rsidP="00564E56">
            <w:pPr>
              <w:pStyle w:val="Code"/>
              <w:spacing w:after="0"/>
              <w:rPr>
                <w:color w:val="0000FF"/>
              </w:rPr>
            </w:pPr>
            <w:r w:rsidRPr="00564E56">
              <w:rPr>
                <w:color w:val="0000FF"/>
              </w:rPr>
              <w:t xml:space="preserve">SELECT </w:t>
            </w:r>
            <w:r w:rsidRPr="00564E56">
              <w:t>c.</w:t>
            </w:r>
            <w:r w:rsidR="00094342">
              <w:t>first_name,c.last_name</w:t>
            </w:r>
            <w:r w:rsidRPr="00564E56">
              <w:t xml:space="preserve">, </w:t>
            </w:r>
            <w:r w:rsidR="00D82BB2">
              <w:t>udf_</w:t>
            </w:r>
            <w:r w:rsidR="00094342">
              <w:t>customer</w:t>
            </w:r>
            <w:r w:rsidR="00D82BB2">
              <w:t>_</w:t>
            </w:r>
            <w:r w:rsidR="00094342">
              <w:t>products</w:t>
            </w:r>
            <w:r w:rsidR="00D82BB2">
              <w:t>_count</w:t>
            </w:r>
            <w:r w:rsidRPr="00564E56">
              <w:t>('</w:t>
            </w:r>
            <w:r w:rsidR="00F37672" w:rsidRPr="00F37672">
              <w:t>Shirley</w:t>
            </w:r>
            <w:r w:rsidRPr="00564E56">
              <w:t xml:space="preserve">') </w:t>
            </w:r>
            <w:r w:rsidRPr="00564E56">
              <w:rPr>
                <w:color w:val="0000FF"/>
              </w:rPr>
              <w:t xml:space="preserve">as </w:t>
            </w:r>
            <w:r>
              <w:rPr>
                <w:color w:val="0000FF"/>
              </w:rPr>
              <w:t>`</w:t>
            </w:r>
            <w:r w:rsidR="00094342">
              <w:t>total_products</w:t>
            </w:r>
            <w:r>
              <w:t>`</w:t>
            </w:r>
            <w:r w:rsidRPr="00564E56">
              <w:rPr>
                <w:color w:val="0000FF"/>
              </w:rPr>
              <w:t xml:space="preserve"> FROM </w:t>
            </w:r>
            <w:r w:rsidR="00094342">
              <w:t>customers</w:t>
            </w:r>
            <w:r w:rsidRPr="00564E56">
              <w:t xml:space="preserve"> c</w:t>
            </w:r>
          </w:p>
          <w:p w14:paraId="52417272" w14:textId="77777777" w:rsidR="00564E56" w:rsidRDefault="00564E56" w:rsidP="00564E56">
            <w:pPr>
              <w:pStyle w:val="Code"/>
              <w:spacing w:after="0"/>
              <w:rPr>
                <w:color w:val="0000FF"/>
                <w:highlight w:val="white"/>
              </w:rPr>
            </w:pPr>
            <w:r w:rsidRPr="00564E56">
              <w:rPr>
                <w:color w:val="0000FF"/>
              </w:rPr>
              <w:t xml:space="preserve">WHERE </w:t>
            </w:r>
            <w:r w:rsidRPr="00564E56">
              <w:t>c.f</w:t>
            </w:r>
            <w:r w:rsidR="00094342">
              <w:t>irst</w:t>
            </w:r>
            <w:r w:rsidRPr="00564E56">
              <w:t>_name = '</w:t>
            </w:r>
            <w:r w:rsidR="00F37672" w:rsidRPr="00F37672">
              <w:t>Shirley</w:t>
            </w:r>
            <w:r w:rsidRPr="00564E56">
              <w:t>';</w:t>
            </w:r>
          </w:p>
        </w:tc>
      </w:tr>
      <w:tr w:rsidR="00094342" w14:paraId="221A48C9" w14:textId="77777777" w:rsidTr="00094342">
        <w:trPr>
          <w:trHeight w:val="300"/>
        </w:trPr>
        <w:tc>
          <w:tcPr>
            <w:tcW w:w="2711" w:type="dxa"/>
            <w:shd w:val="clear" w:color="auto" w:fill="D9D9D9"/>
            <w:vAlign w:val="center"/>
          </w:tcPr>
          <w:p w14:paraId="5E751C52" w14:textId="77777777" w:rsidR="00094342" w:rsidRDefault="00094342" w:rsidP="00564E56">
            <w:pPr>
              <w:pStyle w:val="Code"/>
              <w:spacing w:after="0"/>
            </w:pPr>
            <w:r>
              <w:rPr>
                <w:bCs/>
              </w:rPr>
              <w:t>first_name</w:t>
            </w:r>
          </w:p>
        </w:tc>
        <w:tc>
          <w:tcPr>
            <w:tcW w:w="2642" w:type="dxa"/>
            <w:shd w:val="clear" w:color="auto" w:fill="D9D9D9"/>
            <w:vAlign w:val="center"/>
          </w:tcPr>
          <w:p w14:paraId="4DCC6E20" w14:textId="77777777" w:rsidR="00094342" w:rsidRDefault="00094342" w:rsidP="00564E56">
            <w:pPr>
              <w:pStyle w:val="Code"/>
              <w:spacing w:after="0"/>
            </w:pPr>
            <w:r>
              <w:t>last_name</w:t>
            </w:r>
          </w:p>
        </w:tc>
        <w:tc>
          <w:tcPr>
            <w:tcW w:w="5072" w:type="dxa"/>
            <w:shd w:val="clear" w:color="auto" w:fill="D9D9D9"/>
            <w:vAlign w:val="center"/>
          </w:tcPr>
          <w:p w14:paraId="36A99086" w14:textId="77777777" w:rsidR="00094342" w:rsidRDefault="00094342" w:rsidP="00564E56">
            <w:pPr>
              <w:pStyle w:val="Code"/>
              <w:spacing w:after="0"/>
            </w:pPr>
            <w:r>
              <w:t>total_products</w:t>
            </w:r>
          </w:p>
        </w:tc>
      </w:tr>
      <w:tr w:rsidR="00094342" w:rsidRPr="00B93D73" w14:paraId="1E1C1DD6" w14:textId="77777777" w:rsidTr="00094342">
        <w:trPr>
          <w:trHeight w:val="300"/>
        </w:trPr>
        <w:tc>
          <w:tcPr>
            <w:tcW w:w="2711" w:type="dxa"/>
          </w:tcPr>
          <w:p w14:paraId="65671445" w14:textId="77777777" w:rsidR="00094342" w:rsidRPr="00A41273" w:rsidRDefault="00F37672" w:rsidP="00543E3F">
            <w:pPr>
              <w:spacing w:before="100" w:beforeAutospacing="1" w:after="100" w:afterAutospacing="1"/>
              <w:rPr>
                <w:rFonts w:ascii="Consolas" w:hAnsi="Consolas"/>
              </w:rPr>
            </w:pPr>
            <w:r w:rsidRPr="00A41273">
              <w:rPr>
                <w:rFonts w:ascii="Consolas" w:hAnsi="Consolas"/>
              </w:rPr>
              <w:t>Shirley</w:t>
            </w:r>
          </w:p>
        </w:tc>
        <w:tc>
          <w:tcPr>
            <w:tcW w:w="2642" w:type="dxa"/>
          </w:tcPr>
          <w:p w14:paraId="3E817F52" w14:textId="77777777" w:rsidR="00094342" w:rsidRPr="00A41273" w:rsidRDefault="00F37672" w:rsidP="00543E3F">
            <w:pPr>
              <w:spacing w:before="100" w:beforeAutospacing="1" w:after="100" w:afterAutospacing="1"/>
              <w:rPr>
                <w:rFonts w:ascii="Consolas" w:hAnsi="Consolas"/>
              </w:rPr>
            </w:pPr>
            <w:r w:rsidRPr="00A41273">
              <w:rPr>
                <w:rFonts w:ascii="Consolas" w:hAnsi="Consolas"/>
              </w:rPr>
              <w:t>Clayfield</w:t>
            </w:r>
          </w:p>
        </w:tc>
        <w:tc>
          <w:tcPr>
            <w:tcW w:w="5072" w:type="dxa"/>
          </w:tcPr>
          <w:p w14:paraId="08FE47FB" w14:textId="77777777" w:rsidR="00094342" w:rsidRPr="00A41273" w:rsidRDefault="00F37672" w:rsidP="00543E3F">
            <w:pPr>
              <w:spacing w:before="100" w:beforeAutospacing="1" w:after="100" w:afterAutospacing="1"/>
              <w:rPr>
                <w:rFonts w:ascii="Consolas" w:hAnsi="Consolas"/>
              </w:rPr>
            </w:pPr>
            <w:r w:rsidRPr="00A41273">
              <w:rPr>
                <w:rFonts w:ascii="Consolas" w:hAnsi="Consolas"/>
              </w:rPr>
              <w:t>5</w:t>
            </w:r>
          </w:p>
        </w:tc>
      </w:tr>
    </w:tbl>
    <w:p w14:paraId="37B15051" w14:textId="77777777" w:rsidR="00564E56" w:rsidRDefault="00564E56" w:rsidP="000A5803"/>
    <w:p w14:paraId="28630865" w14:textId="08A70A80" w:rsidR="000A5803" w:rsidRDefault="00A06A56" w:rsidP="000A5803">
      <w:pPr>
        <w:pStyle w:val="3"/>
        <w:numPr>
          <w:ilvl w:val="0"/>
          <w:numId w:val="37"/>
        </w:numPr>
        <w:spacing w:after="40"/>
        <w:ind w:left="540" w:hanging="540"/>
      </w:pPr>
      <w:r w:rsidRPr="00A06A56">
        <w:t>Reduce price</w:t>
      </w:r>
    </w:p>
    <w:p w14:paraId="7A45E3C7" w14:textId="77777777" w:rsidR="000A5803" w:rsidRDefault="000A5803" w:rsidP="000A5803">
      <w:r>
        <w:t xml:space="preserve">Create a stored procedure </w:t>
      </w:r>
      <w:r w:rsidRPr="007E77C2">
        <w:rPr>
          <w:rStyle w:val="CodeChar"/>
        </w:rPr>
        <w:t>udp_</w:t>
      </w:r>
      <w:r w:rsidR="00843C8A">
        <w:rPr>
          <w:rStyle w:val="CodeChar"/>
        </w:rPr>
        <w:t>reduce_price</w:t>
      </w:r>
      <w:r>
        <w:t xml:space="preserve"> which accepts the following parameters:</w:t>
      </w:r>
    </w:p>
    <w:p w14:paraId="6640485F" w14:textId="77777777" w:rsidR="000A5803" w:rsidRDefault="00843C8A" w:rsidP="000A5803">
      <w:pPr>
        <w:pStyle w:val="Code"/>
        <w:numPr>
          <w:ilvl w:val="0"/>
          <w:numId w:val="39"/>
        </w:numPr>
      </w:pPr>
      <w:r>
        <w:t>category_name</w:t>
      </w:r>
      <w:r w:rsidR="00C556AA">
        <w:t xml:space="preserve"> (VARCHAR(50))</w:t>
      </w:r>
    </w:p>
    <w:p w14:paraId="4B2540C0" w14:textId="5DD04031" w:rsidR="000A5803" w:rsidRDefault="00094342" w:rsidP="000A5803">
      <w:r>
        <w:t>E</w:t>
      </w:r>
      <w:r w:rsidR="000A5803" w:rsidRPr="002D4B71">
        <w:t>xtract</w:t>
      </w:r>
      <w:r>
        <w:t>s</w:t>
      </w:r>
      <w:r w:rsidR="000A5803" w:rsidRPr="002D4B71">
        <w:t xml:space="preserve"> data</w:t>
      </w:r>
      <w:r w:rsidR="000A5803">
        <w:t xml:space="preserve"> about the </w:t>
      </w:r>
      <w:r w:rsidR="00843C8A">
        <w:rPr>
          <w:b/>
        </w:rPr>
        <w:t xml:space="preserve">products </w:t>
      </w:r>
      <w:r w:rsidR="00843C8A">
        <w:t xml:space="preserve">from the </w:t>
      </w:r>
      <w:r w:rsidR="000A5803" w:rsidRPr="002D4B71">
        <w:t>given</w:t>
      </w:r>
      <w:r w:rsidR="00843C8A">
        <w:t xml:space="preserve"> </w:t>
      </w:r>
      <w:r w:rsidR="00843C8A" w:rsidRPr="00843C8A">
        <w:rPr>
          <w:b/>
        </w:rPr>
        <w:t>category</w:t>
      </w:r>
      <w:r w:rsidR="00843C8A">
        <w:t xml:space="preserve"> and r</w:t>
      </w:r>
      <w:r w:rsidR="00843C8A" w:rsidRPr="00843C8A">
        <w:t>educe</w:t>
      </w:r>
      <w:r w:rsidR="00843C8A">
        <w:t>s</w:t>
      </w:r>
      <w:r w:rsidR="00843C8A" w:rsidRPr="00843C8A">
        <w:t xml:space="preserve"> the </w:t>
      </w:r>
      <w:r w:rsidR="00843C8A" w:rsidRPr="00EC2B58">
        <w:rPr>
          <w:b/>
        </w:rPr>
        <w:t>pric</w:t>
      </w:r>
      <w:r w:rsidR="00C556AA" w:rsidRPr="00EC2B58">
        <w:rPr>
          <w:b/>
        </w:rPr>
        <w:t>es</w:t>
      </w:r>
      <w:r w:rsidR="00843C8A" w:rsidRPr="00843C8A">
        <w:t xml:space="preserve"> </w:t>
      </w:r>
      <w:r w:rsidR="00E23674">
        <w:t xml:space="preserve">by </w:t>
      </w:r>
      <w:r w:rsidR="00E23674" w:rsidRPr="00D0677C">
        <w:rPr>
          <w:b/>
        </w:rPr>
        <w:t>30%</w:t>
      </w:r>
      <w:r w:rsidR="00E23674">
        <w:t xml:space="preserve"> </w:t>
      </w:r>
      <w:r w:rsidR="00843C8A" w:rsidRPr="00843C8A">
        <w:t xml:space="preserve">of all </w:t>
      </w:r>
      <w:r w:rsidRPr="00094342">
        <w:rPr>
          <w:b/>
        </w:rPr>
        <w:t>products</w:t>
      </w:r>
      <w:r w:rsidR="00843C8A" w:rsidRPr="00843C8A">
        <w:t xml:space="preserve"> </w:t>
      </w:r>
      <w:r w:rsidR="00840586">
        <w:t>that</w:t>
      </w:r>
      <w:r w:rsidR="00843C8A" w:rsidRPr="00843C8A">
        <w:t xml:space="preserve"> have </w:t>
      </w:r>
      <w:r w:rsidR="00843C8A" w:rsidRPr="00300CCD">
        <w:rPr>
          <w:b/>
        </w:rPr>
        <w:t>reviews</w:t>
      </w:r>
      <w:r w:rsidR="00843C8A" w:rsidRPr="00843C8A">
        <w:t xml:space="preserve"> with </w:t>
      </w:r>
      <w:r w:rsidR="00843C8A" w:rsidRPr="00300CCD">
        <w:rPr>
          <w:b/>
        </w:rPr>
        <w:t>rating</w:t>
      </w:r>
      <w:r w:rsidR="00843C8A" w:rsidRPr="00843C8A">
        <w:t xml:space="preserve"> less than </w:t>
      </w:r>
      <w:r w:rsidR="00843C8A" w:rsidRPr="00094342">
        <w:rPr>
          <w:b/>
        </w:rPr>
        <w:t>4</w:t>
      </w:r>
      <w:r w:rsidR="00843C8A" w:rsidRPr="00843C8A">
        <w:t xml:space="preserve"> and are from the given </w:t>
      </w:r>
      <w:r w:rsidR="00843C8A" w:rsidRPr="00300CCD">
        <w:rPr>
          <w:b/>
        </w:rPr>
        <w:t>category</w:t>
      </w:r>
      <w:r w:rsidR="00843C8A" w:rsidRPr="00843C8A">
        <w:t>.</w:t>
      </w:r>
    </w:p>
    <w:p w14:paraId="6F31D03A" w14:textId="77777777" w:rsidR="000A5803" w:rsidRDefault="000A5803" w:rsidP="000A5803">
      <w:pPr>
        <w:pStyle w:val="4"/>
        <w:rPr>
          <w:lang w:val="en-AU"/>
        </w:rPr>
      </w:pPr>
      <w:r>
        <w:rPr>
          <w:lang w:val="en-AU"/>
        </w:rPr>
        <w:t>Result</w:t>
      </w:r>
    </w:p>
    <w:tbl>
      <w:tblPr>
        <w:tblW w:w="9715" w:type="dxa"/>
        <w:tblLook w:val="0400" w:firstRow="0" w:lastRow="0" w:firstColumn="0" w:lastColumn="0" w:noHBand="0" w:noVBand="1"/>
      </w:tblPr>
      <w:tblGrid>
        <w:gridCol w:w="9715"/>
      </w:tblGrid>
      <w:tr w:rsidR="00C5073E" w14:paraId="6C55C9EB" w14:textId="77777777" w:rsidTr="00B03FBB">
        <w:trPr>
          <w:trHeight w:val="300"/>
        </w:trPr>
        <w:tc>
          <w:tcPr>
            <w:tcW w:w="9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50E300A" w14:textId="77777777" w:rsidR="00C5073E" w:rsidRDefault="00C5073E" w:rsidP="00B03FBB">
            <w:pPr>
              <w:spacing w:before="0" w:after="0"/>
              <w:rPr>
                <w:b/>
              </w:rPr>
            </w:pPr>
            <w:r>
              <w:rPr>
                <w:b/>
              </w:rPr>
              <w:t>Query</w:t>
            </w:r>
          </w:p>
        </w:tc>
      </w:tr>
      <w:tr w:rsidR="00C5073E" w14:paraId="7EDB8D38" w14:textId="77777777" w:rsidTr="00B03FBB">
        <w:trPr>
          <w:trHeight w:val="300"/>
        </w:trPr>
        <w:tc>
          <w:tcPr>
            <w:tcW w:w="9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3037DB" w14:textId="77777777" w:rsidR="00C5073E" w:rsidRDefault="00C5073E" w:rsidP="00B03FBB">
            <w:pPr>
              <w:pStyle w:val="Code"/>
              <w:spacing w:after="0"/>
              <w:rPr>
                <w:b w:val="0"/>
              </w:rPr>
            </w:pPr>
            <w:r>
              <w:rPr>
                <w:color w:val="0000FF"/>
              </w:rPr>
              <w:t>CALL</w:t>
            </w:r>
            <w:r w:rsidRPr="008F6264">
              <w:rPr>
                <w:color w:val="0000FF"/>
              </w:rPr>
              <w:t xml:space="preserve"> </w:t>
            </w:r>
            <w:r w:rsidRPr="0046164B">
              <w:rPr>
                <w:color w:val="000000" w:themeColor="text1"/>
              </w:rPr>
              <w:t>udp_</w:t>
            </w:r>
            <w:r>
              <w:rPr>
                <w:color w:val="000000" w:themeColor="text1"/>
              </w:rPr>
              <w:t>reduce_price</w:t>
            </w:r>
            <w:r w:rsidRPr="0046164B">
              <w:rPr>
                <w:color w:val="000000" w:themeColor="text1"/>
              </w:rPr>
              <w:t xml:space="preserve"> (</w:t>
            </w:r>
            <w:r w:rsidRPr="00567917">
              <w:rPr>
                <w:color w:val="000000" w:themeColor="text1"/>
              </w:rPr>
              <w:t>'</w:t>
            </w:r>
            <w:r w:rsidRPr="00E44137">
              <w:rPr>
                <w:color w:val="000000" w:themeColor="text1"/>
              </w:rPr>
              <w:t>Pho</w:t>
            </w:r>
            <w:r>
              <w:rPr>
                <w:color w:val="000000" w:themeColor="text1"/>
              </w:rPr>
              <w:t>nes and tablets</w:t>
            </w:r>
            <w:r w:rsidRPr="00567917">
              <w:rPr>
                <w:color w:val="000000" w:themeColor="text1"/>
              </w:rPr>
              <w:t>'</w:t>
            </w:r>
            <w:r w:rsidRPr="0046164B">
              <w:rPr>
                <w:color w:val="000000" w:themeColor="text1"/>
              </w:rPr>
              <w:t>);</w:t>
            </w:r>
          </w:p>
        </w:tc>
      </w:tr>
      <w:tr w:rsidR="00C5073E" w14:paraId="01D285DA" w14:textId="77777777" w:rsidTr="00B03FBB">
        <w:trPr>
          <w:trHeight w:val="300"/>
        </w:trPr>
        <w:tc>
          <w:tcPr>
            <w:tcW w:w="9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C5942E" w14:textId="77777777" w:rsidR="00C5073E" w:rsidRPr="0046164B" w:rsidRDefault="00C5073E" w:rsidP="00B03FBB">
            <w:pPr>
              <w:pStyle w:val="Code"/>
              <w:spacing w:after="0"/>
              <w:rPr>
                <w:b w:val="0"/>
                <w:bCs/>
                <w:color w:val="0000FF"/>
              </w:rPr>
            </w:pPr>
            <w:r w:rsidRPr="0046164B">
              <w:rPr>
                <w:b w:val="0"/>
                <w:bCs/>
                <w:color w:val="000000" w:themeColor="text1"/>
              </w:rPr>
              <w:t>This execution will update</w:t>
            </w:r>
            <w:r>
              <w:rPr>
                <w:b w:val="0"/>
                <w:bCs/>
                <w:color w:val="000000" w:themeColor="text1"/>
                <w:lang w:val="bg-BG"/>
              </w:rPr>
              <w:t xml:space="preserve"> </w:t>
            </w:r>
            <w:r w:rsidR="00CB5363">
              <w:rPr>
                <w:b w:val="0"/>
                <w:bCs/>
                <w:color w:val="000000" w:themeColor="text1"/>
              </w:rPr>
              <w:t>6</w:t>
            </w:r>
            <w:r>
              <w:rPr>
                <w:b w:val="0"/>
                <w:bCs/>
                <w:color w:val="000000" w:themeColor="text1"/>
              </w:rPr>
              <w:t xml:space="preserve"> products – </w:t>
            </w:r>
            <w:r w:rsidRPr="00E44137">
              <w:rPr>
                <w:color w:val="000000" w:themeColor="text1"/>
              </w:rPr>
              <w:t>Galaxy M52 5G</w:t>
            </w:r>
            <w:r>
              <w:rPr>
                <w:color w:val="000000" w:themeColor="text1"/>
              </w:rPr>
              <w:t>, Galaxy Z Fold3 5G</w:t>
            </w:r>
            <w:r w:rsidR="00CB5363">
              <w:rPr>
                <w:color w:val="000000" w:themeColor="text1"/>
              </w:rPr>
              <w:t>,</w:t>
            </w:r>
            <w:r w:rsidRPr="00E31DAB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XS 420</w:t>
            </w:r>
            <w:r w:rsidR="00CB5363">
              <w:rPr>
                <w:b w:val="0"/>
                <w:color w:val="000000" w:themeColor="text1"/>
              </w:rPr>
              <w:t xml:space="preserve"> …</w:t>
            </w:r>
          </w:p>
        </w:tc>
      </w:tr>
    </w:tbl>
    <w:p w14:paraId="5EAB795B" w14:textId="0430FAA5" w:rsidR="000A5803" w:rsidRPr="008E3431" w:rsidRDefault="00A41273" w:rsidP="008E3431">
      <w:pPr>
        <w:pStyle w:val="4"/>
        <w:rPr>
          <w:lang w:val="en-AU"/>
        </w:rPr>
      </w:pPr>
      <w:r>
        <w:rPr>
          <w:lang w:val="en-AU"/>
        </w:rPr>
        <w:t>Result</w:t>
      </w:r>
      <w:r>
        <w:rPr>
          <w:b w:val="0"/>
          <w:bCs/>
          <w:color w:val="000000" w:themeColor="text1"/>
        </w:rPr>
        <w:t xml:space="preserve"> </w:t>
      </w:r>
    </w:p>
    <w:tbl>
      <w:tblPr>
        <w:tblW w:w="9715" w:type="dxa"/>
        <w:tblLook w:val="0400" w:firstRow="0" w:lastRow="0" w:firstColumn="0" w:lastColumn="0" w:noHBand="0" w:noVBand="1"/>
      </w:tblPr>
      <w:tblGrid>
        <w:gridCol w:w="9715"/>
      </w:tblGrid>
      <w:tr w:rsidR="00A41273" w14:paraId="5DAAD5F2" w14:textId="77777777" w:rsidTr="006C44EE">
        <w:trPr>
          <w:trHeight w:val="300"/>
        </w:trPr>
        <w:tc>
          <w:tcPr>
            <w:tcW w:w="9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6C6991" w14:textId="77777777" w:rsidR="00A41273" w:rsidRPr="00161A18" w:rsidRDefault="00A41273" w:rsidP="00A41273">
            <w:pPr>
              <w:pStyle w:val="Code"/>
              <w:spacing w:after="0"/>
              <w:rPr>
                <w:color w:val="000000" w:themeColor="text1"/>
              </w:rPr>
            </w:pPr>
            <w:r w:rsidRPr="00AF3285">
              <w:rPr>
                <w:b w:val="0"/>
                <w:bCs/>
                <w:color w:val="000000" w:themeColor="text1"/>
              </w:rPr>
              <w:t xml:space="preserve">Galaxy M52 5G </w:t>
            </w:r>
            <w:r w:rsidRPr="00161A18">
              <w:rPr>
                <w:b w:val="0"/>
                <w:bCs/>
                <w:color w:val="000000" w:themeColor="text1"/>
              </w:rPr>
              <w:t xml:space="preserve">- </w:t>
            </w:r>
            <w:r>
              <w:rPr>
                <w:b w:val="0"/>
                <w:bCs/>
                <w:color w:val="000000" w:themeColor="text1"/>
              </w:rPr>
              <w:t>789</w:t>
            </w:r>
            <w:r w:rsidRPr="00161A18">
              <w:rPr>
                <w:b w:val="0"/>
                <w:bCs/>
                <w:color w:val="000000" w:themeColor="text1"/>
              </w:rPr>
              <w:t>.</w:t>
            </w:r>
            <w:r>
              <w:rPr>
                <w:b w:val="0"/>
                <w:bCs/>
                <w:color w:val="000000" w:themeColor="text1"/>
              </w:rPr>
              <w:t>00</w:t>
            </w:r>
            <w:r w:rsidRPr="00161A18">
              <w:rPr>
                <w:b w:val="0"/>
                <w:bCs/>
                <w:color w:val="000000" w:themeColor="text1"/>
              </w:rPr>
              <w:t xml:space="preserve"> -&gt; </w:t>
            </w:r>
            <w:r>
              <w:rPr>
                <w:color w:val="000000" w:themeColor="text1"/>
              </w:rPr>
              <w:t>552</w:t>
            </w:r>
            <w:r w:rsidRPr="00161A18">
              <w:rPr>
                <w:color w:val="000000" w:themeColor="text1"/>
              </w:rPr>
              <w:t>.3</w:t>
            </w:r>
            <w:r>
              <w:rPr>
                <w:color w:val="000000" w:themeColor="text1"/>
              </w:rPr>
              <w:t xml:space="preserve">0 </w:t>
            </w:r>
          </w:p>
          <w:p w14:paraId="201AD89D" w14:textId="77777777" w:rsidR="00A41273" w:rsidRPr="00161A18" w:rsidRDefault="00A41273" w:rsidP="00A41273">
            <w:pPr>
              <w:pStyle w:val="Code"/>
              <w:spacing w:after="0"/>
              <w:rPr>
                <w:color w:val="000000" w:themeColor="text1"/>
              </w:rPr>
            </w:pPr>
            <w:r w:rsidRPr="00AF3285">
              <w:rPr>
                <w:b w:val="0"/>
                <w:bCs/>
                <w:color w:val="000000" w:themeColor="text1"/>
              </w:rPr>
              <w:t xml:space="preserve">Galaxy Z Fold3 5G </w:t>
            </w:r>
            <w:r>
              <w:rPr>
                <w:b w:val="0"/>
                <w:bCs/>
                <w:color w:val="000000" w:themeColor="text1"/>
              </w:rPr>
              <w:t>–</w:t>
            </w:r>
            <w:r w:rsidRPr="00161A18">
              <w:rPr>
                <w:b w:val="0"/>
                <w:bCs/>
                <w:color w:val="000000" w:themeColor="text1"/>
              </w:rPr>
              <w:t xml:space="preserve"> </w:t>
            </w:r>
            <w:r>
              <w:rPr>
                <w:b w:val="0"/>
                <w:bCs/>
                <w:color w:val="000000" w:themeColor="text1"/>
              </w:rPr>
              <w:t>599.00</w:t>
            </w:r>
            <w:r w:rsidRPr="00161A18">
              <w:rPr>
                <w:b w:val="0"/>
                <w:bCs/>
                <w:color w:val="000000" w:themeColor="text1"/>
              </w:rPr>
              <w:t xml:space="preserve"> -&gt; </w:t>
            </w:r>
            <w:r>
              <w:rPr>
                <w:color w:val="000000" w:themeColor="text1"/>
              </w:rPr>
              <w:t xml:space="preserve">419.30 </w:t>
            </w:r>
          </w:p>
          <w:p w14:paraId="40F4B91B" w14:textId="77777777" w:rsidR="00A41273" w:rsidRDefault="00A41273" w:rsidP="00A41273">
            <w:pPr>
              <w:pStyle w:val="Code"/>
              <w:spacing w:after="0"/>
              <w:rPr>
                <w:color w:val="000000" w:themeColor="text1"/>
              </w:rPr>
            </w:pPr>
            <w:r>
              <w:rPr>
                <w:b w:val="0"/>
                <w:bCs/>
                <w:color w:val="000000" w:themeColor="text1"/>
              </w:rPr>
              <w:t>XS 420</w:t>
            </w:r>
            <w:r w:rsidRPr="00161A18">
              <w:rPr>
                <w:b w:val="0"/>
                <w:bCs/>
                <w:color w:val="000000" w:themeColor="text1"/>
              </w:rPr>
              <w:t xml:space="preserve"> </w:t>
            </w:r>
            <w:r>
              <w:rPr>
                <w:b w:val="0"/>
                <w:bCs/>
                <w:color w:val="000000" w:themeColor="text1"/>
              </w:rPr>
              <w:t>–</w:t>
            </w:r>
            <w:r w:rsidRPr="00161A18">
              <w:rPr>
                <w:b w:val="0"/>
                <w:bCs/>
                <w:color w:val="000000" w:themeColor="text1"/>
              </w:rPr>
              <w:t xml:space="preserve"> </w:t>
            </w:r>
            <w:r>
              <w:rPr>
                <w:b w:val="0"/>
                <w:bCs/>
                <w:color w:val="000000" w:themeColor="text1"/>
              </w:rPr>
              <w:t>754.00</w:t>
            </w:r>
            <w:r w:rsidRPr="00161A18">
              <w:rPr>
                <w:b w:val="0"/>
                <w:bCs/>
                <w:color w:val="000000" w:themeColor="text1"/>
              </w:rPr>
              <w:t xml:space="preserve"> -&gt; </w:t>
            </w:r>
            <w:r>
              <w:rPr>
                <w:bCs/>
                <w:color w:val="000000" w:themeColor="text1"/>
              </w:rPr>
              <w:t>527</w:t>
            </w:r>
            <w:r w:rsidRPr="00161A18">
              <w:rPr>
                <w:color w:val="000000" w:themeColor="text1"/>
              </w:rPr>
              <w:t>.</w:t>
            </w:r>
            <w:r>
              <w:rPr>
                <w:color w:val="000000" w:themeColor="text1"/>
              </w:rPr>
              <w:t>80</w:t>
            </w:r>
          </w:p>
          <w:p w14:paraId="4D94B9DB" w14:textId="4EB8A724" w:rsidR="00A41273" w:rsidRPr="00A41273" w:rsidRDefault="00A41273" w:rsidP="006C44EE">
            <w:pPr>
              <w:pStyle w:val="Code"/>
              <w:spacing w:after="0"/>
              <w:rPr>
                <w:b w:val="0"/>
                <w:bCs/>
                <w:color w:val="000000" w:themeColor="text1"/>
              </w:rPr>
            </w:pPr>
            <w:r>
              <w:rPr>
                <w:b w:val="0"/>
                <w:bCs/>
                <w:color w:val="000000" w:themeColor="text1"/>
              </w:rPr>
              <w:t xml:space="preserve">…    …   … </w:t>
            </w:r>
          </w:p>
        </w:tc>
      </w:tr>
    </w:tbl>
    <w:p w14:paraId="56169442" w14:textId="77777777" w:rsidR="00A41273" w:rsidRDefault="00A41273" w:rsidP="00A41273">
      <w:pPr>
        <w:pStyle w:val="Code"/>
        <w:spacing w:after="0"/>
      </w:pPr>
    </w:p>
    <w:sectPr w:rsidR="00A41273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399AE6" w14:textId="77777777" w:rsidR="00BB1372" w:rsidRDefault="00BB1372" w:rsidP="008068A2">
      <w:pPr>
        <w:spacing w:after="0" w:line="240" w:lineRule="auto"/>
      </w:pPr>
      <w:r>
        <w:separator/>
      </w:r>
    </w:p>
  </w:endnote>
  <w:endnote w:type="continuationSeparator" w:id="0">
    <w:p w14:paraId="6C03F466" w14:textId="77777777" w:rsidR="00BB1372" w:rsidRDefault="00BB137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Basic Roman">
    <w:altName w:val="Cambria"/>
    <w:charset w:val="00"/>
    <w:family w:val="roman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ECAEB5" w14:textId="044049E4" w:rsidR="004E2905" w:rsidRPr="003D2861" w:rsidRDefault="003D2861" w:rsidP="003D2861">
    <w:pPr>
      <w:pStyle w:val="a5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0" hidden="0" allowOverlap="1" wp14:anchorId="62DB17AA" wp14:editId="0A27C3A8">
              <wp:simplePos x="0" y="0"/>
              <wp:positionH relativeFrom="column">
                <wp:posOffset>0</wp:posOffset>
              </wp:positionH>
              <wp:positionV relativeFrom="paragraph">
                <wp:posOffset>66040</wp:posOffset>
              </wp:positionV>
              <wp:extent cx="6615430" cy="1270"/>
              <wp:effectExtent l="12700" t="12700" r="12700" b="12700"/>
              <wp:wrapNone/>
              <wp:docPr id="1034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5430" cy="127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994806"/>
                        </a:solidFill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05E531B4" id="Straight Connector 19" o:spid="_x0000_s1026" style="position:absolute;z-index:-25165721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0,5.2pt" to="520.9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" o:allowincell="f" strokecolor="#994806" strokeweight="1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0" hidden="0" allowOverlap="1" wp14:anchorId="3289B0EA" wp14:editId="6754D347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6050" cy="514985"/>
              <wp:effectExtent l="0" t="0" r="0" b="0"/>
              <wp:wrapNone/>
              <wp:docPr id="1035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2_eyuHXxMAAAAlAAAAZAAAAA0AAAAAHAAAAEQAAAAcAAAAH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AgAAAAAAAAAAAAAAAAAAACAAAAhAgAAAAAAAACAAAAjAAAACYgAAArAwAAAAAAAGULAADbPQAAKAAAAAgAAAABAAAAAQAAAA=="/>
                        </a:ext>
                      </a:extLst>
                    </wps:cNvSpPr>
                    <wps:spPr>
                      <a:xfrm>
                        <a:off x="0" y="0"/>
                        <a:ext cx="5226050" cy="514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txbx>
                      <w:txbxContent>
                        <w:p w14:paraId="5FCDBE2B" w14:textId="77777777" w:rsidR="003D2861" w:rsidRDefault="003D2861" w:rsidP="003D2861">
                          <w:pPr>
                            <w:pStyle w:val="FrameContents"/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11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 w14:paraId="73056803" w14:textId="77777777" w:rsidR="003D2861" w:rsidRDefault="003D2861" w:rsidP="003D2861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3174269D" wp14:editId="4FFA21B0">
                                <wp:extent cx="179705" cy="179705"/>
                                <wp:effectExtent l="0" t="0" r="0" b="0"/>
                                <wp:docPr id="1025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5" name="Picture 3">
                                          <a:hlinkClick r:id="rId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49EB2FCF" wp14:editId="5E95EDFE">
                                <wp:extent cx="179705" cy="179705"/>
                                <wp:effectExtent l="0" t="0" r="0" b="0"/>
                                <wp:docPr id="1026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6" name="Picture 2">
                                          <a:hlinkClick r:id="rId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38D8024A" wp14:editId="51DCA2A1">
                                <wp:extent cx="179705" cy="179705"/>
                                <wp:effectExtent l="0" t="0" r="0" b="0"/>
                                <wp:docPr id="1027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7" name="Picture 5">
                                          <a:hlinkClick r:id="rId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1857DAD9" wp14:editId="7D7380EF">
                                <wp:extent cx="179705" cy="179705"/>
                                <wp:effectExtent l="0" t="0" r="0" b="0"/>
                                <wp:docPr id="1028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8" name="Picture 20">
                                          <a:hlinkClick r:id="rId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53264350" wp14:editId="7DF142E1">
                                <wp:extent cx="179705" cy="179705"/>
                                <wp:effectExtent l="0" t="0" r="0" b="0"/>
                                <wp:docPr id="1029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9" name="Picture 7">
                                          <a:hlinkClick r:id="rId10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2B9FA461" wp14:editId="2671F3C8">
                                <wp:extent cx="179705" cy="179705"/>
                                <wp:effectExtent l="0" t="0" r="0" b="0"/>
                                <wp:docPr id="1030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0" name="Picture 17">
                                          <a:hlinkClick r:id="rId1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7CA211A0" wp14:editId="708B1C63">
                                <wp:extent cx="179705" cy="179705"/>
                                <wp:effectExtent l="0" t="0" r="0" b="0"/>
                                <wp:docPr id="103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1" name="Picture 21">
                                          <a:hlinkClick r:id="rId1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0" t="-70" r="-150" b="-7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23CCE625" wp14:editId="06A5EDBD">
                                <wp:extent cx="179705" cy="179705"/>
                                <wp:effectExtent l="0" t="0" r="0" b="0"/>
                                <wp:docPr id="103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2" name="Picture 22">
                                          <a:hlinkClick r:id="rId1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269E2C66" wp14:editId="1D1A1C80">
                                <wp:extent cx="179705" cy="179705"/>
                                <wp:effectExtent l="0" t="0" r="0" b="0"/>
                                <wp:docPr id="103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3" name="Picture 23">
                                          <a:hlinkClick r:id="rId1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spcFirstLastPara="1" vertOverflow="clip" horzOverflow="clip" lIns="17780" tIns="43180" rIns="17780" bIns="17780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289B0EA" id="Text Box 16" o:spid="_x0000_s1026" style="position:absolute;margin-left:109pt;margin-top:7pt;width:411.5pt;height:40.55pt;z-index:-25165619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" o:allowincell="f" filled="f" stroked="f">
              <v:textbox inset="1.4pt,3.4pt,1.4pt,1.4pt">
                <w:txbxContent>
                  <w:p w14:paraId="5FCDBE2B" w14:textId="77777777" w:rsidR="003D2861" w:rsidRDefault="003D2861" w:rsidP="003D2861">
                    <w:pPr>
                      <w:pStyle w:val="FrameContents"/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11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14:paraId="73056803" w14:textId="77777777" w:rsidR="003D2861" w:rsidRDefault="003D2861" w:rsidP="003D2861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3174269D" wp14:editId="4FFA21B0">
                          <wp:extent cx="179705" cy="179705"/>
                          <wp:effectExtent l="0" t="0" r="0" b="0"/>
                          <wp:docPr id="1025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5" name="Picture 3">
                                    <a:hlinkClick r:id="rId2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49EB2FCF" wp14:editId="5E95EDFE">
                          <wp:extent cx="179705" cy="179705"/>
                          <wp:effectExtent l="0" t="0" r="0" b="0"/>
                          <wp:docPr id="1026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6" name="Picture 2">
                                    <a:hlinkClick r:id="rId4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38D8024A" wp14:editId="51DCA2A1">
                          <wp:extent cx="179705" cy="179705"/>
                          <wp:effectExtent l="0" t="0" r="0" b="0"/>
                          <wp:docPr id="1027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7" name="Picture 5">
                                    <a:hlinkClick r:id="rId6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1857DAD9" wp14:editId="7D7380EF">
                          <wp:extent cx="179705" cy="179705"/>
                          <wp:effectExtent l="0" t="0" r="0" b="0"/>
                          <wp:docPr id="1028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8" name="Picture 20">
                                    <a:hlinkClick r:id="rId8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53264350" wp14:editId="7DF142E1">
                          <wp:extent cx="179705" cy="179705"/>
                          <wp:effectExtent l="0" t="0" r="0" b="0"/>
                          <wp:docPr id="1029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9" name="Picture 7">
                                    <a:hlinkClick r:id="rId10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2B9FA461" wp14:editId="2671F3C8">
                          <wp:extent cx="179705" cy="179705"/>
                          <wp:effectExtent l="0" t="0" r="0" b="0"/>
                          <wp:docPr id="1030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0" name="Picture 17">
                                    <a:hlinkClick r:id="rId12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7CA211A0" wp14:editId="708B1C63">
                          <wp:extent cx="179705" cy="179705"/>
                          <wp:effectExtent l="0" t="0" r="0" b="0"/>
                          <wp:docPr id="103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1" name="Picture 21">
                                    <a:hlinkClick r:id="rId14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5"/>
                                  <a:srcRect l="-150" t="-70" r="-150" b="-7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23CCE625" wp14:editId="06A5EDBD">
                          <wp:extent cx="179705" cy="179705"/>
                          <wp:effectExtent l="0" t="0" r="0" b="0"/>
                          <wp:docPr id="103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2" name="Picture 22">
                                    <a:hlinkClick r:id="rId16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269E2C66" wp14:editId="1D1A1C80">
                          <wp:extent cx="179705" cy="179705"/>
                          <wp:effectExtent l="0" t="0" r="0" b="0"/>
                          <wp:docPr id="103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3" name="Picture 23">
                                    <a:hlinkClick r:id="rId18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0" hidden="0" allowOverlap="1" wp14:anchorId="3C3A3591" wp14:editId="2025CF4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1175" cy="166370"/>
              <wp:effectExtent l="0" t="0" r="0" b="0"/>
              <wp:wrapNone/>
              <wp:docPr id="103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2_eyuHXxMAAAAlAAAAZAAAAA0AAAAAH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AgAAAAAAAAAAAAAAAAAAACAAAAlQgAAAAAAAACAAAAMQIAACUDAAAGAQAAAAAAAHYLAACAPwAAKAAAAAgAAAABAAAAAQAAAA=="/>
                        </a:ext>
                      </a:extLst>
                    </wps:cNvSpPr>
                    <wps:spPr>
                      <a:xfrm>
                        <a:off x="0" y="0"/>
                        <a:ext cx="511175" cy="1663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DC40D01" w14:textId="77777777" w:rsidR="003D2861" w:rsidRDefault="003D2861" w:rsidP="003D2861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spcFirstLastPara="1" vertOverflow="clip" horzOverflow="clip" lIns="1778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C3A3591" id="Text Box 6" o:spid="_x0000_s1027" style="position:absolute;margin-left:109.85pt;margin-top:28.05pt;width:40.25pt;height:13.1pt;z-index:-25165516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" o:allowincell="f" filled="f" stroked="f" strokeweight=".5pt">
              <v:textbox inset="1.4pt,0,0,0">
                <w:txbxContent>
                  <w:p w14:paraId="0DC40D01" w14:textId="77777777" w:rsidR="003D2861" w:rsidRDefault="003D2861" w:rsidP="003D2861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0" hidden="0" allowOverlap="1" wp14:anchorId="658E655B" wp14:editId="22D3509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700" cy="203200"/>
              <wp:effectExtent l="0" t="0" r="0" b="0"/>
              <wp:wrapNone/>
              <wp:docPr id="1037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2_eyuHXxMAAAAlAAAAZAAAAA0AAAAAA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BgAAAAAAAAAAAAAAAAAAACAAAAvSIAAAAAAAACAAAAGwIAAIwFAABAAQAAAAAAAJ4lAABqPwAAKAAAAAgAAAABAAAAAQAAAA=="/>
                        </a:ext>
                      </a:extLst>
                    </wps:cNvSpPr>
                    <wps:spPr>
                      <a:xfrm>
                        <a:off x="0" y="0"/>
                        <a:ext cx="901700" cy="2032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533A32D" w14:textId="77777777" w:rsidR="003D2861" w:rsidRDefault="003D2861" w:rsidP="003D2861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11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11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spcFirstLastPara="1" vertOverflow="clip" horzOverflow="clip" lIns="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58E655B" id="Text Box 4" o:spid="_x0000_s1028" style="position:absolute;margin-left:444.65pt;margin-top:26.95pt;width:71pt;height:16pt;z-index:-25165414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" o:allowincell="f" filled="f" stroked="f" strokeweight=".5pt">
              <v:textbox inset="0,0,0,0">
                <w:txbxContent>
                  <w:p w14:paraId="3533A32D" w14:textId="77777777" w:rsidR="003D2861" w:rsidRDefault="003D2861" w:rsidP="003D2861">
                    <w:pPr>
                      <w:pStyle w:val="FrameContents"/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color w:val="000000"/>
                        <w:sz w:val="18"/>
                        <w:szCs w:val="18"/>
                      </w:rPr>
                      <w:t>11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color w:val="000000"/>
                        <w:sz w:val="18"/>
                        <w:szCs w:val="18"/>
                      </w:rPr>
                      <w:t>11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0" hidden="0" allowOverlap="1" wp14:anchorId="1FC7865A" wp14:editId="4479E7D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1038" name="Picture 1" descr="Картина, която съдържа Шрифт, Графика, лого, текст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8" name="Picture 1" descr="Картина, която съдържа Шрифт, Графика, лого, текст&#10;&#10;Описанието е генерирано автоматично">
                    <a:hlinkClick r:id="rId2"/>
                  </pic:cNvPr>
                  <pic:cNvPicPr>
                    <a:picLocks noChangeAspect="1"/>
                    <a:extLst>
                      <a:ext uri="smNativeData">
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gAACQAAAAQAAAAAAAAADAAAABAAAAAAAAAAAAAAAAAAAAAAAAAAHgAAAGgAAAAAAAAAAAAAAAAAAAAAAAAAAAAAABAnAAAQJwAAAAAAAAAAAAAAAAAAAAAAAAAAAAAAAAAAAAAAAAAAAAAUAAAAAAAAAMDA/wAAAAAAZAAAADIAAAAAAAAAZAAAAAAAAAB/f38ACgAAACEAAABAAAAAPAAAAAAAAACQIgAAAAAAAAAAAAAAAAAAAgAAAO////8AAAAAAgAAAN4AAAC1BwAAqQIAAAAAAADQAgAALT4AACgAAAAIAAAAAQAAAAEAAAA="/>
                      </a:ext>
                    </a:extLst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DF8B9C" w14:textId="77777777" w:rsidR="00BB1372" w:rsidRDefault="00BB1372" w:rsidP="008068A2">
      <w:pPr>
        <w:spacing w:after="0" w:line="240" w:lineRule="auto"/>
      </w:pPr>
      <w:r>
        <w:separator/>
      </w:r>
    </w:p>
  </w:footnote>
  <w:footnote w:type="continuationSeparator" w:id="0">
    <w:p w14:paraId="73AFB7C7" w14:textId="77777777" w:rsidR="00BB1372" w:rsidRDefault="00BB137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29932" w14:textId="77777777" w:rsidR="00042668" w:rsidRDefault="00042668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44383F"/>
    <w:multiLevelType w:val="hybridMultilevel"/>
    <w:tmpl w:val="FFF88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1C1049"/>
    <w:multiLevelType w:val="hybridMultilevel"/>
    <w:tmpl w:val="F56A7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60395A"/>
    <w:multiLevelType w:val="hybridMultilevel"/>
    <w:tmpl w:val="EC843836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F16880"/>
    <w:multiLevelType w:val="hybridMultilevel"/>
    <w:tmpl w:val="742A0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2604B712"/>
    <w:lvl w:ilvl="0" w:tplc="71926DF0"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690B01"/>
    <w:multiLevelType w:val="hybridMultilevel"/>
    <w:tmpl w:val="9A26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605CA3"/>
    <w:multiLevelType w:val="hybridMultilevel"/>
    <w:tmpl w:val="257C60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B804DB"/>
    <w:multiLevelType w:val="multilevel"/>
    <w:tmpl w:val="078496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F494A88"/>
    <w:multiLevelType w:val="hybridMultilevel"/>
    <w:tmpl w:val="1CAC6A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9875E6"/>
    <w:multiLevelType w:val="hybridMultilevel"/>
    <w:tmpl w:val="AA90E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A3170F"/>
    <w:multiLevelType w:val="hybridMultilevel"/>
    <w:tmpl w:val="A6BE556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0E53A2"/>
    <w:multiLevelType w:val="hybridMultilevel"/>
    <w:tmpl w:val="5C384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F421A3"/>
    <w:multiLevelType w:val="hybridMultilevel"/>
    <w:tmpl w:val="41C44BD6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712A2F"/>
    <w:multiLevelType w:val="hybridMultilevel"/>
    <w:tmpl w:val="2B0A6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500C47"/>
    <w:multiLevelType w:val="hybridMultilevel"/>
    <w:tmpl w:val="794A77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424358"/>
    <w:multiLevelType w:val="hybridMultilevel"/>
    <w:tmpl w:val="B4E8BE3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8" w15:restartNumberingAfterBreak="0">
    <w:nsid w:val="5EEF3AB8"/>
    <w:multiLevelType w:val="hybridMultilevel"/>
    <w:tmpl w:val="DA56A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396910"/>
    <w:multiLevelType w:val="hybridMultilevel"/>
    <w:tmpl w:val="8ADC9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CF4179"/>
    <w:multiLevelType w:val="hybridMultilevel"/>
    <w:tmpl w:val="0464C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B751A3"/>
    <w:multiLevelType w:val="hybridMultilevel"/>
    <w:tmpl w:val="3B2092E2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33" w15:restartNumberingAfterBreak="0">
    <w:nsid w:val="725154FA"/>
    <w:multiLevelType w:val="hybridMultilevel"/>
    <w:tmpl w:val="8206B6D8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34" w15:restartNumberingAfterBreak="0">
    <w:nsid w:val="767946C2"/>
    <w:multiLevelType w:val="hybridMultilevel"/>
    <w:tmpl w:val="7054D6E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C230C7"/>
    <w:multiLevelType w:val="hybridMultilevel"/>
    <w:tmpl w:val="E10C31D4"/>
    <w:lvl w:ilvl="0" w:tplc="0402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572ABD"/>
    <w:multiLevelType w:val="hybridMultilevel"/>
    <w:tmpl w:val="88686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CBA3BA8"/>
    <w:multiLevelType w:val="hybridMultilevel"/>
    <w:tmpl w:val="D3F86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CB2E21"/>
    <w:multiLevelType w:val="hybridMultilevel"/>
    <w:tmpl w:val="6436D8F4"/>
    <w:lvl w:ilvl="0" w:tplc="05D62C00">
      <w:start w:val="1"/>
      <w:numFmt w:val="decimalZero"/>
      <w:lvlText w:val="%1."/>
      <w:lvlJc w:val="left"/>
      <w:pPr>
        <w:ind w:left="4740" w:hanging="4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422070114">
    <w:abstractNumId w:val="0"/>
  </w:num>
  <w:num w:numId="2" w16cid:durableId="769812531">
    <w:abstractNumId w:val="36"/>
  </w:num>
  <w:num w:numId="3" w16cid:durableId="267389950">
    <w:abstractNumId w:val="11"/>
  </w:num>
  <w:num w:numId="4" w16cid:durableId="1078358933">
    <w:abstractNumId w:val="25"/>
  </w:num>
  <w:num w:numId="5" w16cid:durableId="1438328445">
    <w:abstractNumId w:val="26"/>
  </w:num>
  <w:num w:numId="6" w16cid:durableId="1577394034">
    <w:abstractNumId w:val="29"/>
  </w:num>
  <w:num w:numId="7" w16cid:durableId="572392506">
    <w:abstractNumId w:val="5"/>
  </w:num>
  <w:num w:numId="8" w16cid:durableId="204408606">
    <w:abstractNumId w:val="10"/>
  </w:num>
  <w:num w:numId="9" w16cid:durableId="492600518">
    <w:abstractNumId w:val="22"/>
  </w:num>
  <w:num w:numId="10" w16cid:durableId="51677532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66731834">
    <w:abstractNumId w:val="7"/>
  </w:num>
  <w:num w:numId="12" w16cid:durableId="1804809743">
    <w:abstractNumId w:val="18"/>
  </w:num>
  <w:num w:numId="13" w16cid:durableId="751050323">
    <w:abstractNumId w:val="3"/>
  </w:num>
  <w:num w:numId="14" w16cid:durableId="330914913">
    <w:abstractNumId w:val="23"/>
  </w:num>
  <w:num w:numId="15" w16cid:durableId="2057272175">
    <w:abstractNumId w:val="20"/>
  </w:num>
  <w:num w:numId="16" w16cid:durableId="1490563543">
    <w:abstractNumId w:val="27"/>
  </w:num>
  <w:num w:numId="17" w16cid:durableId="1279675598">
    <w:abstractNumId w:val="31"/>
  </w:num>
  <w:num w:numId="18" w16cid:durableId="1291279038">
    <w:abstractNumId w:val="9"/>
  </w:num>
  <w:num w:numId="19" w16cid:durableId="1405301530">
    <w:abstractNumId w:val="19"/>
  </w:num>
  <w:num w:numId="20" w16cid:durableId="1793866725">
    <w:abstractNumId w:val="32"/>
  </w:num>
  <w:num w:numId="21" w16cid:durableId="2041591770">
    <w:abstractNumId w:val="13"/>
  </w:num>
  <w:num w:numId="22" w16cid:durableId="889606710">
    <w:abstractNumId w:val="16"/>
  </w:num>
  <w:num w:numId="23" w16cid:durableId="1075858669">
    <w:abstractNumId w:val="33"/>
  </w:num>
  <w:num w:numId="24" w16cid:durableId="235942280">
    <w:abstractNumId w:val="1"/>
  </w:num>
  <w:num w:numId="25" w16cid:durableId="1873687248">
    <w:abstractNumId w:val="4"/>
  </w:num>
  <w:num w:numId="26" w16cid:durableId="1228418596">
    <w:abstractNumId w:val="2"/>
  </w:num>
  <w:num w:numId="27" w16cid:durableId="662706329">
    <w:abstractNumId w:val="21"/>
  </w:num>
  <w:num w:numId="28" w16cid:durableId="217938096">
    <w:abstractNumId w:val="38"/>
  </w:num>
  <w:num w:numId="29" w16cid:durableId="668755301">
    <w:abstractNumId w:val="17"/>
  </w:num>
  <w:num w:numId="30" w16cid:durableId="333536952">
    <w:abstractNumId w:val="24"/>
  </w:num>
  <w:num w:numId="31" w16cid:durableId="792333395">
    <w:abstractNumId w:val="14"/>
  </w:num>
  <w:num w:numId="32" w16cid:durableId="1487624223">
    <w:abstractNumId w:val="34"/>
  </w:num>
  <w:num w:numId="33" w16cid:durableId="1681738023">
    <w:abstractNumId w:val="15"/>
  </w:num>
  <w:num w:numId="34" w16cid:durableId="1126583178">
    <w:abstractNumId w:val="35"/>
  </w:num>
  <w:num w:numId="35" w16cid:durableId="792290567">
    <w:abstractNumId w:val="8"/>
  </w:num>
  <w:num w:numId="36" w16cid:durableId="680200438">
    <w:abstractNumId w:val="30"/>
  </w:num>
  <w:num w:numId="37" w16cid:durableId="1374422029">
    <w:abstractNumId w:val="39"/>
  </w:num>
  <w:num w:numId="38" w16cid:durableId="632515958">
    <w:abstractNumId w:val="6"/>
  </w:num>
  <w:num w:numId="39" w16cid:durableId="774058097">
    <w:abstractNumId w:val="37"/>
  </w:num>
  <w:num w:numId="40" w16cid:durableId="1953121959">
    <w:abstractNumId w:val="28"/>
  </w:num>
  <w:num w:numId="41" w16cid:durableId="8487580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wMjMztjCzNDI3MjVW0lEKTi0uzszPAykwrAUAfW7AgCwAAAA="/>
  </w:docVars>
  <w:rsids>
    <w:rsidRoot w:val="008068A2"/>
    <w:rsid w:val="0000116E"/>
    <w:rsid w:val="00002C1C"/>
    <w:rsid w:val="00003701"/>
    <w:rsid w:val="000063DF"/>
    <w:rsid w:val="00007044"/>
    <w:rsid w:val="00013392"/>
    <w:rsid w:val="000136AA"/>
    <w:rsid w:val="00016D20"/>
    <w:rsid w:val="00022676"/>
    <w:rsid w:val="00025F04"/>
    <w:rsid w:val="000271F9"/>
    <w:rsid w:val="00042668"/>
    <w:rsid w:val="00064D15"/>
    <w:rsid w:val="00086727"/>
    <w:rsid w:val="00094342"/>
    <w:rsid w:val="000A2C03"/>
    <w:rsid w:val="000A43B1"/>
    <w:rsid w:val="000A5803"/>
    <w:rsid w:val="000B39E6"/>
    <w:rsid w:val="000B3FB6"/>
    <w:rsid w:val="000B56F0"/>
    <w:rsid w:val="000C0011"/>
    <w:rsid w:val="000C16DC"/>
    <w:rsid w:val="000C1F3D"/>
    <w:rsid w:val="000C65B0"/>
    <w:rsid w:val="000C709C"/>
    <w:rsid w:val="000F3108"/>
    <w:rsid w:val="000F3C1F"/>
    <w:rsid w:val="000F4444"/>
    <w:rsid w:val="000F4964"/>
    <w:rsid w:val="000F6DFE"/>
    <w:rsid w:val="00103906"/>
    <w:rsid w:val="001275B9"/>
    <w:rsid w:val="00127650"/>
    <w:rsid w:val="00134F26"/>
    <w:rsid w:val="00142C75"/>
    <w:rsid w:val="00151840"/>
    <w:rsid w:val="001619DF"/>
    <w:rsid w:val="00164CDC"/>
    <w:rsid w:val="00167CF1"/>
    <w:rsid w:val="001703A1"/>
    <w:rsid w:val="00171021"/>
    <w:rsid w:val="00175F5C"/>
    <w:rsid w:val="00183A2C"/>
    <w:rsid w:val="0018702E"/>
    <w:rsid w:val="00191693"/>
    <w:rsid w:val="00192692"/>
    <w:rsid w:val="001926D4"/>
    <w:rsid w:val="001A0564"/>
    <w:rsid w:val="001A2DD2"/>
    <w:rsid w:val="001A6728"/>
    <w:rsid w:val="001B4D9C"/>
    <w:rsid w:val="001C1FCD"/>
    <w:rsid w:val="001C364F"/>
    <w:rsid w:val="001D2464"/>
    <w:rsid w:val="001E1161"/>
    <w:rsid w:val="001E2ACE"/>
    <w:rsid w:val="001E3FEF"/>
    <w:rsid w:val="001F0C12"/>
    <w:rsid w:val="001F2163"/>
    <w:rsid w:val="001F25D9"/>
    <w:rsid w:val="002017C8"/>
    <w:rsid w:val="00202520"/>
    <w:rsid w:val="00202683"/>
    <w:rsid w:val="00205549"/>
    <w:rsid w:val="00207A6B"/>
    <w:rsid w:val="00215FCE"/>
    <w:rsid w:val="00227425"/>
    <w:rsid w:val="00236313"/>
    <w:rsid w:val="002402D5"/>
    <w:rsid w:val="002467CD"/>
    <w:rsid w:val="00254E87"/>
    <w:rsid w:val="00255152"/>
    <w:rsid w:val="00261ABB"/>
    <w:rsid w:val="00264287"/>
    <w:rsid w:val="00264A29"/>
    <w:rsid w:val="0026589D"/>
    <w:rsid w:val="002664E1"/>
    <w:rsid w:val="00266B9B"/>
    <w:rsid w:val="00274400"/>
    <w:rsid w:val="00276FD4"/>
    <w:rsid w:val="0028205D"/>
    <w:rsid w:val="00293E9D"/>
    <w:rsid w:val="0029403A"/>
    <w:rsid w:val="002A163A"/>
    <w:rsid w:val="002A2D2D"/>
    <w:rsid w:val="002A3FBD"/>
    <w:rsid w:val="002B0473"/>
    <w:rsid w:val="002B2840"/>
    <w:rsid w:val="002B7064"/>
    <w:rsid w:val="002C2D54"/>
    <w:rsid w:val="002D1F91"/>
    <w:rsid w:val="002D32C7"/>
    <w:rsid w:val="002D4B71"/>
    <w:rsid w:val="002E147D"/>
    <w:rsid w:val="002E4B07"/>
    <w:rsid w:val="002E63DF"/>
    <w:rsid w:val="00300CCD"/>
    <w:rsid w:val="0033050B"/>
    <w:rsid w:val="0033212E"/>
    <w:rsid w:val="00333CFE"/>
    <w:rsid w:val="00333D71"/>
    <w:rsid w:val="0033490F"/>
    <w:rsid w:val="00335E1A"/>
    <w:rsid w:val="003442C1"/>
    <w:rsid w:val="00347E21"/>
    <w:rsid w:val="003578C4"/>
    <w:rsid w:val="00360AAB"/>
    <w:rsid w:val="00363A65"/>
    <w:rsid w:val="0037364E"/>
    <w:rsid w:val="003738F0"/>
    <w:rsid w:val="003817EF"/>
    <w:rsid w:val="00382A45"/>
    <w:rsid w:val="00386DD2"/>
    <w:rsid w:val="00394622"/>
    <w:rsid w:val="003A1601"/>
    <w:rsid w:val="003A5602"/>
    <w:rsid w:val="003B0278"/>
    <w:rsid w:val="003B08DF"/>
    <w:rsid w:val="003B6A53"/>
    <w:rsid w:val="003C0CEC"/>
    <w:rsid w:val="003C12BB"/>
    <w:rsid w:val="003C1C2E"/>
    <w:rsid w:val="003C2850"/>
    <w:rsid w:val="003D2861"/>
    <w:rsid w:val="003D75B2"/>
    <w:rsid w:val="003D7CFF"/>
    <w:rsid w:val="003E1013"/>
    <w:rsid w:val="003E167F"/>
    <w:rsid w:val="003E2A2C"/>
    <w:rsid w:val="003E58D2"/>
    <w:rsid w:val="003E6BFB"/>
    <w:rsid w:val="003F1864"/>
    <w:rsid w:val="003F536F"/>
    <w:rsid w:val="0042071F"/>
    <w:rsid w:val="00420F26"/>
    <w:rsid w:val="0042302A"/>
    <w:rsid w:val="0042437F"/>
    <w:rsid w:val="004311CA"/>
    <w:rsid w:val="004409EC"/>
    <w:rsid w:val="004415A7"/>
    <w:rsid w:val="00467763"/>
    <w:rsid w:val="0047097A"/>
    <w:rsid w:val="0047331A"/>
    <w:rsid w:val="00473B2B"/>
    <w:rsid w:val="00476D4B"/>
    <w:rsid w:val="004879B8"/>
    <w:rsid w:val="00491748"/>
    <w:rsid w:val="00492E07"/>
    <w:rsid w:val="00495EBE"/>
    <w:rsid w:val="004A341F"/>
    <w:rsid w:val="004A7E77"/>
    <w:rsid w:val="004B4CB7"/>
    <w:rsid w:val="004C3AC5"/>
    <w:rsid w:val="004C4871"/>
    <w:rsid w:val="004C518B"/>
    <w:rsid w:val="004C5DF9"/>
    <w:rsid w:val="004D0793"/>
    <w:rsid w:val="004D0FBE"/>
    <w:rsid w:val="004D29A9"/>
    <w:rsid w:val="004E2905"/>
    <w:rsid w:val="004E5CBF"/>
    <w:rsid w:val="0050017E"/>
    <w:rsid w:val="005075E7"/>
    <w:rsid w:val="005177D3"/>
    <w:rsid w:val="00517B12"/>
    <w:rsid w:val="00524789"/>
    <w:rsid w:val="00536CCB"/>
    <w:rsid w:val="00543E3F"/>
    <w:rsid w:val="00546BB8"/>
    <w:rsid w:val="00553CCB"/>
    <w:rsid w:val="00560275"/>
    <w:rsid w:val="0056191E"/>
    <w:rsid w:val="00563DC7"/>
    <w:rsid w:val="00564029"/>
    <w:rsid w:val="005643BD"/>
    <w:rsid w:val="00564D7B"/>
    <w:rsid w:val="00564E56"/>
    <w:rsid w:val="0056527D"/>
    <w:rsid w:val="0056786B"/>
    <w:rsid w:val="005803E5"/>
    <w:rsid w:val="00584EDB"/>
    <w:rsid w:val="0058723E"/>
    <w:rsid w:val="00596357"/>
    <w:rsid w:val="005A0474"/>
    <w:rsid w:val="005B2348"/>
    <w:rsid w:val="005B3DD3"/>
    <w:rsid w:val="005B7D1F"/>
    <w:rsid w:val="005C131C"/>
    <w:rsid w:val="005C573C"/>
    <w:rsid w:val="005C6A24"/>
    <w:rsid w:val="005D4705"/>
    <w:rsid w:val="005D6BC9"/>
    <w:rsid w:val="005E04CE"/>
    <w:rsid w:val="005E4DDB"/>
    <w:rsid w:val="005E6CC9"/>
    <w:rsid w:val="005F04FE"/>
    <w:rsid w:val="005F5217"/>
    <w:rsid w:val="00600083"/>
    <w:rsid w:val="00601452"/>
    <w:rsid w:val="006014B1"/>
    <w:rsid w:val="00604363"/>
    <w:rsid w:val="0060650E"/>
    <w:rsid w:val="006155F9"/>
    <w:rsid w:val="0061697E"/>
    <w:rsid w:val="00623A98"/>
    <w:rsid w:val="00624DCF"/>
    <w:rsid w:val="0063342B"/>
    <w:rsid w:val="006441C4"/>
    <w:rsid w:val="00644707"/>
    <w:rsid w:val="00644924"/>
    <w:rsid w:val="00645535"/>
    <w:rsid w:val="00653432"/>
    <w:rsid w:val="00653FA4"/>
    <w:rsid w:val="00654B5C"/>
    <w:rsid w:val="00661F23"/>
    <w:rsid w:val="006660E2"/>
    <w:rsid w:val="00670041"/>
    <w:rsid w:val="006719BA"/>
    <w:rsid w:val="00671FE2"/>
    <w:rsid w:val="00673B36"/>
    <w:rsid w:val="00675337"/>
    <w:rsid w:val="00687C68"/>
    <w:rsid w:val="00690742"/>
    <w:rsid w:val="00695634"/>
    <w:rsid w:val="006A2852"/>
    <w:rsid w:val="006A2AE6"/>
    <w:rsid w:val="006A2E6B"/>
    <w:rsid w:val="006A3CC6"/>
    <w:rsid w:val="006A5733"/>
    <w:rsid w:val="006A7AA5"/>
    <w:rsid w:val="006B658F"/>
    <w:rsid w:val="006C2C9B"/>
    <w:rsid w:val="006C41BF"/>
    <w:rsid w:val="006D239A"/>
    <w:rsid w:val="006D640C"/>
    <w:rsid w:val="006D6F47"/>
    <w:rsid w:val="006E0E42"/>
    <w:rsid w:val="006E2245"/>
    <w:rsid w:val="006E55B4"/>
    <w:rsid w:val="006E57FB"/>
    <w:rsid w:val="006E7E50"/>
    <w:rsid w:val="006F2555"/>
    <w:rsid w:val="006F45B9"/>
    <w:rsid w:val="00704432"/>
    <w:rsid w:val="007051DF"/>
    <w:rsid w:val="0071692E"/>
    <w:rsid w:val="00716BBC"/>
    <w:rsid w:val="007170CB"/>
    <w:rsid w:val="00722A3B"/>
    <w:rsid w:val="00724DA4"/>
    <w:rsid w:val="00726584"/>
    <w:rsid w:val="007275B8"/>
    <w:rsid w:val="00735A0E"/>
    <w:rsid w:val="00735FD3"/>
    <w:rsid w:val="00737652"/>
    <w:rsid w:val="00737E36"/>
    <w:rsid w:val="0074159A"/>
    <w:rsid w:val="00741C5B"/>
    <w:rsid w:val="00742056"/>
    <w:rsid w:val="00743C18"/>
    <w:rsid w:val="007476BE"/>
    <w:rsid w:val="00751792"/>
    <w:rsid w:val="007547BA"/>
    <w:rsid w:val="00760FE8"/>
    <w:rsid w:val="00761A1E"/>
    <w:rsid w:val="00763912"/>
    <w:rsid w:val="007644D7"/>
    <w:rsid w:val="00765C40"/>
    <w:rsid w:val="00770B05"/>
    <w:rsid w:val="00784922"/>
    <w:rsid w:val="00785258"/>
    <w:rsid w:val="00791F02"/>
    <w:rsid w:val="0079324A"/>
    <w:rsid w:val="007949DD"/>
    <w:rsid w:val="00794A05"/>
    <w:rsid w:val="00794EEE"/>
    <w:rsid w:val="007A635E"/>
    <w:rsid w:val="007A644E"/>
    <w:rsid w:val="007B7E26"/>
    <w:rsid w:val="007C0BEA"/>
    <w:rsid w:val="007C164A"/>
    <w:rsid w:val="007C2C37"/>
    <w:rsid w:val="007C3E81"/>
    <w:rsid w:val="007C5F2B"/>
    <w:rsid w:val="007D1F12"/>
    <w:rsid w:val="007E0960"/>
    <w:rsid w:val="007E13D2"/>
    <w:rsid w:val="007E2292"/>
    <w:rsid w:val="007F0815"/>
    <w:rsid w:val="007F177C"/>
    <w:rsid w:val="007F6061"/>
    <w:rsid w:val="00801502"/>
    <w:rsid w:val="00805055"/>
    <w:rsid w:val="008063E1"/>
    <w:rsid w:val="008068A2"/>
    <w:rsid w:val="008105A0"/>
    <w:rsid w:val="008139DD"/>
    <w:rsid w:val="00815472"/>
    <w:rsid w:val="00823A93"/>
    <w:rsid w:val="008240DB"/>
    <w:rsid w:val="00830E30"/>
    <w:rsid w:val="00831EEA"/>
    <w:rsid w:val="008372D0"/>
    <w:rsid w:val="00840586"/>
    <w:rsid w:val="00842019"/>
    <w:rsid w:val="00843C8A"/>
    <w:rsid w:val="008560EA"/>
    <w:rsid w:val="00861625"/>
    <w:rsid w:val="008617B5"/>
    <w:rsid w:val="00861DAB"/>
    <w:rsid w:val="00863C18"/>
    <w:rsid w:val="0087027E"/>
    <w:rsid w:val="00870828"/>
    <w:rsid w:val="00872658"/>
    <w:rsid w:val="008738A8"/>
    <w:rsid w:val="0088080B"/>
    <w:rsid w:val="00881A24"/>
    <w:rsid w:val="008823F1"/>
    <w:rsid w:val="0089002E"/>
    <w:rsid w:val="0089334C"/>
    <w:rsid w:val="008A6206"/>
    <w:rsid w:val="008B4B12"/>
    <w:rsid w:val="008B6661"/>
    <w:rsid w:val="008C1929"/>
    <w:rsid w:val="008C2B83"/>
    <w:rsid w:val="008C5930"/>
    <w:rsid w:val="008D11C2"/>
    <w:rsid w:val="008D225A"/>
    <w:rsid w:val="008D2871"/>
    <w:rsid w:val="008D3BE1"/>
    <w:rsid w:val="008D4074"/>
    <w:rsid w:val="008E0567"/>
    <w:rsid w:val="008E3431"/>
    <w:rsid w:val="008E6CF3"/>
    <w:rsid w:val="008E750B"/>
    <w:rsid w:val="008F202C"/>
    <w:rsid w:val="008F5B43"/>
    <w:rsid w:val="008F5FDB"/>
    <w:rsid w:val="008F6035"/>
    <w:rsid w:val="00901CE1"/>
    <w:rsid w:val="00902716"/>
    <w:rsid w:val="00902E68"/>
    <w:rsid w:val="00911C8B"/>
    <w:rsid w:val="00912BC6"/>
    <w:rsid w:val="009131ED"/>
    <w:rsid w:val="00920934"/>
    <w:rsid w:val="00922C4F"/>
    <w:rsid w:val="009233B5"/>
    <w:rsid w:val="009254B7"/>
    <w:rsid w:val="00925D13"/>
    <w:rsid w:val="00927840"/>
    <w:rsid w:val="0093316A"/>
    <w:rsid w:val="0093546F"/>
    <w:rsid w:val="009366FC"/>
    <w:rsid w:val="00941053"/>
    <w:rsid w:val="00941FFF"/>
    <w:rsid w:val="00946EA2"/>
    <w:rsid w:val="00952217"/>
    <w:rsid w:val="0095466F"/>
    <w:rsid w:val="00955691"/>
    <w:rsid w:val="009572C5"/>
    <w:rsid w:val="00961157"/>
    <w:rsid w:val="00965DF3"/>
    <w:rsid w:val="00970954"/>
    <w:rsid w:val="00976E46"/>
    <w:rsid w:val="00997BA6"/>
    <w:rsid w:val="009A0FA6"/>
    <w:rsid w:val="009A571C"/>
    <w:rsid w:val="009B0A85"/>
    <w:rsid w:val="009B6713"/>
    <w:rsid w:val="009C0C39"/>
    <w:rsid w:val="009C6304"/>
    <w:rsid w:val="009D1805"/>
    <w:rsid w:val="009D57AC"/>
    <w:rsid w:val="009E3F08"/>
    <w:rsid w:val="009E41BD"/>
    <w:rsid w:val="009F24C9"/>
    <w:rsid w:val="009F760D"/>
    <w:rsid w:val="00A02545"/>
    <w:rsid w:val="00A02813"/>
    <w:rsid w:val="00A06A56"/>
    <w:rsid w:val="00A06D89"/>
    <w:rsid w:val="00A12615"/>
    <w:rsid w:val="00A2426C"/>
    <w:rsid w:val="00A36D9F"/>
    <w:rsid w:val="00A41120"/>
    <w:rsid w:val="00A41273"/>
    <w:rsid w:val="00A45A89"/>
    <w:rsid w:val="00A47F12"/>
    <w:rsid w:val="00A66DE2"/>
    <w:rsid w:val="00A70227"/>
    <w:rsid w:val="00A7353C"/>
    <w:rsid w:val="00A75785"/>
    <w:rsid w:val="00A76572"/>
    <w:rsid w:val="00A826E2"/>
    <w:rsid w:val="00A87271"/>
    <w:rsid w:val="00AA3765"/>
    <w:rsid w:val="00AA3772"/>
    <w:rsid w:val="00AB106E"/>
    <w:rsid w:val="00AB2224"/>
    <w:rsid w:val="00AC60FE"/>
    <w:rsid w:val="00AC77AD"/>
    <w:rsid w:val="00AD3214"/>
    <w:rsid w:val="00AE05D3"/>
    <w:rsid w:val="00AE59F6"/>
    <w:rsid w:val="00AE6D60"/>
    <w:rsid w:val="00B058CA"/>
    <w:rsid w:val="00B10440"/>
    <w:rsid w:val="00B13D9A"/>
    <w:rsid w:val="00B148DD"/>
    <w:rsid w:val="00B150E1"/>
    <w:rsid w:val="00B25109"/>
    <w:rsid w:val="00B37DE9"/>
    <w:rsid w:val="00B46736"/>
    <w:rsid w:val="00B5496C"/>
    <w:rsid w:val="00B567F6"/>
    <w:rsid w:val="00B63BD7"/>
    <w:rsid w:val="00B63DED"/>
    <w:rsid w:val="00B671BA"/>
    <w:rsid w:val="00B705B9"/>
    <w:rsid w:val="00B725F2"/>
    <w:rsid w:val="00B855F0"/>
    <w:rsid w:val="00B9309B"/>
    <w:rsid w:val="00BA0154"/>
    <w:rsid w:val="00BA1428"/>
    <w:rsid w:val="00BA1772"/>
    <w:rsid w:val="00BA1F40"/>
    <w:rsid w:val="00BA24A7"/>
    <w:rsid w:val="00BA4820"/>
    <w:rsid w:val="00BB05FA"/>
    <w:rsid w:val="00BB0D7E"/>
    <w:rsid w:val="00BB1372"/>
    <w:rsid w:val="00BB223F"/>
    <w:rsid w:val="00BB2552"/>
    <w:rsid w:val="00BB5B10"/>
    <w:rsid w:val="00BC1635"/>
    <w:rsid w:val="00BC56D6"/>
    <w:rsid w:val="00BC7B81"/>
    <w:rsid w:val="00BD5199"/>
    <w:rsid w:val="00BD58F0"/>
    <w:rsid w:val="00BD5B16"/>
    <w:rsid w:val="00BE5A85"/>
    <w:rsid w:val="00BF1775"/>
    <w:rsid w:val="00BF201D"/>
    <w:rsid w:val="00BF3C41"/>
    <w:rsid w:val="00BF434F"/>
    <w:rsid w:val="00C0490B"/>
    <w:rsid w:val="00C06FBA"/>
    <w:rsid w:val="00C07904"/>
    <w:rsid w:val="00C07F3E"/>
    <w:rsid w:val="00C10DFC"/>
    <w:rsid w:val="00C11320"/>
    <w:rsid w:val="00C1191B"/>
    <w:rsid w:val="00C14C80"/>
    <w:rsid w:val="00C262D9"/>
    <w:rsid w:val="00C34F46"/>
    <w:rsid w:val="00C355A5"/>
    <w:rsid w:val="00C43B64"/>
    <w:rsid w:val="00C44439"/>
    <w:rsid w:val="00C5073E"/>
    <w:rsid w:val="00C52663"/>
    <w:rsid w:val="00C531AF"/>
    <w:rsid w:val="00C53DCA"/>
    <w:rsid w:val="00C53F37"/>
    <w:rsid w:val="00C556AA"/>
    <w:rsid w:val="00C600A6"/>
    <w:rsid w:val="00C62276"/>
    <w:rsid w:val="00C62A0F"/>
    <w:rsid w:val="00C7034C"/>
    <w:rsid w:val="00C70A9A"/>
    <w:rsid w:val="00C76B9B"/>
    <w:rsid w:val="00C82862"/>
    <w:rsid w:val="00C84E4D"/>
    <w:rsid w:val="00C86A92"/>
    <w:rsid w:val="00C872ED"/>
    <w:rsid w:val="00C90B9E"/>
    <w:rsid w:val="00C917B8"/>
    <w:rsid w:val="00C923E5"/>
    <w:rsid w:val="00C94067"/>
    <w:rsid w:val="00C95C26"/>
    <w:rsid w:val="00CA0919"/>
    <w:rsid w:val="00CA281C"/>
    <w:rsid w:val="00CA5174"/>
    <w:rsid w:val="00CA5B48"/>
    <w:rsid w:val="00CB1789"/>
    <w:rsid w:val="00CB2024"/>
    <w:rsid w:val="00CB27FE"/>
    <w:rsid w:val="00CB3868"/>
    <w:rsid w:val="00CB3C22"/>
    <w:rsid w:val="00CB5363"/>
    <w:rsid w:val="00CB5784"/>
    <w:rsid w:val="00CB74E8"/>
    <w:rsid w:val="00CC1EF7"/>
    <w:rsid w:val="00CD5181"/>
    <w:rsid w:val="00CD7485"/>
    <w:rsid w:val="00CE3BC9"/>
    <w:rsid w:val="00CF40C3"/>
    <w:rsid w:val="00CF5EB1"/>
    <w:rsid w:val="00D02D55"/>
    <w:rsid w:val="00D0677C"/>
    <w:rsid w:val="00D14DA2"/>
    <w:rsid w:val="00D20387"/>
    <w:rsid w:val="00D22895"/>
    <w:rsid w:val="00D236B8"/>
    <w:rsid w:val="00D30AFE"/>
    <w:rsid w:val="00D31CD6"/>
    <w:rsid w:val="00D4354E"/>
    <w:rsid w:val="00D43F69"/>
    <w:rsid w:val="00D50831"/>
    <w:rsid w:val="00D51574"/>
    <w:rsid w:val="00D529D4"/>
    <w:rsid w:val="00D55609"/>
    <w:rsid w:val="00D60398"/>
    <w:rsid w:val="00D67C0E"/>
    <w:rsid w:val="00D73957"/>
    <w:rsid w:val="00D75B0C"/>
    <w:rsid w:val="00D829DE"/>
    <w:rsid w:val="00D82BB2"/>
    <w:rsid w:val="00D910AA"/>
    <w:rsid w:val="00DA26BF"/>
    <w:rsid w:val="00DB6576"/>
    <w:rsid w:val="00DC28E6"/>
    <w:rsid w:val="00DC6402"/>
    <w:rsid w:val="00DC6A5F"/>
    <w:rsid w:val="00DD0374"/>
    <w:rsid w:val="00DD22CD"/>
    <w:rsid w:val="00DD24FF"/>
    <w:rsid w:val="00DD3BDE"/>
    <w:rsid w:val="00DD4602"/>
    <w:rsid w:val="00DD4693"/>
    <w:rsid w:val="00DD7A43"/>
    <w:rsid w:val="00DD7BB2"/>
    <w:rsid w:val="00DE1441"/>
    <w:rsid w:val="00DE1B8E"/>
    <w:rsid w:val="00DE5D78"/>
    <w:rsid w:val="00DF00FA"/>
    <w:rsid w:val="00DF01D4"/>
    <w:rsid w:val="00DF10B5"/>
    <w:rsid w:val="00DF57D8"/>
    <w:rsid w:val="00E034C8"/>
    <w:rsid w:val="00E23674"/>
    <w:rsid w:val="00E24C6A"/>
    <w:rsid w:val="00E25811"/>
    <w:rsid w:val="00E32F85"/>
    <w:rsid w:val="00E36FD8"/>
    <w:rsid w:val="00E37380"/>
    <w:rsid w:val="00E37C86"/>
    <w:rsid w:val="00E465C4"/>
    <w:rsid w:val="00E5518D"/>
    <w:rsid w:val="00E62B2E"/>
    <w:rsid w:val="00E62C62"/>
    <w:rsid w:val="00E63F64"/>
    <w:rsid w:val="00E65CF3"/>
    <w:rsid w:val="00E660CE"/>
    <w:rsid w:val="00E74623"/>
    <w:rsid w:val="00E826A7"/>
    <w:rsid w:val="00E84C37"/>
    <w:rsid w:val="00E86D42"/>
    <w:rsid w:val="00E92282"/>
    <w:rsid w:val="00EA1019"/>
    <w:rsid w:val="00EA2D98"/>
    <w:rsid w:val="00EA3B29"/>
    <w:rsid w:val="00EA573C"/>
    <w:rsid w:val="00EA5E7B"/>
    <w:rsid w:val="00EB2868"/>
    <w:rsid w:val="00EB3AA6"/>
    <w:rsid w:val="00EB7421"/>
    <w:rsid w:val="00EC2B58"/>
    <w:rsid w:val="00EC5982"/>
    <w:rsid w:val="00EC5A4D"/>
    <w:rsid w:val="00EC5B64"/>
    <w:rsid w:val="00EC725D"/>
    <w:rsid w:val="00EC7711"/>
    <w:rsid w:val="00ED0DEA"/>
    <w:rsid w:val="00ED1AEF"/>
    <w:rsid w:val="00ED73C4"/>
    <w:rsid w:val="00EE613C"/>
    <w:rsid w:val="00EE754F"/>
    <w:rsid w:val="00EF7768"/>
    <w:rsid w:val="00F03E28"/>
    <w:rsid w:val="00F11AB3"/>
    <w:rsid w:val="00F15B15"/>
    <w:rsid w:val="00F16B52"/>
    <w:rsid w:val="00F20B48"/>
    <w:rsid w:val="00F22DD6"/>
    <w:rsid w:val="00F24BBF"/>
    <w:rsid w:val="00F35DE2"/>
    <w:rsid w:val="00F37672"/>
    <w:rsid w:val="00F40E3A"/>
    <w:rsid w:val="00F432B1"/>
    <w:rsid w:val="00F44ED6"/>
    <w:rsid w:val="00F45A61"/>
    <w:rsid w:val="00F46918"/>
    <w:rsid w:val="00F46DDE"/>
    <w:rsid w:val="00F51CDC"/>
    <w:rsid w:val="00F5639E"/>
    <w:rsid w:val="00F566B3"/>
    <w:rsid w:val="00F63BB7"/>
    <w:rsid w:val="00F7033C"/>
    <w:rsid w:val="00F74C63"/>
    <w:rsid w:val="00F8238F"/>
    <w:rsid w:val="00F8704B"/>
    <w:rsid w:val="00F87D1D"/>
    <w:rsid w:val="00F933A8"/>
    <w:rsid w:val="00F93C22"/>
    <w:rsid w:val="00F9734F"/>
    <w:rsid w:val="00F976AD"/>
    <w:rsid w:val="00FA3AE4"/>
    <w:rsid w:val="00FA4E7F"/>
    <w:rsid w:val="00FB291B"/>
    <w:rsid w:val="00FC032F"/>
    <w:rsid w:val="00FC6423"/>
    <w:rsid w:val="00FD014C"/>
    <w:rsid w:val="00FD0DCA"/>
    <w:rsid w:val="00FD2354"/>
    <w:rsid w:val="00FE038F"/>
    <w:rsid w:val="00FE3412"/>
    <w:rsid w:val="00FE5D27"/>
    <w:rsid w:val="00FF5DF0"/>
    <w:rsid w:val="00FF6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B2FB964"/>
  <w15:docId w15:val="{38F0FE98-7928-4AA4-840A-34139EADC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41273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CB27FE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CB27FE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nhideWhenUsed/>
    <w:qFormat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CB27FE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a0"/>
    <w:rsid w:val="006014B1"/>
  </w:style>
  <w:style w:type="character" w:customStyle="1" w:styleId="ad">
    <w:name w:val="Списък на абзаци Знак"/>
    <w:basedOn w:val="a0"/>
    <w:link w:val="ac"/>
    <w:uiPriority w:val="34"/>
    <w:qFormat/>
    <w:rsid w:val="00B37DE9"/>
  </w:style>
  <w:style w:type="character" w:styleId="HTML1">
    <w:name w:val="HTML Code"/>
    <w:basedOn w:val="a0"/>
    <w:uiPriority w:val="99"/>
    <w:semiHidden/>
    <w:unhideWhenUsed/>
    <w:rsid w:val="00675337"/>
    <w:rPr>
      <w:rFonts w:ascii="Courier New" w:eastAsia="Times New Roman" w:hAnsi="Courier New" w:cs="Courier New"/>
      <w:sz w:val="20"/>
      <w:szCs w:val="20"/>
    </w:rPr>
  </w:style>
  <w:style w:type="character" w:customStyle="1" w:styleId="typ">
    <w:name w:val="typ"/>
    <w:basedOn w:val="a0"/>
    <w:rsid w:val="00823A93"/>
  </w:style>
  <w:style w:type="character" w:customStyle="1" w:styleId="pun">
    <w:name w:val="pun"/>
    <w:basedOn w:val="a0"/>
    <w:rsid w:val="00823A93"/>
  </w:style>
  <w:style w:type="character" w:customStyle="1" w:styleId="pln">
    <w:name w:val="pln"/>
    <w:basedOn w:val="a0"/>
    <w:rsid w:val="00823A93"/>
  </w:style>
  <w:style w:type="character" w:customStyle="1" w:styleId="str">
    <w:name w:val="str"/>
    <w:basedOn w:val="a0"/>
    <w:rsid w:val="00823A93"/>
  </w:style>
  <w:style w:type="character" w:customStyle="1" w:styleId="Mention1">
    <w:name w:val="Mention1"/>
    <w:basedOn w:val="a0"/>
    <w:uiPriority w:val="99"/>
    <w:semiHidden/>
    <w:unhideWhenUsed/>
    <w:rsid w:val="00DD0374"/>
    <w:rPr>
      <w:color w:val="2B579A"/>
      <w:shd w:val="clear" w:color="auto" w:fill="E6E6E6"/>
    </w:rPr>
  </w:style>
  <w:style w:type="character" w:customStyle="1" w:styleId="InternetLink">
    <w:name w:val="Internet Link"/>
    <w:basedOn w:val="a0"/>
    <w:uiPriority w:val="99"/>
    <w:unhideWhenUsed/>
    <w:rsid w:val="00BD58F0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4A341F"/>
    <w:rPr>
      <w:color w:val="808080"/>
      <w:shd w:val="clear" w:color="auto" w:fill="E6E6E6"/>
    </w:rPr>
  </w:style>
  <w:style w:type="character" w:customStyle="1" w:styleId="st">
    <w:name w:val="st"/>
    <w:basedOn w:val="a0"/>
    <w:rsid w:val="000A5803"/>
  </w:style>
  <w:style w:type="paragraph" w:customStyle="1" w:styleId="FrameContents">
    <w:name w:val="Frame Contents"/>
    <w:basedOn w:val="a"/>
    <w:qFormat/>
    <w:rsid w:val="003D2861"/>
    <w:pPr>
      <w:suppressAutoHyphens/>
    </w:pPr>
    <w:rPr>
      <w:rFonts w:ascii="Calibri" w:eastAsia="Calibri" w:hAnsi="Calibri" w:cs="Basic Roman"/>
      <w:lang w:eastAsia="zh-CN"/>
    </w:rPr>
  </w:style>
  <w:style w:type="character" w:customStyle="1" w:styleId="11">
    <w:name w:val="Хипервръзка1"/>
    <w:basedOn w:val="a0"/>
    <w:rsid w:val="003D286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5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6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03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6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9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39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1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8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7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0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9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0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3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3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502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5980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83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3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1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6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429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1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9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35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03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26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53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50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5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1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0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2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7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2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1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4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0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7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9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7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0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7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2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5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1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08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7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9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21" Type="http://schemas.openxmlformats.org/officeDocument/2006/relationships/image" Target="media/image11.png"/><Relationship Id="rId7" Type="http://schemas.openxmlformats.org/officeDocument/2006/relationships/image" Target="media/image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6.png"/><Relationship Id="rId5" Type="http://schemas.openxmlformats.org/officeDocument/2006/relationships/image" Target="media/image3.png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4EFEB9-6D02-45F2-B6A7-BAB016D699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5</TotalTime>
  <Pages>1</Pages>
  <Words>1410</Words>
  <Characters>8042</Characters>
  <Application>Microsoft Office Word</Application>
  <DocSecurity>0</DocSecurity>
  <Lines>67</Lines>
  <Paragraphs>1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ySQL Exam - May 2019</vt:lpstr>
      <vt:lpstr>MySQL Exam - May 2019</vt:lpstr>
    </vt:vector>
  </TitlesOfParts>
  <Manager>Svetlin Nakov</Manager>
  <Company>Software University (SoftUni)</Company>
  <LinksUpToDate>false</LinksUpToDate>
  <CharactersWithSpaces>9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 Exam - May 2019</dc:title>
  <dc:subject>C# Advanced – Practical Training Course @ SoftUni</dc:subject>
  <dc:creator>Software University Foundation</dc:creator>
  <cp:keywords>MySQL , Databases, Software University, SoftUni, programming, coding, software development, education, training, course</cp:keywords>
  <dc:description/>
  <cp:lastModifiedBy>Yoana Yonkova</cp:lastModifiedBy>
  <cp:revision>55</cp:revision>
  <cp:lastPrinted>2015-10-26T22:35:00Z</cp:lastPrinted>
  <dcterms:created xsi:type="dcterms:W3CDTF">2019-06-08T18:00:00Z</dcterms:created>
  <dcterms:modified xsi:type="dcterms:W3CDTF">2023-11-30T14:11:00Z</dcterms:modified>
  <cp:category>programming, education, software engineering, software development</cp:category>
</cp:coreProperties>
</file>